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3173D623" w14:textId="27541295" w:rsidR="00C561FC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2354446" w:history="1">
            <w:r w:rsidR="00C561FC" w:rsidRPr="001D133E">
              <w:rPr>
                <w:rStyle w:val="aa"/>
                <w:rFonts w:ascii="標楷體" w:hAnsi="標楷體" w:hint="eastAsia"/>
              </w:rPr>
              <w:t>一、</w:t>
            </w:r>
            <w:r w:rsidR="00C561FC" w:rsidRPr="001D133E">
              <w:rPr>
                <w:rStyle w:val="aa"/>
                <w:rFonts w:ascii="標楷體" w:hAnsi="標楷體"/>
              </w:rPr>
              <w:t xml:space="preserve">MAMP </w:t>
            </w:r>
            <w:r w:rsidR="00C561FC" w:rsidRPr="001D133E">
              <w:rPr>
                <w:rStyle w:val="aa"/>
                <w:rFonts w:ascii="標楷體" w:hAnsi="標楷體" w:hint="eastAsia"/>
              </w:rPr>
              <w:t>安裝（</w:t>
            </w:r>
            <w:r w:rsidR="00C561FC" w:rsidRPr="001D133E">
              <w:rPr>
                <w:rStyle w:val="aa"/>
                <w:rFonts w:ascii="標楷體" w:hAnsi="標楷體"/>
              </w:rPr>
              <w:t xml:space="preserve">Windows </w:t>
            </w:r>
            <w:r w:rsidR="00C561FC" w:rsidRPr="001D133E">
              <w:rPr>
                <w:rStyle w:val="aa"/>
                <w:rFonts w:ascii="標楷體" w:hAnsi="標楷體" w:hint="eastAsia"/>
              </w:rPr>
              <w:t>版本）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46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1</w:t>
            </w:r>
            <w:r w:rsidR="00C561FC">
              <w:rPr>
                <w:webHidden/>
              </w:rPr>
              <w:fldChar w:fldCharType="end"/>
            </w:r>
          </w:hyperlink>
        </w:p>
        <w:p w14:paraId="43EABAAE" w14:textId="1205F7BD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47" w:history="1">
            <w:r w:rsidR="00C561FC" w:rsidRPr="001D133E">
              <w:rPr>
                <w:rStyle w:val="aa"/>
                <w:rFonts w:ascii="標楷體" w:hAnsi="標楷體" w:hint="eastAsia"/>
              </w:rPr>
              <w:t>二、</w:t>
            </w:r>
            <w:r w:rsidR="00C561FC" w:rsidRPr="001D133E">
              <w:rPr>
                <w:rStyle w:val="aa"/>
                <w:rFonts w:ascii="標楷體" w:hAnsi="標楷體"/>
              </w:rPr>
              <w:t>XAMPP</w:t>
            </w:r>
            <w:r w:rsidR="00C561FC" w:rsidRPr="001D133E">
              <w:rPr>
                <w:rStyle w:val="aa"/>
                <w:rFonts w:ascii="標楷體" w:hAnsi="標楷體" w:hint="eastAsia"/>
              </w:rPr>
              <w:t>安裝（上課使用）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47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9</w:t>
            </w:r>
            <w:r w:rsidR="00C561FC">
              <w:rPr>
                <w:webHidden/>
              </w:rPr>
              <w:fldChar w:fldCharType="end"/>
            </w:r>
          </w:hyperlink>
        </w:p>
        <w:p w14:paraId="1F08875F" w14:textId="6A458696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48" w:history="1">
            <w:r w:rsidR="00C561FC" w:rsidRPr="001D133E">
              <w:rPr>
                <w:rStyle w:val="aa"/>
                <w:rFonts w:ascii="標楷體" w:hAnsi="標楷體" w:hint="eastAsia"/>
              </w:rPr>
              <w:t>三、快速導覽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48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30</w:t>
            </w:r>
            <w:r w:rsidR="00C561FC">
              <w:rPr>
                <w:webHidden/>
              </w:rPr>
              <w:fldChar w:fldCharType="end"/>
            </w:r>
          </w:hyperlink>
        </w:p>
        <w:p w14:paraId="253DF90B" w14:textId="784C561C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49" w:history="1">
            <w:r w:rsidR="00C561FC" w:rsidRPr="001D133E">
              <w:rPr>
                <w:rStyle w:val="aa"/>
                <w:rFonts w:ascii="標楷體" w:hAnsi="標楷體" w:hint="eastAsia"/>
              </w:rPr>
              <w:t>四、資料庫設計議題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49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39</w:t>
            </w:r>
            <w:r w:rsidR="00C561FC">
              <w:rPr>
                <w:webHidden/>
              </w:rPr>
              <w:fldChar w:fldCharType="end"/>
            </w:r>
          </w:hyperlink>
        </w:p>
        <w:p w14:paraId="5587D0F2" w14:textId="77BDDE69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50" w:history="1">
            <w:r w:rsidR="00C561FC" w:rsidRPr="001D133E">
              <w:rPr>
                <w:rStyle w:val="aa"/>
                <w:rFonts w:ascii="標楷體" w:hAnsi="標楷體" w:hint="eastAsia"/>
              </w:rPr>
              <w:t>五、建立資料庫、資料表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50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45</w:t>
            </w:r>
            <w:r w:rsidR="00C561FC">
              <w:rPr>
                <w:webHidden/>
              </w:rPr>
              <w:fldChar w:fldCharType="end"/>
            </w:r>
          </w:hyperlink>
        </w:p>
        <w:p w14:paraId="5667A55C" w14:textId="0B7FE141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51" w:history="1">
            <w:r w:rsidR="00C561FC" w:rsidRPr="001D133E">
              <w:rPr>
                <w:rStyle w:val="aa"/>
                <w:rFonts w:ascii="標楷體" w:hAnsi="標楷體" w:hint="eastAsia"/>
              </w:rPr>
              <w:t>六、新增、修改、刪除資料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51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55</w:t>
            </w:r>
            <w:r w:rsidR="00C561FC">
              <w:rPr>
                <w:webHidden/>
              </w:rPr>
              <w:fldChar w:fldCharType="end"/>
            </w:r>
          </w:hyperlink>
        </w:p>
        <w:p w14:paraId="613FA545" w14:textId="1434B48B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52" w:history="1">
            <w:r w:rsidR="00C561FC" w:rsidRPr="001D133E">
              <w:rPr>
                <w:rStyle w:val="aa"/>
                <w:rFonts w:ascii="標楷體" w:hAnsi="標楷體" w:hint="eastAsia"/>
              </w:rPr>
              <w:t>七、資料庫基本查詢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52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58</w:t>
            </w:r>
            <w:r w:rsidR="00C561FC">
              <w:rPr>
                <w:webHidden/>
              </w:rPr>
              <w:fldChar w:fldCharType="end"/>
            </w:r>
          </w:hyperlink>
        </w:p>
        <w:p w14:paraId="61B422A7" w14:textId="02BDE07C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53" w:history="1">
            <w:r w:rsidR="00C561FC" w:rsidRPr="001D133E">
              <w:rPr>
                <w:rStyle w:val="aa"/>
                <w:rFonts w:ascii="標楷體" w:hAnsi="標楷體" w:hint="eastAsia"/>
              </w:rPr>
              <w:t>八、進</w:t>
            </w:r>
            <w:r w:rsidR="00C561FC" w:rsidRPr="001D133E">
              <w:rPr>
                <w:rStyle w:val="aa"/>
                <w:rFonts w:ascii="標楷體" w:hAnsi="標楷體" w:cs="新細明體" w:hint="eastAsia"/>
              </w:rPr>
              <w:t>階查詢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53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65</w:t>
            </w:r>
            <w:r w:rsidR="00C561FC">
              <w:rPr>
                <w:webHidden/>
              </w:rPr>
              <w:fldChar w:fldCharType="end"/>
            </w:r>
          </w:hyperlink>
        </w:p>
        <w:p w14:paraId="56A251A9" w14:textId="123AF07C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54" w:history="1">
            <w:r w:rsidR="00C561FC" w:rsidRPr="001D133E">
              <w:rPr>
                <w:rStyle w:val="aa"/>
                <w:rFonts w:ascii="標楷體" w:hAnsi="標楷體" w:hint="eastAsia"/>
              </w:rPr>
              <w:t>九、函式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54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72</w:t>
            </w:r>
            <w:r w:rsidR="00C561FC">
              <w:rPr>
                <w:webHidden/>
              </w:rPr>
              <w:fldChar w:fldCharType="end"/>
            </w:r>
          </w:hyperlink>
        </w:p>
        <w:p w14:paraId="2C2396F0" w14:textId="7C570D5A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55" w:history="1">
            <w:r w:rsidR="00C561FC" w:rsidRPr="001D133E">
              <w:rPr>
                <w:rStyle w:val="aa"/>
                <w:rFonts w:hint="eastAsia"/>
              </w:rPr>
              <w:t>十、完整性原則與關聯介紹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55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78</w:t>
            </w:r>
            <w:r w:rsidR="00C561FC">
              <w:rPr>
                <w:webHidden/>
              </w:rPr>
              <w:fldChar w:fldCharType="end"/>
            </w:r>
          </w:hyperlink>
        </w:p>
        <w:p w14:paraId="6C624728" w14:textId="7703AE82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56" w:history="1">
            <w:r w:rsidR="00C561FC" w:rsidRPr="001D133E">
              <w:rPr>
                <w:rStyle w:val="aa"/>
                <w:rFonts w:hint="eastAsia"/>
              </w:rPr>
              <w:t>十一、觸發器（</w:t>
            </w:r>
            <w:r w:rsidR="00C561FC" w:rsidRPr="001D133E">
              <w:rPr>
                <w:rStyle w:val="aa"/>
              </w:rPr>
              <w:t>Trigger</w:t>
            </w:r>
            <w:r w:rsidR="00C561FC" w:rsidRPr="001D133E">
              <w:rPr>
                <w:rStyle w:val="aa"/>
                <w:rFonts w:hint="eastAsia"/>
              </w:rPr>
              <w:t>）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56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79</w:t>
            </w:r>
            <w:r w:rsidR="00C561FC">
              <w:rPr>
                <w:webHidden/>
              </w:rPr>
              <w:fldChar w:fldCharType="end"/>
            </w:r>
          </w:hyperlink>
        </w:p>
        <w:p w14:paraId="1150BECC" w14:textId="44F2AA5C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57" w:history="1">
            <w:r w:rsidR="00C561FC" w:rsidRPr="001D133E">
              <w:rPr>
                <w:rStyle w:val="aa"/>
                <w:rFonts w:hint="eastAsia"/>
              </w:rPr>
              <w:t>十二、事件（</w:t>
            </w:r>
            <w:r w:rsidR="00C561FC" w:rsidRPr="001D133E">
              <w:rPr>
                <w:rStyle w:val="aa"/>
              </w:rPr>
              <w:t>Event</w:t>
            </w:r>
            <w:r w:rsidR="00C561FC" w:rsidRPr="001D133E">
              <w:rPr>
                <w:rStyle w:val="aa"/>
                <w:rFonts w:hint="eastAsia"/>
              </w:rPr>
              <w:t>）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57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80</w:t>
            </w:r>
            <w:r w:rsidR="00C561FC">
              <w:rPr>
                <w:webHidden/>
              </w:rPr>
              <w:fldChar w:fldCharType="end"/>
            </w:r>
          </w:hyperlink>
        </w:p>
        <w:p w14:paraId="61B455EC" w14:textId="06534049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58" w:history="1">
            <w:r w:rsidR="00C561FC" w:rsidRPr="001D133E">
              <w:rPr>
                <w:rStyle w:val="aa"/>
                <w:rFonts w:hint="eastAsia"/>
              </w:rPr>
              <w:t>十三、子查詢（</w:t>
            </w:r>
            <w:r w:rsidR="00C561FC" w:rsidRPr="001D133E">
              <w:rPr>
                <w:rStyle w:val="aa"/>
              </w:rPr>
              <w:t>Sub Query</w:t>
            </w:r>
            <w:r w:rsidR="00C561FC" w:rsidRPr="001D133E">
              <w:rPr>
                <w:rStyle w:val="aa"/>
                <w:rFonts w:hint="eastAsia"/>
              </w:rPr>
              <w:t>）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58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83</w:t>
            </w:r>
            <w:r w:rsidR="00C561FC">
              <w:rPr>
                <w:webHidden/>
              </w:rPr>
              <w:fldChar w:fldCharType="end"/>
            </w:r>
          </w:hyperlink>
        </w:p>
        <w:p w14:paraId="5E513951" w14:textId="228FDFB3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59" w:history="1">
            <w:r w:rsidR="00C561FC" w:rsidRPr="001D133E">
              <w:rPr>
                <w:rStyle w:val="aa"/>
                <w:rFonts w:hint="eastAsia"/>
              </w:rPr>
              <w:t>十四、檢視表（</w:t>
            </w:r>
            <w:r w:rsidR="00C561FC" w:rsidRPr="001D133E">
              <w:rPr>
                <w:rStyle w:val="aa"/>
              </w:rPr>
              <w:t>View</w:t>
            </w:r>
            <w:r w:rsidR="00C561FC" w:rsidRPr="001D133E">
              <w:rPr>
                <w:rStyle w:val="aa"/>
                <w:rFonts w:hint="eastAsia"/>
              </w:rPr>
              <w:t>）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59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84</w:t>
            </w:r>
            <w:r w:rsidR="00C561FC">
              <w:rPr>
                <w:webHidden/>
              </w:rPr>
              <w:fldChar w:fldCharType="end"/>
            </w:r>
          </w:hyperlink>
        </w:p>
        <w:p w14:paraId="6D10B88E" w14:textId="13C1F6FA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60" w:history="1">
            <w:r w:rsidR="00C561FC" w:rsidRPr="001D133E">
              <w:rPr>
                <w:rStyle w:val="aa"/>
                <w:rFonts w:hint="eastAsia"/>
              </w:rPr>
              <w:t>十五、實務操作（一）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60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88</w:t>
            </w:r>
            <w:r w:rsidR="00C561FC">
              <w:rPr>
                <w:webHidden/>
              </w:rPr>
              <w:fldChar w:fldCharType="end"/>
            </w:r>
          </w:hyperlink>
        </w:p>
        <w:p w14:paraId="35852183" w14:textId="2DEE835C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61" w:history="1">
            <w:r w:rsidR="00C561FC" w:rsidRPr="001D133E">
              <w:rPr>
                <w:rStyle w:val="aa"/>
                <w:rFonts w:hint="eastAsia"/>
              </w:rPr>
              <w:t>十六、實務操作（二）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61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95</w:t>
            </w:r>
            <w:r w:rsidR="00C561FC">
              <w:rPr>
                <w:webHidden/>
              </w:rPr>
              <w:fldChar w:fldCharType="end"/>
            </w:r>
          </w:hyperlink>
        </w:p>
        <w:p w14:paraId="4F63773B" w14:textId="4C288B8E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62" w:history="1">
            <w:r w:rsidR="00C561FC" w:rsidRPr="001D133E">
              <w:rPr>
                <w:rStyle w:val="aa"/>
                <w:rFonts w:hint="eastAsia"/>
              </w:rPr>
              <w:t>十七、實務操作（三）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62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99</w:t>
            </w:r>
            <w:r w:rsidR="00C561FC">
              <w:rPr>
                <w:webHidden/>
              </w:rPr>
              <w:fldChar w:fldCharType="end"/>
            </w:r>
          </w:hyperlink>
        </w:p>
        <w:p w14:paraId="35E1E7B4" w14:textId="768FAAC2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63" w:history="1">
            <w:r w:rsidR="00C561FC" w:rsidRPr="001D133E">
              <w:rPr>
                <w:rStyle w:val="aa"/>
                <w:rFonts w:hint="eastAsia"/>
              </w:rPr>
              <w:t>十八、網頁整合資料庫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63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109</w:t>
            </w:r>
            <w:r w:rsidR="00C561FC">
              <w:rPr>
                <w:webHidden/>
              </w:rPr>
              <w:fldChar w:fldCharType="end"/>
            </w:r>
          </w:hyperlink>
        </w:p>
        <w:p w14:paraId="3682B2FE" w14:textId="34C61068" w:rsidR="00C561FC" w:rsidRDefault="00B553D9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354464" w:history="1">
            <w:r w:rsidR="00C561FC" w:rsidRPr="001D133E">
              <w:rPr>
                <w:rStyle w:val="aa"/>
                <w:rFonts w:hint="eastAsia"/>
              </w:rPr>
              <w:t>作業</w:t>
            </w:r>
            <w:r w:rsidR="00C561FC">
              <w:rPr>
                <w:webHidden/>
              </w:rPr>
              <w:tab/>
            </w:r>
            <w:r w:rsidR="00C561FC">
              <w:rPr>
                <w:webHidden/>
              </w:rPr>
              <w:fldChar w:fldCharType="begin"/>
            </w:r>
            <w:r w:rsidR="00C561FC">
              <w:rPr>
                <w:webHidden/>
              </w:rPr>
              <w:instrText xml:space="preserve"> PAGEREF _Toc72354464 \h </w:instrText>
            </w:r>
            <w:r w:rsidR="00C561FC">
              <w:rPr>
                <w:webHidden/>
              </w:rPr>
            </w:r>
            <w:r w:rsidR="00C561FC">
              <w:rPr>
                <w:webHidden/>
              </w:rPr>
              <w:fldChar w:fldCharType="separate"/>
            </w:r>
            <w:r w:rsidR="00250BDD">
              <w:rPr>
                <w:webHidden/>
              </w:rPr>
              <w:t>114</w:t>
            </w:r>
            <w:r w:rsidR="00C561FC">
              <w:rPr>
                <w:webHidden/>
              </w:rPr>
              <w:fldChar w:fldCharType="end"/>
            </w:r>
          </w:hyperlink>
        </w:p>
        <w:p w14:paraId="58A6ADB9" w14:textId="77E89A49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bookmarkStart w:id="0" w:name="_GoBack"/>
      <w:bookmarkEnd w:id="0"/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72354446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FF3008F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72354447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r w:rsidR="005A273F">
        <w:rPr>
          <w:rFonts w:ascii="標楷體" w:hAnsi="標楷體" w:hint="eastAsia"/>
        </w:rPr>
        <w:t>（上課使用）</w:t>
      </w:r>
      <w:bookmarkEnd w:id="2"/>
    </w:p>
    <w:p w14:paraId="13A12B1B" w14:textId="77777777" w:rsidR="00CC2E06" w:rsidRPr="00207E79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8FF6C39" w14:textId="77777777" w:rsidR="00CC2E06" w:rsidRPr="00207E79" w:rsidRDefault="00CC2E06" w:rsidP="00CC2E06">
      <w:pPr>
        <w:rPr>
          <w:rFonts w:ascii="標楷體" w:hAnsi="標楷體"/>
        </w:rPr>
      </w:pPr>
    </w:p>
    <w:p w14:paraId="69E79022" w14:textId="77777777" w:rsidR="00CC2E06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739168DA" w14:textId="77777777" w:rsidR="00CC2E06" w:rsidRDefault="00CC2E06" w:rsidP="00CC2E06">
      <w:pPr>
        <w:rPr>
          <w:rFonts w:ascii="標楷體" w:hAnsi="標楷體"/>
        </w:rPr>
      </w:pPr>
    </w:p>
    <w:p w14:paraId="2C7060BE" w14:textId="77777777" w:rsidR="00CC2E06" w:rsidRDefault="00CC2E06" w:rsidP="00CC2E06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E3C2213" w14:textId="77777777" w:rsidR="00CC2E06" w:rsidRDefault="00CC2E06" w:rsidP="00CC2E06">
      <w:pPr>
        <w:rPr>
          <w:rFonts w:ascii="標楷體" w:hAnsi="標楷體"/>
        </w:rPr>
      </w:pPr>
      <w:r w:rsidRPr="000B037B">
        <w:rPr>
          <w:rFonts w:ascii="標楷體" w:hAnsi="標楷體" w:hint="eastAsia"/>
        </w:rPr>
        <w:t>XAMPP v7.3.6-2 網頁伺服器自動架站機 (Apache + MariaDB+ PHP + Perl + Tomcat + FTP 伺服器 + Webalizer 流量分析工具)</w:t>
      </w:r>
    </w:p>
    <w:p w14:paraId="13F436EE" w14:textId="77777777" w:rsidR="00CC2E06" w:rsidRDefault="00B553D9" w:rsidP="00CC2E06">
      <w:pPr>
        <w:rPr>
          <w:rFonts w:ascii="標楷體" w:hAnsi="標楷體"/>
        </w:rPr>
      </w:pPr>
      <w:hyperlink r:id="rId27" w:history="1">
        <w:r w:rsidR="00CC2E06" w:rsidRPr="00250939">
          <w:rPr>
            <w:rStyle w:val="aa"/>
            <w:rFonts w:ascii="標楷體" w:hAnsi="標楷體"/>
          </w:rPr>
          <w:t>https://briian.com/18718/</w:t>
        </w:r>
      </w:hyperlink>
    </w:p>
    <w:p w14:paraId="1AEBFE0A" w14:textId="77777777" w:rsidR="00CC2E06" w:rsidRPr="001207BB" w:rsidRDefault="00CC2E06" w:rsidP="00CC2E06">
      <w:pPr>
        <w:rPr>
          <w:rFonts w:ascii="標楷體" w:hAnsi="標楷體"/>
        </w:rPr>
      </w:pPr>
    </w:p>
    <w:p w14:paraId="6A7D743C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71B7EF6" wp14:editId="64E25CC3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1213F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7CC56CF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CF21BF8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D83EC" wp14:editId="308AE1D5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7C3A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238986E1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E083BD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66DD6" wp14:editId="20B09332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C28E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1AEA0D8C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0166F5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10BA095" wp14:editId="261C4F8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AB21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704E6FB2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C1FF5F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24520D" wp14:editId="376C8C4C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4A7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5B319E7B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999BA1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A4F15B3" wp14:editId="270068EB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C87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0FAD3540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2E0937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C5C0A2" wp14:editId="1E7BE8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42E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1F652EA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7BBA23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29B4A23" wp14:editId="6A77E725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A36B9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6E2239E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2139BC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B6CC2" wp14:editId="26B7FAB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BA65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353A88C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19D730A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B18EBDB" wp14:editId="061D1A10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041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7BD024A4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7B1A9C5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57D81B3" wp14:editId="5AE5781B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A94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59C9677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E928723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303D99F9" wp14:editId="4648AA17">
            <wp:extent cx="3117215" cy="2639060"/>
            <wp:effectExtent l="0" t="0" r="6985" b="889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713D1" w14:textId="77777777" w:rsidR="00CC2E06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取消</w:t>
      </w:r>
      <w:r w:rsidRPr="00207E79">
        <w:rPr>
          <w:rFonts w:ascii="標楷體" w:hAnsi="標楷體"/>
        </w:rPr>
        <w:t>勾選上方選項，按下完成</w:t>
      </w:r>
    </w:p>
    <w:p w14:paraId="05A02B6C" w14:textId="77777777" w:rsidR="00CC2E06" w:rsidRDefault="00CC2E06" w:rsidP="00CC2E06">
      <w:pPr>
        <w:jc w:val="center"/>
        <w:rPr>
          <w:rFonts w:ascii="標楷體" w:hAnsi="標楷體"/>
        </w:rPr>
      </w:pPr>
    </w:p>
    <w:p w14:paraId="6CAE7053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drawing>
          <wp:inline distT="0" distB="0" distL="0" distR="0" wp14:anchorId="6CB21CE1" wp14:editId="080ACC7E">
            <wp:extent cx="1748623" cy="3574473"/>
            <wp:effectExtent l="19050" t="19050" r="23495" b="2603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51750" cy="358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1812CA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到 </w:t>
      </w:r>
      <w:r>
        <w:rPr>
          <w:rFonts w:ascii="標楷體" w:hAnsi="標楷體"/>
        </w:rPr>
        <w:t xml:space="preserve">C:\xampp </w:t>
      </w:r>
      <w:r>
        <w:rPr>
          <w:rFonts w:ascii="標楷體" w:hAnsi="標楷體" w:hint="eastAsia"/>
        </w:rPr>
        <w:t xml:space="preserve">裡面，找到 </w:t>
      </w:r>
      <w:r>
        <w:rPr>
          <w:rFonts w:ascii="標楷體" w:hAnsi="標楷體"/>
        </w:rPr>
        <w:t>xampp-control.exe</w:t>
      </w:r>
    </w:p>
    <w:p w14:paraId="6595CC49" w14:textId="77777777" w:rsidR="00CC2E06" w:rsidRDefault="00CC2E06" w:rsidP="00CC2E06">
      <w:pPr>
        <w:jc w:val="center"/>
        <w:rPr>
          <w:rFonts w:ascii="標楷體" w:hAnsi="標楷體"/>
        </w:rPr>
      </w:pPr>
    </w:p>
    <w:p w14:paraId="3ECB04EE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lastRenderedPageBreak/>
        <w:drawing>
          <wp:inline distT="0" distB="0" distL="0" distR="0" wp14:anchorId="2153AEDB" wp14:editId="2267BA10">
            <wp:extent cx="5274310" cy="1631315"/>
            <wp:effectExtent l="19050" t="19050" r="21590" b="2603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8F45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對 </w:t>
      </w:r>
      <w:r>
        <w:rPr>
          <w:rFonts w:ascii="標楷體" w:hAnsi="標楷體"/>
        </w:rPr>
        <w:t xml:space="preserve">xampp-control.exe </w:t>
      </w:r>
      <w:r>
        <w:rPr>
          <w:rFonts w:ascii="標楷體" w:hAnsi="標楷體" w:hint="eastAsia"/>
        </w:rPr>
        <w:t>按滑鼠右鍵，選擇「傳送到」，並在桌面建立捷徑</w:t>
      </w:r>
    </w:p>
    <w:p w14:paraId="5A121A7F" w14:textId="77777777" w:rsidR="00CC2E06" w:rsidRDefault="00CC2E06" w:rsidP="00CC2E06">
      <w:pPr>
        <w:jc w:val="center"/>
        <w:rPr>
          <w:rFonts w:ascii="標楷體" w:hAnsi="標楷體"/>
        </w:rPr>
      </w:pPr>
    </w:p>
    <w:p w14:paraId="038F6E21" w14:textId="77777777" w:rsidR="00CC2E06" w:rsidRDefault="00CC2E06" w:rsidP="00CC2E06">
      <w:pPr>
        <w:jc w:val="center"/>
        <w:rPr>
          <w:rFonts w:ascii="標楷體" w:hAnsi="標楷體"/>
        </w:rPr>
      </w:pPr>
      <w:r w:rsidRPr="00EE3242">
        <w:rPr>
          <w:rFonts w:ascii="標楷體" w:hAnsi="標楷體"/>
        </w:rPr>
        <w:drawing>
          <wp:inline distT="0" distB="0" distL="0" distR="0" wp14:anchorId="0059BBA0" wp14:editId="0D7FAB5D">
            <wp:extent cx="2777836" cy="4298892"/>
            <wp:effectExtent l="19050" t="19050" r="22860" b="26035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83217" cy="4307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0A25C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對桌面連結按右鍵，點選「內容」</w:t>
      </w:r>
    </w:p>
    <w:p w14:paraId="51E16A01" w14:textId="77777777" w:rsidR="00CC2E06" w:rsidRDefault="00CC2E06" w:rsidP="00CC2E06">
      <w:pPr>
        <w:jc w:val="center"/>
        <w:rPr>
          <w:rFonts w:ascii="標楷體" w:hAnsi="標楷體"/>
        </w:rPr>
      </w:pPr>
    </w:p>
    <w:p w14:paraId="4FAC863F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75DDD823" wp14:editId="5AB9BE9D">
            <wp:extent cx="2867891" cy="3943350"/>
            <wp:effectExtent l="19050" t="19050" r="27940" b="19050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52" cy="3948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A70F9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選擇「捷徑」標籤，按下右下角的「進階」</w:t>
      </w:r>
    </w:p>
    <w:p w14:paraId="2C0D81CD" w14:textId="77777777" w:rsidR="00CC2E06" w:rsidRDefault="00CC2E06" w:rsidP="00CC2E06">
      <w:pPr>
        <w:jc w:val="center"/>
        <w:rPr>
          <w:rFonts w:ascii="標楷體" w:hAnsi="標楷體"/>
        </w:rPr>
      </w:pPr>
    </w:p>
    <w:p w14:paraId="1D395191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2D281DA" wp14:editId="00CC427E">
            <wp:extent cx="4350385" cy="3221355"/>
            <wp:effectExtent l="0" t="0" r="0" b="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F514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勾選「以系統管理員身分執行」，按下確定，執行 </w:t>
      </w:r>
      <w:r>
        <w:rPr>
          <w:rFonts w:ascii="標楷體" w:hAnsi="標楷體"/>
        </w:rPr>
        <w:t>xampp-control.exe</w:t>
      </w:r>
    </w:p>
    <w:p w14:paraId="4898CC1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8DA87A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71F9B63" wp14:editId="529906F9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618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按下 Apache、MySQL 右側的 Start 鍵</w:t>
      </w:r>
    </w:p>
    <w:p w14:paraId="4B11003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641E9BD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3AD53E0" wp14:editId="3B7794E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D48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兩個服務開啟後，</w:t>
      </w:r>
      <w:r w:rsidRPr="00207E79">
        <w:rPr>
          <w:rFonts w:ascii="標楷體" w:hAnsi="標楷體"/>
        </w:rPr>
        <w:t>按下 MySQL 右側的 Admin，開啟 phpMyAdmin 網頁</w:t>
      </w:r>
    </w:p>
    <w:p w14:paraId="5FD4E7FF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5D51601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59894FE" wp14:editId="7998D91E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9DB3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72354448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5901A9D8" w:rsidR="004A66DB" w:rsidRPr="006A41B5" w:rsidRDefault="004A66DB" w:rsidP="00983506">
      <w:pPr>
        <w:jc w:val="both"/>
        <w:rPr>
          <w:rFonts w:ascii="標楷體" w:hAnsi="標楷體"/>
          <w:color w:val="FF0000"/>
          <w:bdr w:val="single" w:sz="4" w:space="0" w:color="auto"/>
        </w:rPr>
      </w:pP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 xml:space="preserve">忘記 </w:t>
      </w:r>
      <w:r w:rsidRPr="006A41B5">
        <w:rPr>
          <w:rFonts w:ascii="標楷體" w:hAnsi="標楷體"/>
          <w:color w:val="FF0000"/>
          <w:bdr w:val="single" w:sz="4" w:space="0" w:color="auto"/>
          <w:shd w:val="pct15" w:color="auto" w:fill="FFFFFF"/>
        </w:rPr>
        <w:t xml:space="preserve">root </w:t>
      </w: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</w:t>
      </w:r>
      <w:r w:rsidR="006F3CCE">
        <w:rPr>
          <w:rFonts w:ascii="標楷體" w:hAnsi="標楷體" w:hint="eastAsia"/>
        </w:rPr>
        <w:lastRenderedPageBreak/>
        <w:t>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B553D9" w:rsidP="00983506">
      <w:pPr>
        <w:jc w:val="both"/>
        <w:rPr>
          <w:rFonts w:ascii="標楷體" w:hAnsi="標楷體"/>
        </w:rPr>
      </w:pPr>
      <w:hyperlink r:id="rId91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B553D9" w:rsidP="00983506">
      <w:pPr>
        <w:jc w:val="both"/>
        <w:rPr>
          <w:rFonts w:ascii="標楷體" w:hAnsi="標楷體"/>
        </w:rPr>
      </w:pPr>
      <w:hyperlink r:id="rId92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B553D9" w:rsidP="00983506">
      <w:pPr>
        <w:jc w:val="both"/>
        <w:rPr>
          <w:rFonts w:ascii="標楷體" w:hAnsi="標楷體"/>
        </w:rPr>
      </w:pPr>
      <w:hyperlink r:id="rId93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77777777" w:rsidR="00AD6C88" w:rsidRPr="00AD6C88" w:rsidRDefault="00AD6C88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72354449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21A9E275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03811A83" w:rsidR="002C2552" w:rsidRPr="00207E79" w:rsidRDefault="00BC368B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3BB81FD4">
                <wp:simplePos x="0" y="0"/>
                <wp:positionH relativeFrom="column">
                  <wp:posOffset>594995</wp:posOffset>
                </wp:positionH>
                <wp:positionV relativeFrom="page">
                  <wp:posOffset>719201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5232E3" w:rsidRPr="00AB5CD3" w:rsidRDefault="005232E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6.85pt;margin-top:566.3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B5AR7D4AAAAAwBAAAPAAAAAAAA&#10;AAAAAAAAAI8EAABkcnMvZG93bnJldi54bWxQSwUGAAAAAAQABADzAAAAnAUAAAAA&#10;" stroked="f">
                <v:textbox>
                  <w:txbxContent>
                    <w:p w14:paraId="55CE0931" w14:textId="77777777" w:rsidR="005232E3" w:rsidRPr="00AB5CD3" w:rsidRDefault="005232E3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5232E3" w:rsidRPr="00AB5CD3" w:rsidRDefault="005232E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5232E3" w:rsidRPr="00AB5CD3" w:rsidRDefault="005232E3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0BB33DAA" w:rsidR="00FA0B93" w:rsidRPr="00207E79" w:rsidRDefault="004E22D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34ECC7F8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5C43D9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340B1260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77777777" w:rsidR="009E0429" w:rsidRPr="00FA7D84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651600C" w:rsidR="003E401A" w:rsidRPr="00207E79" w:rsidRDefault="000F6192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3B0C6CB6">
                <wp:simplePos x="0" y="0"/>
                <wp:positionH relativeFrom="column">
                  <wp:posOffset>2209800</wp:posOffset>
                </wp:positionH>
                <wp:positionV relativeFrom="margin">
                  <wp:posOffset>8273415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5232E3" w:rsidRPr="00AB5CD3" w:rsidRDefault="005232E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174pt;margin-top:651.4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" stroked="f">
                <v:textbox>
                  <w:txbxContent>
                    <w:p w14:paraId="5CF50C78" w14:textId="77777777" w:rsidR="005232E3" w:rsidRPr="00AB5CD3" w:rsidRDefault="005232E3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3E401A" w:rsidRPr="00207E79">
        <w:rPr>
          <w:rFonts w:ascii="標楷體" w:hAnsi="標楷體" w:hint="eastAsia"/>
        </w:rPr>
        <w:t>成績資</w:t>
      </w:r>
      <w:r w:rsidR="003E401A"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0F6192">
        <w:tc>
          <w:tcPr>
            <w:tcW w:w="754" w:type="dxa"/>
          </w:tcPr>
          <w:p w14:paraId="1BAC9221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0F6192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0F6192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0F6192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0F6192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0F6192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93B5837" w:rsidR="003E401A" w:rsidRPr="00207E79" w:rsidRDefault="000F6192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72354450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lastRenderedPageBreak/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lastRenderedPageBreak/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updated_at` DATETIME on update CURRENT_TIMESTAMP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lastRenderedPageBreak/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72354451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lastRenderedPageBreak/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DF7BBDD" w14:textId="5C52E77B" w:rsidR="008243EF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8243EF">
              <w:rPr>
                <w:rFonts w:ascii="Consolas" w:hAnsi="Consolas"/>
                <w:color w:val="5B9BD5" w:themeColor="accent5"/>
              </w:rPr>
              <w:t>,</w:t>
            </w:r>
          </w:p>
          <w:p w14:paraId="73EECE2C" w14:textId="0EFD09F9" w:rsidR="008243EF" w:rsidRPr="007F3737" w:rsidRDefault="008243EF" w:rsidP="008243EF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7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楊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好人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12992EF7" w:rsidR="001A2EE3" w:rsidRPr="00207E79" w:rsidRDefault="008243EF" w:rsidP="008243E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8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陳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>
              <w:rPr>
                <w:rFonts w:ascii="Consolas" w:hAnsi="Consolas" w:hint="eastAsia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小白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CA5B4C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72354452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3D01AE0A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24EC843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 like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7777777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9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09CCAB6A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7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52361F58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191E148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1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6AD898C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2 </w:t>
      </w:r>
      <w:r>
        <w:rPr>
          <w:rFonts w:ascii="標楷體" w:hAnsi="標楷體" w:hint="eastAsia"/>
        </w:rPr>
        <w:t>執行結果</w:t>
      </w: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67704EAE" w:rsidR="008C2FCC" w:rsidRPr="00207E79" w:rsidRDefault="006F4725" w:rsidP="00747E77">
      <w:pPr>
        <w:pStyle w:val="1"/>
        <w:rPr>
          <w:rFonts w:ascii="標楷體" w:hAnsi="標楷體"/>
        </w:rPr>
      </w:pPr>
      <w:bookmarkStart w:id="8" w:name="_Toc72354453"/>
      <w:r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3033063B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44B56AD5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lastRenderedPageBreak/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087B3DE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t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Fname`, </w:t>
            </w:r>
          </w:p>
          <w:p w14:paraId="02AE7E3D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Lname`, </w:t>
            </w:r>
          </w:p>
          <w:p w14:paraId="7B2D9F0E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633FB5">
              <w:rPr>
                <w:rFonts w:ascii="Consolas" w:hAnsi="Consolas"/>
                <w:color w:val="FF000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2776662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F3C7EAF" w14:textId="7A9747CE" w:rsidR="00FD0D87" w:rsidRDefault="00FD0D87" w:rsidP="00FD0D87">
      <w:pPr>
        <w:rPr>
          <w:rFonts w:ascii="標楷體" w:hAnsi="標楷體"/>
        </w:rPr>
      </w:pPr>
    </w:p>
    <w:p w14:paraId="682A1DDB" w14:textId="17F7583D" w:rsidR="005079D2" w:rsidRPr="00207E79" w:rsidRDefault="006F4725" w:rsidP="005079D2">
      <w:pPr>
        <w:pStyle w:val="1"/>
        <w:rPr>
          <w:rFonts w:ascii="標楷體" w:hAnsi="標楷體"/>
        </w:rPr>
      </w:pPr>
      <w:bookmarkStart w:id="9" w:name="_Toc72354454"/>
      <w:r>
        <w:rPr>
          <w:rFonts w:ascii="標楷體" w:hAnsi="標楷體" w:hint="eastAsia"/>
        </w:rPr>
        <w:t>九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9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式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IF(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或字符串值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FORMAT(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7777777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6793CAB9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02F3E8E5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623A494B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lastRenderedPageBreak/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B553D9" w:rsidP="005079D2">
      <w:pPr>
        <w:rPr>
          <w:rFonts w:ascii="Consolas" w:hAnsi="Consolas"/>
        </w:rPr>
      </w:pPr>
      <w:hyperlink r:id="rId166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77777777" w:rsidR="005079D2" w:rsidRPr="0026115A" w:rsidRDefault="005079D2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6CA6C6E8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704F3282" w:rsidR="005079D2" w:rsidRDefault="005079D2" w:rsidP="00FD0D87">
      <w:pPr>
        <w:rPr>
          <w:rFonts w:ascii="標楷體" w:hAnsi="標楷體"/>
        </w:rPr>
      </w:pPr>
    </w:p>
    <w:p w14:paraId="29518DD4" w14:textId="0700EBD0" w:rsidR="008B580B" w:rsidRDefault="008B580B" w:rsidP="00476945">
      <w:pPr>
        <w:pStyle w:val="1"/>
      </w:pPr>
      <w:bookmarkStart w:id="10" w:name="_Toc72354455"/>
      <w:r>
        <w:rPr>
          <w:rFonts w:hint="eastAsia"/>
        </w:rPr>
        <w:t>十、完整性原則</w:t>
      </w:r>
      <w:r w:rsidR="00E45522">
        <w:rPr>
          <w:rFonts w:hint="eastAsia"/>
        </w:rPr>
        <w:t>與關聯介紹</w:t>
      </w:r>
      <w:bookmarkEnd w:id="10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17843A7C" w:rsidR="00712493" w:rsidRPr="00A16AF1" w:rsidRDefault="00712493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46C4786B" w:rsidR="00712493" w:rsidRDefault="00356557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7DC4126E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日期</w:t>
      </w:r>
      <w:r w:rsidRPr="00A16AF1">
        <w:rPr>
          <w:rFonts w:ascii="標楷體" w:hAnsi="標楷體" w:hint="eastAsia"/>
        </w:rPr>
        <w:t>（例如</w:t>
      </w:r>
      <w:r w:rsidR="009B2B72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，就不能寫入數值（例如</w:t>
      </w:r>
      <w:r w:rsidRPr="00A16AF1">
        <w:rPr>
          <w:rFonts w:ascii="標楷體" w:hAnsi="標楷體"/>
        </w:rPr>
        <w:t>int</w:t>
      </w:r>
      <w:r w:rsidR="00A72D47">
        <w:rPr>
          <w:rFonts w:ascii="標楷體" w:hAnsi="標楷體" w:hint="eastAsia"/>
        </w:rPr>
        <w:t>或f</w:t>
      </w:r>
      <w:r w:rsidR="00A72D47">
        <w:rPr>
          <w:rFonts w:ascii="標楷體" w:hAnsi="標楷體"/>
        </w:rPr>
        <w:t>loat</w:t>
      </w:r>
      <w:r w:rsidRPr="00A16AF1">
        <w:rPr>
          <w:rFonts w:ascii="標楷體" w:hAnsi="標楷體" w:hint="eastAsia"/>
        </w:rPr>
        <w:t>）。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1B56163E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35983770" w14:textId="50A013AD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58EF7723" w14:textId="4D742A01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lastRenderedPageBreak/>
        <w:t>多對多</w:t>
      </w:r>
    </w:p>
    <w:p w14:paraId="2D4F9E41" w14:textId="77777777" w:rsidR="00DD4D98" w:rsidRPr="00A16AF1" w:rsidRDefault="00DD4D98" w:rsidP="00A16AF1">
      <w:pPr>
        <w:rPr>
          <w:rFonts w:ascii="標楷體" w:hAnsi="標楷體"/>
        </w:rPr>
      </w:pPr>
    </w:p>
    <w:p w14:paraId="3D59A8CA" w14:textId="75A4BA83" w:rsidR="00FB0886" w:rsidRDefault="001E18DC" w:rsidP="00FB0886">
      <w:pPr>
        <w:pStyle w:val="1"/>
      </w:pPr>
      <w:bookmarkStart w:id="11" w:name="_Toc72354456"/>
      <w:r>
        <w:rPr>
          <w:rFonts w:hint="eastAsia"/>
        </w:rPr>
        <w:t>十</w:t>
      </w:r>
      <w:r w:rsidR="006F4725">
        <w:rPr>
          <w:rFonts w:hint="eastAsia"/>
        </w:rPr>
        <w:t>一</w:t>
      </w:r>
      <w:r w:rsidR="00FB0886">
        <w:rPr>
          <w:rFonts w:hint="eastAsia"/>
        </w:rPr>
        <w:t>、觸發器（</w:t>
      </w:r>
      <w:r w:rsidR="00A511B8">
        <w:t>T</w:t>
      </w:r>
      <w:r w:rsidR="00FB0886">
        <w:t>rigger</w:t>
      </w:r>
      <w:r w:rsidR="00FB0886">
        <w:rPr>
          <w:rFonts w:hint="eastAsia"/>
        </w:rPr>
        <w:t>）</w:t>
      </w:r>
      <w:bookmarkEnd w:id="11"/>
    </w:p>
    <w:p w14:paraId="1FC43158" w14:textId="099E3EB8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之間的同步新增（</w:t>
      </w:r>
      <w:r>
        <w:rPr>
          <w:rFonts w:ascii="標楷體" w:hAnsi="標楷體" w:cs="Arial"/>
          <w:color w:val="000000" w:themeColor="text1"/>
          <w:sz w:val="24"/>
          <w:szCs w:val="24"/>
        </w:rPr>
        <w:t>insert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更新（</w:t>
      </w:r>
      <w:r>
        <w:rPr>
          <w:rFonts w:ascii="標楷體" w:hAnsi="標楷體" w:cs="Arial"/>
          <w:color w:val="000000" w:themeColor="text1"/>
          <w:sz w:val="24"/>
          <w:szCs w:val="24"/>
        </w:rPr>
        <w:t>upda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刪除（d</w:t>
      </w:r>
      <w:r>
        <w:rPr>
          <w:rFonts w:ascii="標楷體" w:hAnsi="標楷體" w:cs="Arial"/>
          <w:color w:val="000000" w:themeColor="text1"/>
          <w:sz w:val="24"/>
          <w:szCs w:val="24"/>
        </w:rPr>
        <w:t>ele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，或是修改一個資料表，同時還要新增、更新、刪除其它表的資料，可以透過觸發器來實現。</w:t>
      </w:r>
    </w:p>
    <w:p w14:paraId="16D8D5C3" w14:textId="178D672B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6BBA17B" w14:textId="6A2F6207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36D091B1" w14:textId="5C317144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/>
          <w:color w:val="000000" w:themeColor="text1"/>
          <w:sz w:val="24"/>
          <w:szCs w:val="24"/>
        </w:rPr>
        <w:t xml:space="preserve">[1] </w:t>
      </w:r>
      <w:r w:rsidRPr="0056237E">
        <w:rPr>
          <w:rFonts w:ascii="標楷體" w:hAnsi="標楷體" w:cs="Arial"/>
          <w:color w:val="000000" w:themeColor="text1"/>
          <w:sz w:val="24"/>
          <w:szCs w:val="24"/>
        </w:rPr>
        <w:t>MySQL/Trigger</w:t>
      </w:r>
    </w:p>
    <w:p w14:paraId="04B10CC8" w14:textId="17F44878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56237E">
        <w:rPr>
          <w:rFonts w:ascii="標楷體" w:hAnsi="標楷體" w:cs="Arial"/>
          <w:color w:val="000000" w:themeColor="text1"/>
          <w:sz w:val="24"/>
          <w:szCs w:val="24"/>
        </w:rPr>
        <w:t>https://zh.m.wikibooks.org/wiki/MySQL/Trigger</w:t>
      </w:r>
    </w:p>
    <w:p w14:paraId="29665FAD" w14:textId="57713801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D7E5522" w14:textId="1B924C29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接下來，我們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庫當中，進行測試。</w:t>
      </w:r>
    </w:p>
    <w:p w14:paraId="7D8D192E" w14:textId="076A22C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0DC5AE20" w14:textId="6EE61D14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6D4DD5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7D0D7BB4" wp14:editId="05B79545">
            <wp:extent cx="5274310" cy="690880"/>
            <wp:effectExtent l="19050" t="19050" r="21590" b="139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689A1" w14:textId="30D10D81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新增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users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1D16D670" w14:textId="77777777" w:rsidR="006D4DD5" w:rsidRDefault="006D4DD5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5676D1ED" w14:textId="75F37518" w:rsidR="00FB0886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5754E4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4F0B22F3" wp14:editId="4FFE9DAA">
            <wp:extent cx="5274310" cy="675640"/>
            <wp:effectExtent l="19050" t="19050" r="21590" b="1016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E020F8" w14:textId="575A712F" w:rsidR="005754E4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中新增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>logs</w:t>
      </w:r>
      <w:r w:rsidR="006E09A6"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E09A6"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49C78B9E" w14:textId="22ADCBA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64E31" w14:paraId="2378753A" w14:textId="77777777" w:rsidTr="00B64E31">
        <w:tc>
          <w:tcPr>
            <w:tcW w:w="8296" w:type="dxa"/>
          </w:tcPr>
          <w:p w14:paraId="4DB13CDB" w14:textId="1DD289BD" w:rsidR="00B64E31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</w:t>
            </w:r>
          </w:p>
        </w:tc>
      </w:tr>
      <w:tr w:rsidR="00B64E31" w14:paraId="34B09B22" w14:textId="77777777" w:rsidTr="00B64E31">
        <w:tc>
          <w:tcPr>
            <w:tcW w:w="8296" w:type="dxa"/>
          </w:tcPr>
          <w:p w14:paraId="5D12FF7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3CDF83D3" w14:textId="5470433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CREATE TRIGGER 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  <w:proofErr w:type="spellStart"/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trigger</w:t>
            </w:r>
            <w:proofErr w:type="spellEnd"/>
            <w:r w:rsidRPr="00B64E31">
              <w:rPr>
                <w:rFonts w:ascii="Consolas" w:hAnsi="Consolas" w:cs="Arial" w:hint="eastAsia"/>
                <w:color w:val="5B9BD5" w:themeColor="accent5"/>
                <w:sz w:val="24"/>
                <w:szCs w:val="24"/>
              </w:rPr>
              <w:t>名稱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</w:p>
          <w:p w14:paraId="65D0F856" w14:textId="7AEF4D9F" w:rsidR="00B64E31" w:rsidRPr="00B64E31" w:rsidRDefault="00B736D8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BEFORE|</w:t>
            </w:r>
            <w:r w:rsidR="00B64E31"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AFTER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</w:t>
            </w:r>
            <w:r w:rsidR="00B64E31" w:rsidRPr="00B64E31">
              <w:rPr>
                <w:rFonts w:ascii="Consolas" w:hAnsi="Consolas" w:cs="Arial"/>
                <w:color w:val="FF0000"/>
                <w:sz w:val="24"/>
                <w:szCs w:val="24"/>
              </w:rPr>
              <w:t>INSERT|UPDATE|DELETE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事件觸發的來源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t</w:t>
            </w:r>
            <w:r w:rsidR="00B64E31">
              <w:rPr>
                <w:rFonts w:ascii="Consolas" w:hAnsi="Consolas" w:cs="Arial"/>
                <w:color w:val="00B050"/>
                <w:sz w:val="24"/>
                <w:szCs w:val="24"/>
              </w:rPr>
              <w:t>able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</w:p>
          <w:p w14:paraId="1CD3EE69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096DEC9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591A2A68" w14:textId="62FABF92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你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/UPDATE/DELETE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SQL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語法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;</w:t>
            </w:r>
          </w:p>
          <w:p w14:paraId="497D1290" w14:textId="3D053A7E" w:rsidR="00B64E31" w:rsidRPr="00C9434C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END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5F35F97A" w14:textId="5E3DFBD2" w:rsidR="00B64E31" w:rsidRDefault="00B64E31" w:rsidP="00B64E31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70AD47" w:themeColor="accent6"/>
                <w:sz w:val="24"/>
                <w:szCs w:val="24"/>
              </w:rPr>
              <w:t>;</w:t>
            </w:r>
          </w:p>
        </w:tc>
      </w:tr>
    </w:tbl>
    <w:p w14:paraId="60F3C485" w14:textId="54F72C61" w:rsidR="00B64E31" w:rsidRDefault="00B64E3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96E6154" w14:textId="299B24BE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說明:</w:t>
      </w:r>
    </w:p>
    <w:p w14:paraId="040FFCF5" w14:textId="77777777" w:rsidR="00E61321" w:rsidRP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lastRenderedPageBreak/>
        <w:t>「OLD.欄位名稱」: 修改或刪除前的欄位值</w:t>
      </w:r>
    </w:p>
    <w:p w14:paraId="57603FF9" w14:textId="746800E4" w:rsid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NEW.欄位名稱」: 修改後或新增的欄位值</w:t>
      </w:r>
    </w:p>
    <w:p w14:paraId="1987E3F0" w14:textId="77777777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0886" w14:paraId="2FAC55AD" w14:textId="77777777" w:rsidTr="00FB0886">
        <w:tc>
          <w:tcPr>
            <w:tcW w:w="8296" w:type="dxa"/>
          </w:tcPr>
          <w:p w14:paraId="3B7C6E9D" w14:textId="384425E8" w:rsidR="00FB0886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T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R1</w:t>
            </w: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 xml:space="preserve"> 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名為</w:t>
            </w:r>
            <w:r w:rsidR="00B736D8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insert_logs</w:t>
            </w:r>
            <w:r w:rsidR="00D97D9B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_01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的觸發器，事件觸發在</w:t>
            </w:r>
            <w:r w:rsidR="00D97D9B" w:rsidRPr="00384831">
              <w:rPr>
                <w:rFonts w:ascii="標楷體" w:hAnsi="標楷體" w:cs="Arial" w:hint="eastAsia"/>
                <w:b/>
                <w:color w:val="000000" w:themeColor="text1"/>
                <w:sz w:val="24"/>
                <w:szCs w:val="24"/>
                <w:u w:val="single"/>
              </w:rPr>
              <w:t>新增</w:t>
            </w:r>
            <w:r w:rsidR="005079D2" w:rsidRPr="00384831">
              <w:rPr>
                <w:rFonts w:ascii="標楷體" w:hAnsi="標楷體" w:cs="Arial"/>
                <w:color w:val="000000" w:themeColor="text1"/>
                <w:sz w:val="24"/>
                <w:szCs w:val="24"/>
                <w:u w:val="single"/>
              </w:rPr>
              <w:t>users</w:t>
            </w:r>
            <w:r w:rsidR="005079D2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資料表</w:t>
            </w:r>
            <w:r w:rsidR="00B736D8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之</w:t>
            </w:r>
            <w:r w:rsidR="00800AD7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後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同時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l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其中</w:t>
            </w:r>
            <w:proofErr w:type="spellStart"/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sername</w:t>
            </w:r>
            <w:proofErr w:type="spellEnd"/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修改前的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name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欄位值，</w:t>
            </w:r>
            <w:proofErr w:type="spellStart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140504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pdate_at</w:t>
            </w:r>
            <w:proofErr w:type="spellEnd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當下的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化後時間欄位(西元年-月-日 時:分:秒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)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。</w:t>
            </w:r>
          </w:p>
        </w:tc>
      </w:tr>
      <w:tr w:rsidR="00FB0886" w14:paraId="4D01847F" w14:textId="77777777" w:rsidTr="00FB0886">
        <w:tc>
          <w:tcPr>
            <w:tcW w:w="8296" w:type="dxa"/>
          </w:tcPr>
          <w:p w14:paraId="6EE926C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/</w:t>
            </w:r>
          </w:p>
          <w:p w14:paraId="0182C71E" w14:textId="2CDD9F25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CREATE TRIGGER `insert_logs</w:t>
            </w:r>
            <w:r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_01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`</w:t>
            </w:r>
          </w:p>
          <w:p w14:paraId="111D7D61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AFTER </w:t>
            </w:r>
            <w:r w:rsidRPr="00D97D9B">
              <w:rPr>
                <w:rFonts w:ascii="Consolas" w:hAnsi="Consolas" w:cs="Arial"/>
                <w:color w:val="FF0000"/>
                <w:sz w:val="24"/>
                <w:szCs w:val="24"/>
              </w:rPr>
              <w:t>INSERT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`users`</w:t>
            </w:r>
          </w:p>
          <w:p w14:paraId="335F9D8D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762BE8B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0D8CEAA1" w14:textId="77777777" w:rsidR="00D97D9B" w:rsidRPr="002D46C7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 INTO `logs` (`username`, `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updated_at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`) VALUES (</w:t>
            </w:r>
            <w:proofErr w:type="spellStart"/>
            <w:r w:rsidRPr="002D46C7">
              <w:rPr>
                <w:rFonts w:ascii="Consolas" w:hAnsi="Consolas" w:cs="Arial"/>
                <w:color w:val="FF0000"/>
                <w:sz w:val="24"/>
                <w:szCs w:val="24"/>
                <w:shd w:val="pct15" w:color="auto" w:fill="FFFFFF"/>
              </w:rPr>
              <w:t>NEW</w:t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.username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, DATE_FORMAT(NOW(), '%Y-%m-%d %H:%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:%s'));</w:t>
            </w:r>
          </w:p>
          <w:p w14:paraId="2F3F0DF1" w14:textId="76307BAB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END /</w:t>
            </w:r>
          </w:p>
          <w:p w14:paraId="015FA31F" w14:textId="21069EB5" w:rsidR="00FB0886" w:rsidRDefault="00D97D9B" w:rsidP="00D97D9B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;</w:t>
            </w:r>
          </w:p>
        </w:tc>
      </w:tr>
    </w:tbl>
    <w:p w14:paraId="3B9C7D7A" w14:textId="77777777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CA3" w14:paraId="029A23E4" w14:textId="77777777" w:rsidTr="00BD5CA3">
        <w:tc>
          <w:tcPr>
            <w:tcW w:w="8296" w:type="dxa"/>
          </w:tcPr>
          <w:p w14:paraId="0CF3DE0C" w14:textId="4B9FEFC1" w:rsidR="00BD5CA3" w:rsidRDefault="00BD5CA3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T</w:t>
            </w:r>
            <w:r>
              <w:rPr>
                <w:rFonts w:ascii="標楷體" w:hAnsi="標楷體"/>
              </w:rPr>
              <w:t xml:space="preserve">R2: </w:t>
            </w:r>
            <w:r w:rsidR="00D97D9B">
              <w:rPr>
                <w:rFonts w:ascii="標楷體" w:hAnsi="標楷體" w:hint="eastAsia"/>
              </w:rPr>
              <w:t xml:space="preserve">新增名為 </w:t>
            </w:r>
            <w:r w:rsidR="00D97D9B">
              <w:rPr>
                <w:rFonts w:ascii="標楷體" w:hAnsi="標楷體"/>
              </w:rPr>
              <w:t>insert_logs_02</w:t>
            </w:r>
            <w:r w:rsidR="00D97D9B">
              <w:rPr>
                <w:rFonts w:ascii="標楷體" w:hAnsi="標楷體" w:hint="eastAsia"/>
              </w:rPr>
              <w:t>的觸發器，事件觸發在</w:t>
            </w:r>
            <w:r w:rsidR="009039DE" w:rsidRPr="00384831">
              <w:rPr>
                <w:rFonts w:ascii="標楷體" w:hAnsi="標楷體" w:hint="eastAsia"/>
                <w:b/>
                <w:u w:val="single"/>
              </w:rPr>
              <w:t>更新</w:t>
            </w:r>
            <w:r w:rsidR="009039DE" w:rsidRPr="00384831">
              <w:rPr>
                <w:rFonts w:ascii="標楷體" w:hAnsi="標楷體" w:hint="eastAsia"/>
                <w:u w:val="single"/>
              </w:rPr>
              <w:t>u</w:t>
            </w:r>
            <w:r w:rsidR="009039DE" w:rsidRPr="00384831">
              <w:rPr>
                <w:rFonts w:ascii="標楷體" w:hAnsi="標楷體"/>
                <w:u w:val="single"/>
              </w:rPr>
              <w:t>sers</w:t>
            </w:r>
            <w:r w:rsidR="009039DE" w:rsidRPr="00384831">
              <w:rPr>
                <w:rFonts w:ascii="標楷體" w:hAnsi="標楷體" w:hint="eastAsia"/>
                <w:u w:val="single"/>
              </w:rPr>
              <w:t>資料表之後</w:t>
            </w:r>
            <w:r w:rsidR="009039DE">
              <w:rPr>
                <w:rFonts w:ascii="標楷體" w:hAnsi="標楷體" w:hint="eastAsia"/>
              </w:rPr>
              <w:t>，同時新增l</w:t>
            </w:r>
            <w:r w:rsidR="009039DE">
              <w:rPr>
                <w:rFonts w:ascii="標楷體" w:hAnsi="標楷體"/>
              </w:rPr>
              <w:t>ogs</w:t>
            </w:r>
            <w:r w:rsidR="009039DE">
              <w:rPr>
                <w:rFonts w:ascii="標楷體" w:hAnsi="標楷體" w:hint="eastAsia"/>
              </w:rPr>
              <w:t>資料，其中l</w:t>
            </w:r>
            <w:r w:rsidR="009039DE">
              <w:rPr>
                <w:rFonts w:ascii="標楷體" w:hAnsi="標楷體"/>
              </w:rPr>
              <w:t>ogs.username</w:t>
            </w:r>
            <w:r w:rsidR="009039DE">
              <w:rPr>
                <w:rFonts w:ascii="標楷體" w:hAnsi="標楷體" w:hint="eastAsia"/>
              </w:rPr>
              <w:t>為u</w:t>
            </w:r>
            <w:r w:rsidR="009039DE">
              <w:rPr>
                <w:rFonts w:ascii="標楷體" w:hAnsi="標楷體"/>
              </w:rPr>
              <w:t>sers</w:t>
            </w:r>
            <w:r w:rsidR="009039DE">
              <w:rPr>
                <w:rFonts w:ascii="標楷體" w:hAnsi="標楷體" w:hint="eastAsia"/>
              </w:rPr>
              <w:t>資料修改前的u</w:t>
            </w:r>
            <w:r w:rsidR="009039DE">
              <w:rPr>
                <w:rFonts w:ascii="標楷體" w:hAnsi="標楷體"/>
              </w:rPr>
              <w:t>sername</w:t>
            </w:r>
            <w:r w:rsidR="009039DE">
              <w:rPr>
                <w:rFonts w:ascii="標楷體" w:hAnsi="標楷體" w:hint="eastAsia"/>
              </w:rPr>
              <w:t>欄位值，l</w:t>
            </w:r>
            <w:r w:rsidR="009039DE">
              <w:rPr>
                <w:rFonts w:ascii="標楷體" w:hAnsi="標楷體"/>
              </w:rPr>
              <w:t>ogs.update_at</w:t>
            </w:r>
            <w:r w:rsidR="009039DE">
              <w:rPr>
                <w:rFonts w:ascii="標楷體" w:hAnsi="標楷體" w:hint="eastAsia"/>
              </w:rPr>
              <w:t>為新增當下的格式化後時間欄位(西元年-月-日 時:分:秒</w:t>
            </w:r>
            <w:r w:rsidR="009039DE">
              <w:rPr>
                <w:rFonts w:ascii="標楷體" w:hAnsi="標楷體"/>
              </w:rPr>
              <w:t>)</w:t>
            </w:r>
            <w:r w:rsidR="009039DE">
              <w:rPr>
                <w:rFonts w:ascii="標楷體" w:hAnsi="標楷體" w:hint="eastAsia"/>
              </w:rPr>
              <w:t>。</w:t>
            </w:r>
          </w:p>
        </w:tc>
      </w:tr>
      <w:tr w:rsidR="00BD5CA3" w14:paraId="644E7EBE" w14:textId="77777777" w:rsidTr="00BD5CA3">
        <w:tc>
          <w:tcPr>
            <w:tcW w:w="8296" w:type="dxa"/>
          </w:tcPr>
          <w:p w14:paraId="2CFD856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DELIMITER /</w:t>
            </w:r>
          </w:p>
          <w:p w14:paraId="14F35AF2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CREATE TRIGGER `insert_logs_02`</w:t>
            </w:r>
          </w:p>
          <w:p w14:paraId="56F4B4E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 xml:space="preserve">AFTER </w:t>
            </w:r>
            <w:r w:rsidRPr="00D97D9B">
              <w:rPr>
                <w:rFonts w:ascii="Consolas" w:hAnsi="Consolas"/>
                <w:color w:val="FFC000" w:themeColor="accent4"/>
              </w:rPr>
              <w:t>UPDATE</w:t>
            </w:r>
            <w:r w:rsidRPr="00D97D9B">
              <w:rPr>
                <w:rFonts w:ascii="Consolas" w:hAnsi="Consolas"/>
              </w:rPr>
              <w:t xml:space="preserve"> ON `users`</w:t>
            </w:r>
          </w:p>
          <w:p w14:paraId="04CDDF1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FOR EACH ROW</w:t>
            </w:r>
          </w:p>
          <w:p w14:paraId="68F4138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BEGIN</w:t>
            </w:r>
          </w:p>
          <w:p w14:paraId="769EE9C7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ab/>
            </w:r>
            <w:r w:rsidRPr="00DB56B4">
              <w:rPr>
                <w:rFonts w:ascii="Consolas" w:hAnsi="Consolas"/>
                <w:shd w:val="pct15" w:color="auto" w:fill="FFFFFF"/>
              </w:rPr>
              <w:t>INSERT INTO `logs` (`username`, `updated_at`) VALUES (</w:t>
            </w:r>
            <w:r w:rsidRPr="00DB56B4">
              <w:rPr>
                <w:rFonts w:ascii="Consolas" w:hAnsi="Consolas"/>
                <w:color w:val="FFC000" w:themeColor="accent4"/>
                <w:shd w:val="pct15" w:color="auto" w:fill="FFFFFF"/>
              </w:rPr>
              <w:t>OLD</w:t>
            </w:r>
            <w:r w:rsidRPr="00DB56B4">
              <w:rPr>
                <w:rFonts w:ascii="Consolas" w:hAnsi="Consolas"/>
                <w:shd w:val="pct15" w:color="auto" w:fill="FFFFFF"/>
              </w:rPr>
              <w:t>.username, DATE_FORMAT(NOW(), '%Y-%m-%d %H:%i:%s'));</w:t>
            </w:r>
          </w:p>
          <w:p w14:paraId="1DBE7641" w14:textId="1053B416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END /</w:t>
            </w:r>
          </w:p>
          <w:p w14:paraId="6E5F97C6" w14:textId="2ECB4AAB" w:rsidR="00BD5CA3" w:rsidRDefault="00D97D9B" w:rsidP="00D97D9B">
            <w:pPr>
              <w:rPr>
                <w:rFonts w:ascii="標楷體" w:hAnsi="標楷體"/>
              </w:rPr>
            </w:pPr>
            <w:r w:rsidRPr="00D97D9B">
              <w:rPr>
                <w:rFonts w:ascii="Consolas" w:hAnsi="Consolas"/>
              </w:rPr>
              <w:t>DELIMITER ;</w:t>
            </w:r>
          </w:p>
        </w:tc>
      </w:tr>
    </w:tbl>
    <w:p w14:paraId="5BC5EDAD" w14:textId="77777777" w:rsidR="00C4566B" w:rsidRDefault="00C4566B" w:rsidP="00FD0D87">
      <w:pPr>
        <w:rPr>
          <w:rFonts w:ascii="標楷體" w:hAnsi="標楷體"/>
        </w:rPr>
      </w:pPr>
    </w:p>
    <w:p w14:paraId="22688CAE" w14:textId="166839B4" w:rsidR="001E18DC" w:rsidRDefault="001E18DC" w:rsidP="0027686B">
      <w:pPr>
        <w:pStyle w:val="1"/>
      </w:pPr>
      <w:bookmarkStart w:id="12" w:name="_Toc72354457"/>
      <w:r>
        <w:rPr>
          <w:rFonts w:hint="eastAsia"/>
        </w:rPr>
        <w:t>十</w:t>
      </w:r>
      <w:r w:rsidR="006F4725">
        <w:rPr>
          <w:rFonts w:hint="eastAsia"/>
        </w:rPr>
        <w:t>二</w:t>
      </w:r>
      <w:r>
        <w:rPr>
          <w:rFonts w:hint="eastAsia"/>
        </w:rPr>
        <w:t>、事件</w:t>
      </w:r>
      <w:r w:rsidR="002C42A3">
        <w:rPr>
          <w:rFonts w:hint="eastAsia"/>
        </w:rPr>
        <w:t>（</w:t>
      </w:r>
      <w:r w:rsidR="002C42A3">
        <w:t>Event</w:t>
      </w:r>
      <w:r w:rsidR="002C42A3">
        <w:rPr>
          <w:rFonts w:hint="eastAsia"/>
        </w:rPr>
        <w:t>）</w:t>
      </w:r>
      <w:bookmarkEnd w:id="12"/>
    </w:p>
    <w:p w14:paraId="3F2C39B9" w14:textId="6759C026" w:rsidR="00DB298B" w:rsidRDefault="00FD5B19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若有週期性的觸發事件需要執行，可以透過設定事件排程，在特定的時間或間隔結束後，執行指定的 </w:t>
      </w:r>
      <w:r>
        <w:rPr>
          <w:rFonts w:ascii="標楷體" w:hAnsi="標楷體"/>
        </w:rPr>
        <w:t xml:space="preserve">SQL </w:t>
      </w:r>
      <w:r>
        <w:rPr>
          <w:rFonts w:ascii="標楷體" w:hAnsi="標楷體" w:hint="eastAsia"/>
        </w:rPr>
        <w:t>指令，例如2</w:t>
      </w:r>
      <w:r>
        <w:rPr>
          <w:rFonts w:ascii="標楷體" w:hAnsi="標楷體"/>
        </w:rPr>
        <w:t>4</w:t>
      </w:r>
      <w:r>
        <w:rPr>
          <w:rFonts w:ascii="標楷體" w:hAnsi="標楷體" w:hint="eastAsia"/>
        </w:rPr>
        <w:t>小時後、每兩小時、幾個月後或每天的特定時間。</w:t>
      </w:r>
    </w:p>
    <w:p w14:paraId="792D529C" w14:textId="5AC71E96" w:rsidR="0056237E" w:rsidRDefault="0056237E" w:rsidP="00FD0D87">
      <w:pPr>
        <w:rPr>
          <w:rFonts w:ascii="標楷體" w:hAnsi="標楷體"/>
        </w:rPr>
      </w:pPr>
    </w:p>
    <w:p w14:paraId="23ED3A55" w14:textId="76A329D7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參考連結：</w:t>
      </w:r>
    </w:p>
    <w:p w14:paraId="6C8910F1" w14:textId="659B15BF" w:rsidR="0056237E" w:rsidRDefault="0056237E" w:rsidP="00FD0D87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56237E">
        <w:rPr>
          <w:rFonts w:ascii="標楷體" w:hAnsi="標楷體"/>
        </w:rPr>
        <w:t>MySQL/Event</w:t>
      </w:r>
    </w:p>
    <w:p w14:paraId="4FA2E24B" w14:textId="36D03AD4" w:rsidR="0056237E" w:rsidRPr="0056237E" w:rsidRDefault="00B553D9" w:rsidP="00FD0D87">
      <w:pPr>
        <w:rPr>
          <w:rFonts w:ascii="標楷體" w:hAnsi="標楷體"/>
        </w:rPr>
      </w:pPr>
      <w:hyperlink r:id="rId172" w:history="1">
        <w:r w:rsidR="0056237E" w:rsidRPr="008060BD">
          <w:rPr>
            <w:rStyle w:val="aa"/>
            <w:rFonts w:ascii="標楷體" w:hAnsi="標楷體"/>
          </w:rPr>
          <w:t>https://zh.m.wikibooks.org/zh-tw/MySQL/Event</w:t>
        </w:r>
      </w:hyperlink>
    </w:p>
    <w:p w14:paraId="29BC7BBD" w14:textId="4F44C0F5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1FF5" w14:paraId="05325C86" w14:textId="77777777" w:rsidTr="00161FF5">
        <w:tc>
          <w:tcPr>
            <w:tcW w:w="8296" w:type="dxa"/>
          </w:tcPr>
          <w:p w14:paraId="4EFE19D8" w14:textId="3CB1868A" w:rsidR="00161FF5" w:rsidRDefault="00161FF5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開啟 事件排程狀態</w:t>
            </w:r>
          </w:p>
        </w:tc>
      </w:tr>
      <w:tr w:rsidR="00161FF5" w14:paraId="382D8AB5" w14:textId="77777777" w:rsidTr="00161FF5">
        <w:tc>
          <w:tcPr>
            <w:tcW w:w="8296" w:type="dxa"/>
          </w:tcPr>
          <w:p w14:paraId="7814271D" w14:textId="69BEC21C" w:rsidR="00161FF5" w:rsidRPr="00161FF5" w:rsidRDefault="0095587D" w:rsidP="00FD0D87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SET GLOBAL event_scheduler="ON"</w:t>
            </w:r>
          </w:p>
        </w:tc>
      </w:tr>
    </w:tbl>
    <w:p w14:paraId="1BAB46BB" w14:textId="1CB0DD70" w:rsidR="00161FF5" w:rsidRDefault="00161FF5" w:rsidP="00FD0D87">
      <w:pPr>
        <w:rPr>
          <w:rFonts w:ascii="標楷體" w:hAnsi="標楷體"/>
        </w:rPr>
      </w:pPr>
    </w:p>
    <w:p w14:paraId="6C0CA73A" w14:textId="27AF62C4" w:rsidR="00161FF5" w:rsidRDefault="00107BE8" w:rsidP="00161FF5">
      <w:pPr>
        <w:jc w:val="center"/>
        <w:rPr>
          <w:rFonts w:ascii="標楷體" w:hAnsi="標楷體"/>
        </w:rPr>
      </w:pPr>
      <w:r w:rsidRPr="00107BE8">
        <w:rPr>
          <w:rFonts w:ascii="標楷體" w:hAnsi="標楷體"/>
        </w:rPr>
        <w:drawing>
          <wp:inline distT="0" distB="0" distL="0" distR="0" wp14:anchorId="0E6CD00C" wp14:editId="1EF8483D">
            <wp:extent cx="5274310" cy="2402840"/>
            <wp:effectExtent l="19050" t="19050" r="21590" b="1651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43E6D" w14:textId="4BF55FAB" w:rsidR="00161FF5" w:rsidRDefault="00161FF5" w:rsidP="00161F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可以在「事件→事件排程狀態」中開啟</w:t>
      </w:r>
    </w:p>
    <w:p w14:paraId="3079E3F1" w14:textId="77777777" w:rsidR="00161FF5" w:rsidRDefault="00161FF5" w:rsidP="00161FF5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168F" w14:paraId="7F9E1B56" w14:textId="77777777" w:rsidTr="0069168F">
        <w:tc>
          <w:tcPr>
            <w:tcW w:w="8296" w:type="dxa"/>
          </w:tcPr>
          <w:p w14:paraId="0BA97946" w14:textId="0F85901B" w:rsidR="0069168F" w:rsidRDefault="0069168F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格式</w:t>
            </w:r>
          </w:p>
        </w:tc>
      </w:tr>
      <w:tr w:rsidR="0069168F" w14:paraId="5E4C4585" w14:textId="77777777" w:rsidTr="0069168F">
        <w:tc>
          <w:tcPr>
            <w:tcW w:w="8296" w:type="dxa"/>
          </w:tcPr>
          <w:p w14:paraId="7E6847A8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delimiter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0191FDC8" w14:textId="5DDC7A46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CREATE EVENT 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  <w:r w:rsidRPr="0069168F">
              <w:rPr>
                <w:rFonts w:ascii="Consolas" w:hAnsi="Consolas" w:hint="eastAsia"/>
                <w:color w:val="5B9BD5" w:themeColor="accent5"/>
              </w:rPr>
              <w:t>e</w:t>
            </w:r>
            <w:r w:rsidRPr="0069168F">
              <w:rPr>
                <w:rFonts w:ascii="Consolas" w:hAnsi="Consolas"/>
                <w:color w:val="5B9BD5" w:themeColor="accent5"/>
              </w:rPr>
              <w:t>vent</w:t>
            </w:r>
            <w:r w:rsidRPr="0069168F">
              <w:rPr>
                <w:rFonts w:ascii="Consolas" w:hAnsi="Consolas"/>
                <w:color w:val="5B9BD5" w:themeColor="accent5"/>
              </w:rPr>
              <w:t>名稱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</w:p>
          <w:p w14:paraId="58C19DF9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  <w:color w:val="FFC000" w:themeColor="accent4"/>
              </w:rPr>
              <w:t>ON SCHEDULE</w:t>
            </w:r>
            <w:r w:rsidRPr="0069168F">
              <w:rPr>
                <w:rFonts w:ascii="Consolas" w:hAnsi="Consolas"/>
              </w:rPr>
              <w:t xml:space="preserve"> </w:t>
            </w:r>
            <w:r w:rsidRPr="0069168F">
              <w:rPr>
                <w:rFonts w:ascii="Consolas" w:hAnsi="Consolas"/>
                <w:color w:val="FF0000"/>
              </w:rPr>
              <w:t>設定時間</w:t>
            </w:r>
          </w:p>
          <w:p w14:paraId="16D63BC4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DO</w:t>
            </w:r>
          </w:p>
          <w:p w14:paraId="33BF9922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BEGIN</w:t>
            </w:r>
          </w:p>
          <w:p w14:paraId="58627967" w14:textId="77777777" w:rsidR="0069168F" w:rsidRPr="0069168F" w:rsidRDefault="0069168F" w:rsidP="00B93BD1">
            <w:pPr>
              <w:ind w:firstLineChars="200" w:firstLine="480"/>
              <w:rPr>
                <w:rFonts w:ascii="Consolas" w:hAnsi="Consolas"/>
                <w:shd w:val="pct15" w:color="auto" w:fill="FFFFFF"/>
              </w:rPr>
            </w:pPr>
            <w:r w:rsidRPr="0069168F">
              <w:rPr>
                <w:rFonts w:ascii="Consolas" w:hAnsi="Consolas"/>
                <w:shd w:val="pct15" w:color="auto" w:fill="FFFFFF"/>
              </w:rPr>
              <w:t>待執行的</w:t>
            </w:r>
            <w:r w:rsidRPr="0069168F">
              <w:rPr>
                <w:rFonts w:ascii="Consolas" w:hAnsi="Consolas"/>
                <w:shd w:val="pct15" w:color="auto" w:fill="FFFFFF"/>
              </w:rPr>
              <w:t xml:space="preserve"> SQL </w:t>
            </w:r>
            <w:r w:rsidRPr="0069168F">
              <w:rPr>
                <w:rFonts w:ascii="Consolas" w:hAnsi="Consolas"/>
                <w:shd w:val="pct15" w:color="auto" w:fill="FFFFFF"/>
              </w:rPr>
              <w:t>語法</w:t>
            </w:r>
            <w:r w:rsidRPr="0069168F">
              <w:rPr>
                <w:rFonts w:ascii="Consolas" w:hAnsi="Consolas"/>
                <w:shd w:val="pct15" w:color="auto" w:fill="FFFFFF"/>
              </w:rPr>
              <w:t>;</w:t>
            </w:r>
          </w:p>
          <w:p w14:paraId="54D84C45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END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6F8BB92F" w14:textId="08F2C378" w:rsidR="0069168F" w:rsidRDefault="0069168F" w:rsidP="0069168F">
            <w:pPr>
              <w:rPr>
                <w:rFonts w:ascii="標楷體" w:hAnsi="標楷體"/>
              </w:rPr>
            </w:pPr>
            <w:r w:rsidRPr="0069168F">
              <w:rPr>
                <w:rFonts w:ascii="Consolas" w:hAnsi="Consolas"/>
              </w:rPr>
              <w:t>delimiter ;</w:t>
            </w:r>
          </w:p>
        </w:tc>
      </w:tr>
    </w:tbl>
    <w:p w14:paraId="451DFE0B" w14:textId="4C62EBEA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2A3C" w14:paraId="073EBAC2" w14:textId="77777777" w:rsidTr="00072A3C">
        <w:tc>
          <w:tcPr>
            <w:tcW w:w="8296" w:type="dxa"/>
          </w:tcPr>
          <w:p w14:paraId="11806F69" w14:textId="6748BDB4" w:rsidR="00072A3C" w:rsidRDefault="00072A3C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可用的時間單位</w:t>
            </w:r>
          </w:p>
        </w:tc>
      </w:tr>
      <w:tr w:rsidR="00072A3C" w14:paraId="708A5031" w14:textId="77777777" w:rsidTr="00072A3C">
        <w:tc>
          <w:tcPr>
            <w:tcW w:w="8296" w:type="dxa"/>
          </w:tcPr>
          <w:p w14:paraId="0C8F4D04" w14:textId="670B3940" w:rsidR="00072A3C" w:rsidRPr="00072A3C" w:rsidRDefault="00072A3C" w:rsidP="00FD0D87">
            <w:pPr>
              <w:rPr>
                <w:rFonts w:ascii="Consolas" w:hAnsi="Consolas"/>
              </w:rPr>
            </w:pPr>
            <w:r w:rsidRPr="00072A3C">
              <w:rPr>
                <w:rFonts w:ascii="Consolas" w:hAnsi="Consolas"/>
              </w:rPr>
              <w:t>YEAR, QUARTER, MONTH, WEEK, DAY, HOUR, MINUTE, SECOND, YEAR_MONTH, DAY_HOUR, DAY_MINUTE, DAY_SECOND, HOUR_MINUTE, HOUR_SECOND, MINUTE_SECOND</w:t>
            </w:r>
          </w:p>
        </w:tc>
      </w:tr>
    </w:tbl>
    <w:p w14:paraId="68A94440" w14:textId="77777777" w:rsidR="00072A3C" w:rsidRDefault="00072A3C" w:rsidP="00FD0D87">
      <w:pPr>
        <w:rPr>
          <w:rFonts w:ascii="標楷體" w:hAnsi="標楷體"/>
        </w:rPr>
      </w:pPr>
    </w:p>
    <w:p w14:paraId="20B41AF0" w14:textId="479C2509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>我們</w:t>
      </w:r>
      <w:r w:rsidR="00EE670B">
        <w:rPr>
          <w:rFonts w:ascii="標楷體" w:hAnsi="標楷體" w:hint="eastAsia"/>
        </w:rPr>
        <w:t>繼續</w:t>
      </w:r>
      <w:r>
        <w:rPr>
          <w:rFonts w:ascii="標楷體" w:hAnsi="標楷體" w:hint="eastAsia"/>
        </w:rPr>
        <w:t>在</w:t>
      </w:r>
      <w:r>
        <w:rPr>
          <w:rFonts w:ascii="標楷體" w:hAnsi="標楷體"/>
        </w:rPr>
        <w:t xml:space="preserve">test </w:t>
      </w:r>
      <w:r>
        <w:rPr>
          <w:rFonts w:ascii="標楷體" w:hAnsi="標楷體" w:hint="eastAsia"/>
        </w:rPr>
        <w:t>資料庫當中的</w:t>
      </w:r>
      <w:r w:rsidR="00484B2A">
        <w:rPr>
          <w:rFonts w:ascii="標楷體" w:hAnsi="標楷體"/>
        </w:rPr>
        <w:t>users</w:t>
      </w:r>
      <w:r w:rsidR="00484B2A">
        <w:rPr>
          <w:rFonts w:ascii="標楷體" w:hAnsi="標楷體" w:hint="eastAsia"/>
        </w:rPr>
        <w:t>、</w:t>
      </w:r>
      <w:r>
        <w:rPr>
          <w:rFonts w:ascii="標楷體" w:hAnsi="標楷體" w:hint="eastAsia"/>
        </w:rPr>
        <w:t>l</w:t>
      </w:r>
      <w:r>
        <w:rPr>
          <w:rFonts w:ascii="標楷體" w:hAnsi="標楷體"/>
        </w:rPr>
        <w:t>ogs</w:t>
      </w:r>
      <w:r>
        <w:rPr>
          <w:rFonts w:ascii="標楷體" w:hAnsi="標楷體" w:hint="eastAsia"/>
        </w:rPr>
        <w:t>資料表，進行測試。</w:t>
      </w:r>
    </w:p>
    <w:p w14:paraId="3F7C7980" w14:textId="77777777" w:rsidR="0056237E" w:rsidRDefault="0056237E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37E" w14:paraId="3D9CBCEC" w14:textId="77777777" w:rsidTr="0056237E">
        <w:tc>
          <w:tcPr>
            <w:tcW w:w="8296" w:type="dxa"/>
          </w:tcPr>
          <w:p w14:paraId="3BF192E2" w14:textId="0AFCC44F" w:rsidR="0056237E" w:rsidRDefault="0056237E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E</w:t>
            </w:r>
            <w:r>
              <w:rPr>
                <w:rFonts w:ascii="標楷體" w:hAnsi="標楷體"/>
              </w:rPr>
              <w:t>VT1</w:t>
            </w:r>
            <w:r>
              <w:rPr>
                <w:rFonts w:ascii="標楷體" w:hAnsi="標楷體" w:hint="eastAsia"/>
              </w:rPr>
              <w:t>：每</w:t>
            </w:r>
            <w:r w:rsidR="00161FF5">
              <w:rPr>
                <w:rFonts w:ascii="標楷體" w:hAnsi="標楷體" w:hint="eastAsia"/>
              </w:rPr>
              <w:t>2</w:t>
            </w:r>
            <w:r>
              <w:rPr>
                <w:rFonts w:ascii="標楷體" w:hAnsi="標楷體" w:hint="eastAsia"/>
              </w:rPr>
              <w:t>秒在</w:t>
            </w:r>
            <w:r>
              <w:rPr>
                <w:rFonts w:ascii="標楷體" w:hAnsi="標楷體"/>
              </w:rPr>
              <w:t>logs</w:t>
            </w:r>
            <w:r>
              <w:rPr>
                <w:rFonts w:ascii="標楷體" w:hAnsi="標楷體" w:hint="eastAsia"/>
              </w:rPr>
              <w:t>資</w:t>
            </w:r>
            <w:r w:rsidR="0095587D">
              <w:rPr>
                <w:rFonts w:ascii="標楷體" w:hAnsi="標楷體" w:hint="eastAsia"/>
              </w:rPr>
              <w:t>料表中，寫入u</w:t>
            </w:r>
            <w:r w:rsidR="0095587D">
              <w:rPr>
                <w:rFonts w:ascii="標楷體" w:hAnsi="標楷體"/>
              </w:rPr>
              <w:t>sername</w:t>
            </w:r>
            <w:r w:rsidR="0095587D">
              <w:rPr>
                <w:rFonts w:ascii="標楷體" w:hAnsi="標楷體" w:hint="eastAsia"/>
              </w:rPr>
              <w:t>和u</w:t>
            </w:r>
            <w:r w:rsidR="0095587D">
              <w:rPr>
                <w:rFonts w:ascii="標楷體" w:hAnsi="標楷體"/>
              </w:rPr>
              <w:t>pdated_at</w:t>
            </w:r>
            <w:r w:rsidR="0095587D">
              <w:rPr>
                <w:rFonts w:ascii="標楷體" w:hAnsi="標楷體" w:hint="eastAsia"/>
              </w:rPr>
              <w:t>欄位資料</w:t>
            </w:r>
          </w:p>
        </w:tc>
      </w:tr>
      <w:tr w:rsidR="0056237E" w14:paraId="7C79096B" w14:textId="77777777" w:rsidTr="0056237E">
        <w:tc>
          <w:tcPr>
            <w:tcW w:w="8296" w:type="dxa"/>
          </w:tcPr>
          <w:p w14:paraId="065E181E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lastRenderedPageBreak/>
              <w:t>delimiter /</w:t>
            </w:r>
          </w:p>
          <w:p w14:paraId="62CFE79A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every_2_seconds_insert_logs`</w:t>
            </w:r>
          </w:p>
          <w:p w14:paraId="5CF4DB55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ON SCHEDULE </w:t>
            </w:r>
            <w:r w:rsidRPr="0095587D">
              <w:rPr>
                <w:rFonts w:ascii="Consolas" w:hAnsi="Consolas"/>
                <w:color w:val="FF0000"/>
              </w:rPr>
              <w:t>EVERY 2 SECOND</w:t>
            </w:r>
          </w:p>
          <w:p w14:paraId="388F244C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DO</w:t>
            </w:r>
          </w:p>
          <w:p w14:paraId="667037F9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BEGIN</w:t>
            </w:r>
          </w:p>
          <w:p w14:paraId="7A20266B" w14:textId="77777777" w:rsidR="0095587D" w:rsidRPr="0095587D" w:rsidRDefault="0095587D" w:rsidP="005A08E0">
            <w:pPr>
              <w:ind w:leftChars="200" w:left="480"/>
              <w:rPr>
                <w:rFonts w:ascii="Consolas" w:hAnsi="Consolas"/>
              </w:rPr>
            </w:pPr>
            <w:r w:rsidRPr="0095587D">
              <w:rPr>
                <w:rFonts w:ascii="Consolas" w:hAnsi="Consolas"/>
                <w:shd w:val="pct15" w:color="auto" w:fill="FFFFFF"/>
              </w:rPr>
              <w:t>INSERT INTO `logs` (`username`, `updated_at`) VALUES ('darren', DATE_FORMAT(NOW(), '%Y-%m-%d %H:%i:%s'));</w:t>
            </w:r>
          </w:p>
          <w:p w14:paraId="3E6EC457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END /</w:t>
            </w:r>
          </w:p>
          <w:p w14:paraId="410874E3" w14:textId="3A6F25FB" w:rsidR="0056237E" w:rsidRDefault="0095587D" w:rsidP="0095587D">
            <w:pPr>
              <w:rPr>
                <w:rFonts w:ascii="標楷體" w:hAnsi="標楷體"/>
              </w:rPr>
            </w:pPr>
            <w:r w:rsidRPr="0095587D">
              <w:rPr>
                <w:rFonts w:ascii="Consolas" w:hAnsi="Consolas"/>
              </w:rPr>
              <w:t>delimiter ;</w:t>
            </w:r>
          </w:p>
        </w:tc>
      </w:tr>
    </w:tbl>
    <w:p w14:paraId="303EBA3F" w14:textId="7D4E0EDE" w:rsidR="0056237E" w:rsidRDefault="0056237E" w:rsidP="00FD0D87">
      <w:pPr>
        <w:rPr>
          <w:rFonts w:ascii="標楷體" w:hAnsi="標楷體"/>
        </w:rPr>
      </w:pPr>
    </w:p>
    <w:p w14:paraId="369D63EB" w14:textId="673DCD41" w:rsidR="00741A68" w:rsidRDefault="00741A68" w:rsidP="00741A68">
      <w:pPr>
        <w:jc w:val="center"/>
        <w:rPr>
          <w:rFonts w:ascii="標楷體" w:hAnsi="標楷體"/>
        </w:rPr>
      </w:pPr>
      <w:r w:rsidRPr="00741A68">
        <w:rPr>
          <w:rFonts w:ascii="標楷體" w:hAnsi="標楷體"/>
        </w:rPr>
        <w:drawing>
          <wp:inline distT="0" distB="0" distL="0" distR="0" wp14:anchorId="4EA9A684" wp14:editId="0B6971C2">
            <wp:extent cx="5274310" cy="3633470"/>
            <wp:effectExtent l="19050" t="19050" r="21590" b="24130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3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F83624" w14:textId="0CEBC3E7" w:rsidR="00741A68" w:rsidRDefault="00741A68" w:rsidP="00741A6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每</w:t>
      </w:r>
      <w:r>
        <w:rPr>
          <w:rFonts w:ascii="標楷體" w:hAnsi="標楷體"/>
        </w:rPr>
        <w:t>2</w:t>
      </w:r>
      <w:r>
        <w:rPr>
          <w:rFonts w:ascii="標楷體" w:hAnsi="標楷體" w:hint="eastAsia"/>
        </w:rPr>
        <w:t>秒</w:t>
      </w:r>
      <w:r w:rsidR="00161FF5">
        <w:rPr>
          <w:rFonts w:ascii="標楷體" w:hAnsi="標楷體" w:hint="eastAsia"/>
        </w:rPr>
        <w:t>自動</w:t>
      </w:r>
      <w:r>
        <w:rPr>
          <w:rFonts w:ascii="標楷體" w:hAnsi="標楷體" w:hint="eastAsia"/>
        </w:rPr>
        <w:t>寫入</w:t>
      </w:r>
      <w:r w:rsidR="00161FF5">
        <w:rPr>
          <w:rFonts w:ascii="標楷體" w:hAnsi="標楷體" w:hint="eastAsia"/>
        </w:rPr>
        <w:t>u</w:t>
      </w:r>
      <w:r w:rsidR="00161FF5">
        <w:rPr>
          <w:rFonts w:ascii="標楷體" w:hAnsi="標楷體"/>
        </w:rPr>
        <w:t>sername</w:t>
      </w:r>
      <w:r w:rsidR="00161FF5">
        <w:rPr>
          <w:rFonts w:ascii="標楷體" w:hAnsi="標楷體" w:hint="eastAsia"/>
        </w:rPr>
        <w:t>和u</w:t>
      </w:r>
      <w:r w:rsidR="00161FF5">
        <w:rPr>
          <w:rFonts w:ascii="標楷體" w:hAnsi="標楷體"/>
        </w:rPr>
        <w:t>pdated_at</w:t>
      </w:r>
      <w:r w:rsidR="00161FF5">
        <w:rPr>
          <w:rFonts w:ascii="標楷體" w:hAnsi="標楷體" w:hint="eastAsia"/>
        </w:rPr>
        <w:t>欄位</w:t>
      </w:r>
    </w:p>
    <w:p w14:paraId="4BC71BF5" w14:textId="308851D5" w:rsidR="00072A3C" w:rsidRDefault="00072A3C" w:rsidP="00072A3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436D" w14:paraId="2B6C3968" w14:textId="77777777" w:rsidTr="0077436D">
        <w:tc>
          <w:tcPr>
            <w:tcW w:w="8296" w:type="dxa"/>
          </w:tcPr>
          <w:p w14:paraId="4B58DEE8" w14:textId="36302A09" w:rsidR="0077436D" w:rsidRDefault="0077436D" w:rsidP="00072A3C">
            <w:pPr>
              <w:rPr>
                <w:rFonts w:ascii="標楷體" w:hAnsi="標楷體"/>
              </w:rPr>
            </w:pPr>
            <w:r w:rsidRPr="0077436D">
              <w:rPr>
                <w:rFonts w:ascii="標楷體" w:hAnsi="標楷體" w:hint="eastAsia"/>
              </w:rPr>
              <w:t>EVT2：1分鐘後，在users資料表中，寫入username和cht_name欄位資料</w:t>
            </w:r>
          </w:p>
        </w:tc>
      </w:tr>
      <w:tr w:rsidR="0077436D" w14:paraId="30ECC5DA" w14:textId="77777777" w:rsidTr="0077436D">
        <w:tc>
          <w:tcPr>
            <w:tcW w:w="8296" w:type="dxa"/>
          </w:tcPr>
          <w:p w14:paraId="28399734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elimiter /</w:t>
            </w:r>
          </w:p>
          <w:p w14:paraId="446A7637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after_1_minute_insert_users`</w:t>
            </w:r>
          </w:p>
          <w:p w14:paraId="4345EB08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ON SCHEDULE </w:t>
            </w:r>
            <w:r w:rsidRPr="00A009B9">
              <w:rPr>
                <w:rFonts w:ascii="Consolas" w:hAnsi="Consolas"/>
                <w:color w:val="FF0000"/>
              </w:rPr>
              <w:t>AT CURRENT_TIMESTAMP + INTERVAL 1 MINUTE</w:t>
            </w:r>
          </w:p>
          <w:p w14:paraId="6C565D95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O</w:t>
            </w:r>
          </w:p>
          <w:p w14:paraId="48510880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BEGIN</w:t>
            </w:r>
          </w:p>
          <w:p w14:paraId="67BFFB93" w14:textId="77777777" w:rsidR="00A009B9" w:rsidRPr="00314FB1" w:rsidRDefault="00A009B9" w:rsidP="00FE39E5">
            <w:pPr>
              <w:ind w:leftChars="200" w:left="480"/>
              <w:rPr>
                <w:rFonts w:ascii="Consolas" w:hAnsi="Consolas"/>
                <w:shd w:val="pct15" w:color="auto" w:fill="FFFFFF"/>
              </w:rPr>
            </w:pPr>
            <w:r w:rsidRPr="00314FB1">
              <w:rPr>
                <w:rFonts w:ascii="Consolas" w:hAnsi="Consolas"/>
                <w:shd w:val="pct15" w:color="auto" w:fill="FFFFFF"/>
              </w:rPr>
              <w:t>INSERT INTO `users` (`username`, `cht_name`) VALUES ('darren', '</w:t>
            </w:r>
            <w:r w:rsidRPr="00314FB1">
              <w:rPr>
                <w:rFonts w:ascii="Consolas" w:hAnsi="Consolas"/>
                <w:shd w:val="pct15" w:color="auto" w:fill="FFFFFF"/>
              </w:rPr>
              <w:t>楊</w:t>
            </w:r>
            <w:r w:rsidRPr="00314FB1">
              <w:rPr>
                <w:rFonts w:ascii="Consolas" w:hAnsi="Consolas"/>
                <w:shd w:val="pct15" w:color="auto" w:fill="FFFFFF"/>
              </w:rPr>
              <w:t>○○');</w:t>
            </w:r>
          </w:p>
          <w:p w14:paraId="4B2337E1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END /</w:t>
            </w:r>
          </w:p>
          <w:p w14:paraId="71E31D6D" w14:textId="212387C9" w:rsidR="0077436D" w:rsidRDefault="00A009B9" w:rsidP="00A009B9">
            <w:pPr>
              <w:rPr>
                <w:rFonts w:ascii="標楷體" w:hAnsi="標楷體"/>
              </w:rPr>
            </w:pPr>
            <w:r w:rsidRPr="00A009B9">
              <w:rPr>
                <w:rFonts w:ascii="Consolas" w:hAnsi="Consolas"/>
              </w:rPr>
              <w:lastRenderedPageBreak/>
              <w:t>delimiter ;</w:t>
            </w:r>
          </w:p>
        </w:tc>
      </w:tr>
    </w:tbl>
    <w:p w14:paraId="78B82B52" w14:textId="406C6A82" w:rsidR="00072A3C" w:rsidRDefault="00072A3C" w:rsidP="00072A3C">
      <w:pPr>
        <w:rPr>
          <w:rFonts w:ascii="標楷體" w:hAnsi="標楷體"/>
        </w:rPr>
      </w:pPr>
    </w:p>
    <w:p w14:paraId="1A3ED891" w14:textId="37E0E1E5" w:rsidR="00135E3D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70BA6261" wp14:editId="49D97EC3">
            <wp:extent cx="5274310" cy="957580"/>
            <wp:effectExtent l="19050" t="19050" r="21590" b="1397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7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46ECFA" w14:textId="549A7A8B" w:rsid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1</w:t>
      </w:r>
      <w:r>
        <w:rPr>
          <w:rFonts w:ascii="標楷體" w:hAnsi="標楷體" w:hint="eastAsia"/>
        </w:rPr>
        <w:t>分鐘後，在u</w:t>
      </w:r>
      <w:r>
        <w:rPr>
          <w:rFonts w:ascii="標楷體" w:hAnsi="標楷體"/>
        </w:rPr>
        <w:t>sers</w:t>
      </w:r>
      <w:r w:rsidR="006C3181">
        <w:rPr>
          <w:rFonts w:ascii="標楷體" w:hAnsi="標楷體" w:hint="eastAsia"/>
        </w:rPr>
        <w:t>資料中進行資料寫入</w:t>
      </w:r>
    </w:p>
    <w:p w14:paraId="7DECD566" w14:textId="0C83E2C9" w:rsidR="007866E5" w:rsidRDefault="007866E5" w:rsidP="007866E5">
      <w:pPr>
        <w:jc w:val="center"/>
        <w:rPr>
          <w:rFonts w:ascii="標楷體" w:hAnsi="標楷體"/>
        </w:rPr>
      </w:pPr>
    </w:p>
    <w:p w14:paraId="230A23C7" w14:textId="77777777" w:rsidR="007866E5" w:rsidRDefault="007866E5" w:rsidP="007866E5">
      <w:pPr>
        <w:jc w:val="center"/>
        <w:rPr>
          <w:rFonts w:ascii="標楷體" w:hAnsi="標楷體"/>
        </w:rPr>
      </w:pPr>
      <w:r w:rsidRPr="00D96B2B">
        <w:rPr>
          <w:rFonts w:ascii="標楷體" w:hAnsi="標楷體"/>
        </w:rPr>
        <w:drawing>
          <wp:inline distT="0" distB="0" distL="0" distR="0" wp14:anchorId="688B3C2E" wp14:editId="40909F88">
            <wp:extent cx="5274310" cy="1318260"/>
            <wp:effectExtent l="19050" t="19050" r="2159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8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B5365" w14:textId="77777777" w:rsidR="007866E5" w:rsidRPr="00DB298B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共有兩個事件，一個只執行一次，另一個是週期性地執行</w:t>
      </w:r>
    </w:p>
    <w:p w14:paraId="3A9FE467" w14:textId="0744F0B0" w:rsidR="007866E5" w:rsidRDefault="007866E5" w:rsidP="007866E5">
      <w:pPr>
        <w:jc w:val="center"/>
        <w:rPr>
          <w:rFonts w:ascii="標楷體" w:hAnsi="標楷體"/>
        </w:rPr>
      </w:pPr>
    </w:p>
    <w:p w14:paraId="7AD23FF7" w14:textId="05A09D4C" w:rsidR="007866E5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24B5E076" wp14:editId="172BC7E7">
            <wp:extent cx="5274310" cy="1118235"/>
            <wp:effectExtent l="19050" t="19050" r="21590" b="24765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8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F1ECF" w14:textId="534C6AFB" w:rsidR="007866E5" w:rsidRP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當</w:t>
      </w:r>
      <w:r w:rsidR="00A9262A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一次性事件</w:t>
      </w:r>
      <w:r w:rsidR="00A9262A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執行完畢後，</w:t>
      </w:r>
      <w:r w:rsidR="00A83A25">
        <w:rPr>
          <w:rFonts w:ascii="標楷體" w:hAnsi="標楷體" w:hint="eastAsia"/>
        </w:rPr>
        <w:t>該</w:t>
      </w:r>
      <w:r w:rsidR="00FC50AD">
        <w:rPr>
          <w:rFonts w:ascii="標楷體" w:hAnsi="標楷體" w:hint="eastAsia"/>
        </w:rPr>
        <w:t>事件</w:t>
      </w:r>
      <w:r>
        <w:rPr>
          <w:rFonts w:ascii="標楷體" w:hAnsi="標楷體" w:hint="eastAsia"/>
        </w:rPr>
        <w:t>會自動</w:t>
      </w:r>
      <w:r w:rsidR="003E39EA">
        <w:rPr>
          <w:rFonts w:ascii="標楷體" w:hAnsi="標楷體" w:hint="eastAsia"/>
        </w:rPr>
        <w:t>被</w:t>
      </w:r>
      <w:r>
        <w:rPr>
          <w:rFonts w:ascii="標楷體" w:hAnsi="標楷體" w:hint="eastAsia"/>
        </w:rPr>
        <w:t>刪除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72E1D1E5" w:rsidR="00B570AA" w:rsidRPr="004F7EF6" w:rsidRDefault="00561B0E" w:rsidP="00747AA4">
      <w:pPr>
        <w:pStyle w:val="1"/>
      </w:pPr>
      <w:bookmarkStart w:id="13" w:name="_Toc72354458"/>
      <w:r w:rsidRPr="00207E79">
        <w:rPr>
          <w:rFonts w:hint="eastAsia"/>
        </w:rPr>
        <w:t>十</w:t>
      </w:r>
      <w:r w:rsidR="006F4725">
        <w:rPr>
          <w:rFonts w:hint="eastAsia"/>
        </w:rPr>
        <w:t>三</w:t>
      </w:r>
      <w:r w:rsidRPr="00207E79">
        <w:rPr>
          <w:rFonts w:hint="eastAsia"/>
        </w:rPr>
        <w:t>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3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lastRenderedPageBreak/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/>
        </w:rPr>
      </w:pPr>
      <w:r w:rsidRPr="00420197">
        <w:rPr>
          <w:rFonts w:ascii="標楷體" w:hAnsi="標楷體"/>
        </w:rPr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5E848124" w:rsidR="006811EF" w:rsidRPr="006811EF" w:rsidRDefault="00840AFD" w:rsidP="00840AFD">
      <w:pPr>
        <w:pStyle w:val="1"/>
      </w:pPr>
      <w:bookmarkStart w:id="14" w:name="_Toc72354459"/>
      <w:r>
        <w:rPr>
          <w:rFonts w:hint="eastAsia"/>
        </w:rPr>
        <w:t>十</w:t>
      </w:r>
      <w:r w:rsidR="006F4725">
        <w:rPr>
          <w:rFonts w:hint="eastAsia"/>
        </w:rPr>
        <w:t>四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4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lastRenderedPageBreak/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lastRenderedPageBreak/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30FD767F" w14:textId="3FCF4BD4" w:rsidR="002709D4" w:rsidRDefault="00A23674" w:rsidP="002709D4">
      <w:pPr>
        <w:pStyle w:val="1"/>
      </w:pPr>
      <w:bookmarkStart w:id="15" w:name="_Toc72354460"/>
      <w:r>
        <w:rPr>
          <w:rFonts w:hint="eastAsia"/>
        </w:rPr>
        <w:lastRenderedPageBreak/>
        <w:t>十</w:t>
      </w:r>
      <w:r w:rsidR="006F4725">
        <w:rPr>
          <w:rFonts w:hint="eastAsia"/>
        </w:rPr>
        <w:t>五</w:t>
      </w:r>
      <w:r>
        <w:rPr>
          <w:rFonts w:hint="eastAsia"/>
        </w:rPr>
        <w:t>、</w:t>
      </w:r>
      <w:r w:rsidR="002709D4">
        <w:rPr>
          <w:rFonts w:hint="eastAsia"/>
        </w:rPr>
        <w:t>實務操作（一）</w:t>
      </w:r>
      <w:bookmarkEnd w:id="15"/>
    </w:p>
    <w:p w14:paraId="5931B2E8" w14:textId="0E9CCFEC" w:rsidR="002709D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</w:p>
    <w:p w14:paraId="1285C758" w14:textId="6C5429C0" w:rsidR="002709D4" w:rsidRDefault="002709D4" w:rsidP="00A23674">
      <w:r>
        <w:t xml:space="preserve">[1] </w:t>
      </w:r>
      <w:r w:rsidRPr="002709D4">
        <w:rPr>
          <w:rFonts w:hint="eastAsia"/>
        </w:rPr>
        <w:t>OpenData-</w:t>
      </w:r>
      <w:r w:rsidRPr="002709D4">
        <w:rPr>
          <w:rFonts w:hint="eastAsia"/>
        </w:rPr>
        <w:t>全國宗教資訊系統資料</w:t>
      </w:r>
      <w:r w:rsidRPr="002709D4">
        <w:rPr>
          <w:rFonts w:hint="eastAsia"/>
        </w:rPr>
        <w:t>-</w:t>
      </w:r>
      <w:r w:rsidRPr="002709D4">
        <w:rPr>
          <w:rFonts w:hint="eastAsia"/>
        </w:rPr>
        <w:t>寺廟</w:t>
      </w:r>
    </w:p>
    <w:p w14:paraId="43E2C386" w14:textId="1C8462A9" w:rsidR="00A23674" w:rsidRDefault="00B553D9" w:rsidP="00A23674">
      <w:hyperlink r:id="rId187" w:history="1">
        <w:r w:rsidR="002709D4" w:rsidRPr="00150725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20A79771" w14:textId="31568334" w:rsidR="00A43618" w:rsidRDefault="00A43618" w:rsidP="00A43618"/>
    <w:p w14:paraId="4CB34AD4" w14:textId="154A941D" w:rsidR="00A77B10" w:rsidRDefault="002709D4" w:rsidP="00A77B10">
      <w:pPr>
        <w:pStyle w:val="1"/>
      </w:pPr>
      <w:bookmarkStart w:id="16" w:name="_Toc72354461"/>
      <w:r>
        <w:rPr>
          <w:rFonts w:hint="eastAsia"/>
        </w:rPr>
        <w:lastRenderedPageBreak/>
        <w:t>十六、</w:t>
      </w:r>
      <w:r w:rsidR="00F84662">
        <w:rPr>
          <w:rFonts w:hint="eastAsia"/>
        </w:rPr>
        <w:t>實務操作</w:t>
      </w:r>
      <w:r>
        <w:rPr>
          <w:rFonts w:hint="eastAsia"/>
        </w:rPr>
        <w:t>（</w:t>
      </w:r>
      <w:r w:rsidR="00F84662">
        <w:rPr>
          <w:rFonts w:hint="eastAsia"/>
        </w:rPr>
        <w:t>二</w:t>
      </w:r>
      <w:r>
        <w:rPr>
          <w:rFonts w:hint="eastAsia"/>
        </w:rPr>
        <w:t>）</w:t>
      </w:r>
      <w:bookmarkEnd w:id="16"/>
    </w:p>
    <w:p w14:paraId="1AF1B9FC" w14:textId="6920E1FE" w:rsidR="0012642A" w:rsidRDefault="00116671" w:rsidP="00A43618">
      <w:r>
        <w:rPr>
          <w:rFonts w:hint="eastAsia"/>
        </w:rPr>
        <w:t>L</w:t>
      </w:r>
      <w:r>
        <w:t xml:space="preserve">INE </w:t>
      </w:r>
      <w:r>
        <w:rPr>
          <w:rFonts w:hint="eastAsia"/>
        </w:rPr>
        <w:t>貼圖資訊擷取與儲存</w:t>
      </w:r>
    </w:p>
    <w:p w14:paraId="2D8AB5BA" w14:textId="3D6A5BFD" w:rsidR="00A77B10" w:rsidRDefault="00A77B1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B10" w14:paraId="40528DCA" w14:textId="77777777" w:rsidTr="00A77B10">
        <w:tc>
          <w:tcPr>
            <w:tcW w:w="8296" w:type="dxa"/>
          </w:tcPr>
          <w:p w14:paraId="75044832" w14:textId="26B14C26" w:rsidR="00A77B10" w:rsidRPr="00A77B10" w:rsidRDefault="00A77B10" w:rsidP="00A43618">
            <w:r>
              <w:rPr>
                <w:rFonts w:hint="eastAsia"/>
              </w:rPr>
              <w:t>實務操作所需要安裝的套件指令</w:t>
            </w:r>
          </w:p>
        </w:tc>
      </w:tr>
      <w:tr w:rsidR="00A77B10" w14:paraId="0779C66A" w14:textId="77777777" w:rsidTr="00A77B10">
        <w:tc>
          <w:tcPr>
            <w:tcW w:w="8296" w:type="dxa"/>
          </w:tcPr>
          <w:p w14:paraId="3A166051" w14:textId="313716BA" w:rsidR="00A77B10" w:rsidRDefault="00A77B10" w:rsidP="00A77B10">
            <w:r>
              <w:t>pip install selenium beautifulsoup4 requests</w:t>
            </w:r>
            <w:r w:rsidR="0013552F">
              <w:t xml:space="preserve"> PyMySQL</w:t>
            </w:r>
            <w:r w:rsidR="00BE7D49">
              <w:t xml:space="preserve"> </w:t>
            </w:r>
            <w:r w:rsidR="00BE7D49" w:rsidRPr="00BE7D49">
              <w:t>Flask</w:t>
            </w:r>
          </w:p>
        </w:tc>
      </w:tr>
    </w:tbl>
    <w:p w14:paraId="4768CF8D" w14:textId="5509693E" w:rsidR="00116671" w:rsidRDefault="00116671" w:rsidP="00A43618"/>
    <w:p w14:paraId="651761DD" w14:textId="32392BB0" w:rsidR="00CA5875" w:rsidRDefault="00CA5875" w:rsidP="00A43618">
      <w:r>
        <w:rPr>
          <w:rFonts w:hint="eastAsia"/>
        </w:rPr>
        <w:t>參考頁面</w:t>
      </w:r>
      <w:r>
        <w:rPr>
          <w:rFonts w:hint="eastAsia"/>
        </w:rPr>
        <w:t>:</w:t>
      </w:r>
    </w:p>
    <w:p w14:paraId="564DC5AB" w14:textId="7B71F91C" w:rsidR="00CA5875" w:rsidRDefault="009E2A0C" w:rsidP="00A43618">
      <w:r>
        <w:t xml:space="preserve">[1] </w:t>
      </w:r>
      <w:r w:rsidR="00CA5875">
        <w:t>PyMySQL Examples</w:t>
      </w:r>
    </w:p>
    <w:p w14:paraId="41A37E5D" w14:textId="35282EF8" w:rsidR="00CA5875" w:rsidRDefault="00B553D9" w:rsidP="00A43618">
      <w:hyperlink r:id="rId198" w:history="1">
        <w:r w:rsidR="00404A05" w:rsidRPr="001C77DD">
          <w:rPr>
            <w:rStyle w:val="aa"/>
          </w:rPr>
          <w:t>https://pymysql.readthedocs.io/en/latest/user/examples.html</w:t>
        </w:r>
      </w:hyperlink>
    </w:p>
    <w:p w14:paraId="5534C9C3" w14:textId="30C51605" w:rsidR="009E2A0C" w:rsidRDefault="009E2A0C" w:rsidP="00A43618">
      <w:r>
        <w:t xml:space="preserve">[2] </w:t>
      </w:r>
      <w:r w:rsidRPr="009E2A0C">
        <w:rPr>
          <w:rFonts w:hint="eastAsia"/>
        </w:rPr>
        <w:t>Python+MySQL</w:t>
      </w:r>
      <w:r w:rsidRPr="009E2A0C">
        <w:rPr>
          <w:rFonts w:hint="eastAsia"/>
        </w:rPr>
        <w:t>資料庫操作（</w:t>
      </w:r>
      <w:r w:rsidRPr="009E2A0C">
        <w:rPr>
          <w:rFonts w:hint="eastAsia"/>
        </w:rPr>
        <w:t>PyMySQL</w:t>
      </w:r>
      <w:r w:rsidRPr="009E2A0C">
        <w:rPr>
          <w:rFonts w:hint="eastAsia"/>
        </w:rPr>
        <w:t>）</w:t>
      </w:r>
    </w:p>
    <w:p w14:paraId="581A758C" w14:textId="647721E0" w:rsidR="009E2A0C" w:rsidRDefault="00B553D9" w:rsidP="00A43618">
      <w:pPr>
        <w:rPr>
          <w:rStyle w:val="aa"/>
        </w:rPr>
      </w:pPr>
      <w:hyperlink r:id="rId199" w:history="1">
        <w:r w:rsidR="00404A05" w:rsidRPr="001C77DD">
          <w:rPr>
            <w:rStyle w:val="aa"/>
          </w:rPr>
          <w:t>https://www.tw511.com/3/39/1388.html</w:t>
        </w:r>
      </w:hyperlink>
    </w:p>
    <w:p w14:paraId="495B874F" w14:textId="4F06DAFC" w:rsidR="00826CB2" w:rsidRDefault="00826CB2" w:rsidP="00A43618">
      <w:r>
        <w:t xml:space="preserve">[3] </w:t>
      </w:r>
      <w:r w:rsidRPr="00826CB2">
        <w:rPr>
          <w:rFonts w:hint="eastAsia"/>
        </w:rPr>
        <w:t>Python</w:t>
      </w:r>
      <w:r w:rsidRPr="00826CB2">
        <w:rPr>
          <w:rFonts w:hint="eastAsia"/>
        </w:rPr>
        <w:t>資料庫學習筆記</w:t>
      </w:r>
      <w:r w:rsidRPr="00826CB2">
        <w:rPr>
          <w:rFonts w:hint="eastAsia"/>
        </w:rPr>
        <w:t>(</w:t>
      </w:r>
      <w:r w:rsidRPr="00826CB2">
        <w:rPr>
          <w:rFonts w:hint="eastAsia"/>
        </w:rPr>
        <w:t>四</w:t>
      </w:r>
      <w:r w:rsidRPr="00826CB2">
        <w:rPr>
          <w:rFonts w:hint="eastAsia"/>
        </w:rPr>
        <w:t>)</w:t>
      </w:r>
      <w:r w:rsidRPr="00826CB2">
        <w:rPr>
          <w:rFonts w:hint="eastAsia"/>
        </w:rPr>
        <w:t>：使用</w:t>
      </w:r>
      <w:r w:rsidRPr="00826CB2">
        <w:rPr>
          <w:rFonts w:hint="eastAsia"/>
        </w:rPr>
        <w:t>PyMySQL</w:t>
      </w:r>
      <w:r w:rsidRPr="00826CB2">
        <w:rPr>
          <w:rFonts w:hint="eastAsia"/>
        </w:rPr>
        <w:t>模組</w:t>
      </w:r>
    </w:p>
    <w:p w14:paraId="4F744AF8" w14:textId="759B0813" w:rsidR="00826CB2" w:rsidRDefault="00B553D9" w:rsidP="00A43618">
      <w:hyperlink r:id="rId200" w:history="1">
        <w:r w:rsidR="00826CB2" w:rsidRPr="00064E88">
          <w:rPr>
            <w:rStyle w:val="aa"/>
          </w:rPr>
          <w:t>https://reurl.cc/Q78eD2</w:t>
        </w:r>
      </w:hyperlink>
    </w:p>
    <w:p w14:paraId="432297DA" w14:textId="1DF60695" w:rsidR="00FA61FE" w:rsidRDefault="00FA61FE" w:rsidP="00A43618">
      <w:r>
        <w:rPr>
          <w:rFonts w:hint="eastAsia"/>
        </w:rPr>
        <w:t>[</w:t>
      </w:r>
      <w:r w:rsidR="00826CB2">
        <w:t>4</w:t>
      </w:r>
      <w:r>
        <w:t xml:space="preserve">] </w:t>
      </w:r>
      <w:r w:rsidRPr="00FA61FE">
        <w:rPr>
          <w:rFonts w:hint="eastAsia"/>
        </w:rPr>
        <w:t xml:space="preserve">[Day 08] Beautiful Soup </w:t>
      </w:r>
      <w:r w:rsidRPr="00FA61FE">
        <w:rPr>
          <w:rFonts w:hint="eastAsia"/>
        </w:rPr>
        <w:t>解析</w:t>
      </w:r>
      <w:r w:rsidRPr="00FA61FE">
        <w:rPr>
          <w:rFonts w:hint="eastAsia"/>
        </w:rPr>
        <w:t>HTML</w:t>
      </w:r>
      <w:r w:rsidRPr="00FA61FE">
        <w:rPr>
          <w:rFonts w:hint="eastAsia"/>
        </w:rPr>
        <w:t>元素</w:t>
      </w:r>
    </w:p>
    <w:p w14:paraId="288D665F" w14:textId="0875F871" w:rsidR="00404A05" w:rsidRDefault="00B553D9" w:rsidP="00A43618">
      <w:hyperlink r:id="rId201" w:history="1">
        <w:r w:rsidR="00404A05" w:rsidRPr="001C77DD">
          <w:rPr>
            <w:rStyle w:val="aa"/>
          </w:rPr>
          <w:t>https://ithelp.ithome.com.tw/articles/10204390</w:t>
        </w:r>
      </w:hyperlink>
    </w:p>
    <w:p w14:paraId="713F78E4" w14:textId="5320CB99" w:rsidR="004549E6" w:rsidRDefault="004549E6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549E6" w14:paraId="484AEC3C" w14:textId="77777777" w:rsidTr="004549E6">
        <w:tc>
          <w:tcPr>
            <w:tcW w:w="8296" w:type="dxa"/>
          </w:tcPr>
          <w:p w14:paraId="7E66C971" w14:textId="54DF1672" w:rsidR="004549E6" w:rsidRDefault="004549E6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L</w:t>
            </w:r>
            <w:r>
              <w:t>INE</w:t>
            </w:r>
            <w:r>
              <w:rPr>
                <w:rFonts w:hint="eastAsia"/>
              </w:rPr>
              <w:t>貼圖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 w:rsidR="0020177F">
              <w:rPr>
                <w:rFonts w:hint="eastAsia"/>
              </w:rPr>
              <w:t>語法，</w:t>
            </w:r>
            <w:r w:rsidR="0020177F" w:rsidRPr="00A74475">
              <w:rPr>
                <w:rFonts w:hint="eastAsia"/>
                <w:shd w:val="pct15" w:color="auto" w:fill="FFFFFF"/>
              </w:rPr>
              <w:t>請</w:t>
            </w:r>
            <w:r w:rsidR="0039473E">
              <w:rPr>
                <w:rFonts w:hint="eastAsia"/>
                <w:shd w:val="pct15" w:color="auto" w:fill="FFFFFF"/>
              </w:rPr>
              <w:t>新增在</w:t>
            </w:r>
            <w:r w:rsidR="0020177F" w:rsidRPr="00A74475">
              <w:rPr>
                <w:rFonts w:hint="eastAsia"/>
                <w:shd w:val="pct15" w:color="auto" w:fill="FFFFFF"/>
              </w:rPr>
              <w:t>m</w:t>
            </w:r>
            <w:r w:rsidR="0020177F" w:rsidRPr="00A74475">
              <w:rPr>
                <w:shd w:val="pct15" w:color="auto" w:fill="FFFFFF"/>
              </w:rPr>
              <w:t>y_db</w:t>
            </w:r>
            <w:r w:rsidR="0020177F"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4549E6" w14:paraId="59130E9B" w14:textId="77777777" w:rsidTr="004549E6">
        <w:tc>
          <w:tcPr>
            <w:tcW w:w="8296" w:type="dxa"/>
          </w:tcPr>
          <w:p w14:paraId="393372E9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 TABLE `line-stickers` (</w:t>
            </w:r>
          </w:p>
          <w:p w14:paraId="05CC36BB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id` varchar(20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編號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65C4E7F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</w:t>
            </w:r>
            <w:proofErr w:type="spellStart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 varchar(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1E3C183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ategory` varchar(1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類別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2797A5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link` varchar(25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連結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956B08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reated_at` datetime NOT NULL DEFAULT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DBECD83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updated_at` datetime NOT NULL DEFAULT current_timestamp() ON UPDATE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7BDEFA5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) ENGINE=InnoDB DEFAULT CHARSET=utf8mb4 COLLATE=utf8mb4_unicode_ci COMMENT='LINE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資料表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3436AB68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</w:p>
          <w:p w14:paraId="7D55A11F" w14:textId="19F39FE8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 TABLE `line-stickers` ADD PRIMARY KEY (`id`);</w:t>
            </w:r>
          </w:p>
        </w:tc>
      </w:tr>
    </w:tbl>
    <w:p w14:paraId="4F9B1224" w14:textId="77777777" w:rsidR="00CA5875" w:rsidRDefault="00CA5875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3552F" w14:paraId="778E0953" w14:textId="77777777" w:rsidTr="0013552F">
        <w:tc>
          <w:tcPr>
            <w:tcW w:w="8296" w:type="dxa"/>
          </w:tcPr>
          <w:p w14:paraId="25A64ABD" w14:textId="3AFF7CFB" w:rsidR="0013552F" w:rsidRDefault="0013552F" w:rsidP="00A43618">
            <w:r>
              <w:rPr>
                <w:rFonts w:hint="eastAsia"/>
              </w:rPr>
              <w:t>P</w:t>
            </w:r>
            <w:r>
              <w:t xml:space="preserve">yMySQL </w:t>
            </w:r>
            <w:r>
              <w:rPr>
                <w:rFonts w:hint="eastAsia"/>
              </w:rPr>
              <w:t>的</w:t>
            </w:r>
            <w:r w:rsidR="00D67912">
              <w:rPr>
                <w:rFonts w:hint="eastAsia"/>
              </w:rPr>
              <w:t>操作範例</w:t>
            </w:r>
          </w:p>
        </w:tc>
      </w:tr>
      <w:tr w:rsidR="0013552F" w14:paraId="2D97E4FF" w14:textId="77777777" w:rsidTr="0013552F">
        <w:tc>
          <w:tcPr>
            <w:tcW w:w="8296" w:type="dxa"/>
          </w:tcPr>
          <w:p w14:paraId="41C7DF3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BCB84C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9B1451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60B487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8B1D06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89545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1A78F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42AA12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42754FE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98724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4081C1A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CEE2DC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8601C6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4A2DF907" w14:textId="1CD42AC6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="00CF4F0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cursor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0B74D1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1488F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5D7A5B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寫入資料</w:t>
            </w:r>
          </w:p>
          <w:p w14:paraId="6CFCBDE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sql = "INSERT INTO `users` (`email`, `password`) VALUES (%s, %s)"</w:t>
            </w:r>
          </w:p>
          <w:p w14:paraId="370F680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cursor.execute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(sql, ('webmaster@python.org', 'very-secret'))</w:t>
            </w:r>
          </w:p>
          <w:p w14:paraId="65174F5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4B21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3F504EF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categories`"</w:t>
            </w:r>
          </w:p>
          <w:p w14:paraId="06F2270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D12F5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E10C0C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63BFFB96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AF4AB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723A85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DFE25A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results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9F7C19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取得資料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0CAF86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s:</w:t>
            </w:r>
          </w:p>
          <w:p w14:paraId="65A9526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result)</w:t>
            </w:r>
          </w:p>
          <w:p w14:paraId="2BCA12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233B7D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owcoun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0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520DE6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0850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13FB970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5DE110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234034C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71366E9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03D9A0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64BE70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8EAA6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CF4D8E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釋放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4831A1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31D1D8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F0241C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資料庫連線</w:t>
            </w:r>
          </w:p>
          <w:p w14:paraId="1F08BF19" w14:textId="4B0601C5" w:rsidR="0013552F" w:rsidRPr="0034569B" w:rsidRDefault="00AF4ABD" w:rsidP="0034569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225B366" w14:textId="24B728C5" w:rsidR="0013552F" w:rsidRDefault="0013552F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1FE" w14:paraId="75F332B4" w14:textId="77777777" w:rsidTr="00FA61FE">
        <w:tc>
          <w:tcPr>
            <w:tcW w:w="8296" w:type="dxa"/>
          </w:tcPr>
          <w:p w14:paraId="49950BD1" w14:textId="65F4C2D1" w:rsidR="00FA61FE" w:rsidRDefault="00FA61FE" w:rsidP="00A43618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FA61FE" w14:paraId="5DB7AD2C" w14:textId="77777777" w:rsidTr="00FA61FE">
        <w:tc>
          <w:tcPr>
            <w:tcW w:w="8296" w:type="dxa"/>
          </w:tcPr>
          <w:p w14:paraId="4B4E3187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A0BFEB4" w14:textId="7AE8AD53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  <w:p w14:paraId="35939C87" w14:textId="77777777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</w:p>
          <w:p w14:paraId="48E4AAF6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DED252B" w14:textId="11CEE2EF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</w:tc>
      </w:tr>
    </w:tbl>
    <w:p w14:paraId="547AC0E3" w14:textId="77777777" w:rsidR="00FA61FE" w:rsidRPr="0013552F" w:rsidRDefault="00FA61FE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6671" w14:paraId="718C255D" w14:textId="77777777" w:rsidTr="00116671">
        <w:tc>
          <w:tcPr>
            <w:tcW w:w="8296" w:type="dxa"/>
          </w:tcPr>
          <w:p w14:paraId="4E9CD45F" w14:textId="07EFAD76" w:rsidR="00116671" w:rsidRDefault="00116671" w:rsidP="00A43618">
            <w:r>
              <w:rPr>
                <w:rFonts w:hint="eastAsia"/>
              </w:rPr>
              <w:t>l</w:t>
            </w:r>
            <w:r>
              <w:t>ine-stickers-bs4.py</w:t>
            </w:r>
          </w:p>
        </w:tc>
      </w:tr>
      <w:tr w:rsidR="00116671" w14:paraId="29DE7D8B" w14:textId="77777777" w:rsidTr="00116671">
        <w:tc>
          <w:tcPr>
            <w:tcW w:w="8296" w:type="dxa"/>
          </w:tcPr>
          <w:p w14:paraId="50D8BD7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quests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json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</w:p>
          <w:p w14:paraId="25E925C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s4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</w:p>
          <w:p w14:paraId="7C5BB2F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A59CC0C" w14:textId="0D2377CA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1F5B28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貼圖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用</w:t>
            </w:r>
          </w:p>
          <w:p w14:paraId="59CF2B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7BBA3A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26D643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標頭</w:t>
            </w:r>
          </w:p>
          <w:p w14:paraId="29AA8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</w:p>
          <w:p w14:paraId="0EAE72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ser-agen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Mozilla/5.0 (Windows NT 10.0; Win64; x64) AppleWebKit/537.36 (KHTML, like Gecko) Chrome/86.0.4240.75 Safari/537.36'</w:t>
            </w:r>
          </w:p>
          <w:p w14:paraId="5570F8D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6A06FBDD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F92A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官方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NE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貼圖的網址</w:t>
            </w:r>
          </w:p>
          <w:p w14:paraId="79D1C3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store.line.me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ickersho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product/17555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zh-Ha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F37709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CE8876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自訂標頭加入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GE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請求中</w:t>
            </w:r>
          </w:p>
          <w:p w14:paraId="4F9FA68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s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AC46B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C629AA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oup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0DD36F8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.tex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6A61B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6340A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放置貼圖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FB40D5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 =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.select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ul.mdCMN09Ul.FnStickerList &gt; li.mdCMN09Li.FnStickerPreviewItem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9700E0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AD628F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</w:t>
            </w:r>
          </w:p>
          <w:p w14:paraId="74ED3A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BDFC85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3169D6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li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preview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另一種寫法：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li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data-preview")</w:t>
            </w:r>
          </w:p>
          <w:p w14:paraId="75A08D4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B5873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把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</w:p>
          <w:p w14:paraId="7B596A3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obj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04CA1B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6E3B16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重要資訊放置在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，幫助我們稍候進行資料下載與儲存</w:t>
            </w:r>
          </w:p>
          <w:p w14:paraId="6818CB4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.append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1A3B31F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d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</w:t>
            </w:r>
          </w:p>
          <w:p w14:paraId="6BF9B6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65EA059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})</w:t>
            </w:r>
          </w:p>
          <w:p w14:paraId="5DE57E0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821666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44635C2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32D34E5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F7110F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FA561E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6AA749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446FD1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2679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7BBD5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A449FB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5AFD52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6591B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2AB845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16D1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6C25FD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儲存圖片的資料夾，不存在就新增</w:t>
            </w:r>
          </w:p>
          <w:p w14:paraId="59E2E70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ine_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0C625C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no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path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is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CA31C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makedir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88F0DB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30DA6E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定義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7DC8D71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sql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line-stickers` (`id`, `ext`, `category`, `link`) VALUES 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1CEF774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9BF990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走訪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365DE71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obj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</w:p>
          <w:p w14:paraId="4B77903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44E4313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cursor.execute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 sql, (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png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stickershop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) )</w:t>
            </w:r>
          </w:p>
          <w:p w14:paraId="0140333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6FA907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下載</w:t>
            </w:r>
          </w:p>
          <w:p w14:paraId="2584EE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s.system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curl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 -o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folderPath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/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.png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77CD4EA5" w14:textId="7088CCA6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        </w:t>
            </w:r>
            <w:r w:rsidR="00956B41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 xml:space="preserve">  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w w:val="80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貼圖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ID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下載連結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1A4EFFC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3B7197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025979A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D9B9EDB" w14:textId="24A8B02B" w:rsid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767B2667" w14:textId="5544E0FD" w:rsidR="006B35D0" w:rsidRPr="00190E83" w:rsidRDefault="006B35D0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noProof w:val="0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 xml:space="preserve">   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162A061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538524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CB886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E16F06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11B28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3EF9C7D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F74802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36584C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2A928F13" w14:textId="77777777" w:rsidR="00116671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8824D5C" w14:textId="0244F5B3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90AC1DE" w14:textId="6BA9B1BF" w:rsidR="00F84662" w:rsidRDefault="00F84662" w:rsidP="00A43618"/>
    <w:p w14:paraId="6814D3EF" w14:textId="2E360674" w:rsidR="00F84662" w:rsidRDefault="00F84662" w:rsidP="00F84662">
      <w:pPr>
        <w:pStyle w:val="1"/>
      </w:pPr>
      <w:bookmarkStart w:id="17" w:name="_Toc72354462"/>
      <w:r>
        <w:rPr>
          <w:rFonts w:hint="eastAsia"/>
        </w:rPr>
        <w:t>十七、實務操作（三）</w:t>
      </w:r>
      <w:bookmarkEnd w:id="17"/>
    </w:p>
    <w:p w14:paraId="4A9D97BB" w14:textId="1CA642C8" w:rsidR="00F84662" w:rsidRDefault="009D5795" w:rsidP="00A43618">
      <w:r>
        <w:rPr>
          <w:rFonts w:hint="eastAsia"/>
        </w:rPr>
        <w:t>Y</w:t>
      </w:r>
      <w:r>
        <w:t xml:space="preserve">ouTube </w:t>
      </w:r>
      <w:r>
        <w:rPr>
          <w:rFonts w:hint="eastAsia"/>
        </w:rPr>
        <w:t>搜尋結果擷取與儲存</w:t>
      </w:r>
    </w:p>
    <w:p w14:paraId="11152166" w14:textId="28A585FC" w:rsidR="009D5795" w:rsidRDefault="009D5795" w:rsidP="00A43618"/>
    <w:p w14:paraId="7111EB03" w14:textId="52D55C78" w:rsidR="0000162C" w:rsidRDefault="0000162C" w:rsidP="00A43618">
      <w:r>
        <w:rPr>
          <w:rFonts w:hint="eastAsia"/>
        </w:rPr>
        <w:t>資料庫操作方式，請參考「十六、實務操作（二）」</w:t>
      </w:r>
    </w:p>
    <w:p w14:paraId="5E4945DA" w14:textId="7FE7D560" w:rsidR="006911B0" w:rsidRDefault="006911B0" w:rsidP="00A43618"/>
    <w:p w14:paraId="7BF1B34A" w14:textId="69E4CF5C" w:rsidR="00B72F4C" w:rsidRDefault="00B72F4C" w:rsidP="00A43618">
      <w:r>
        <w:rPr>
          <w:rFonts w:hint="eastAsia"/>
        </w:rPr>
        <w:t>在往下閱讀前</w:t>
      </w:r>
      <w:r>
        <w:rPr>
          <w:rFonts w:hint="eastAsia"/>
        </w:rPr>
        <w:t>:</w:t>
      </w:r>
    </w:p>
    <w:p w14:paraId="59B34793" w14:textId="407AE66A" w:rsidR="006911B0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45E64879" w14:textId="3E33E42E" w:rsidR="00B72F4C" w:rsidRDefault="00B553D9" w:rsidP="00B72F4C">
      <w:pPr>
        <w:pStyle w:val="ab"/>
        <w:ind w:leftChars="0"/>
      </w:pPr>
      <w:hyperlink r:id="rId202" w:history="1">
        <w:r w:rsidR="00B72F4C" w:rsidRPr="002C10AC">
          <w:rPr>
            <w:rStyle w:val="aa"/>
          </w:rPr>
          <w:t>https://chromedriver.chromium.org/</w:t>
        </w:r>
      </w:hyperlink>
    </w:p>
    <w:p w14:paraId="67C59E29" w14:textId="77777777" w:rsidR="004D7A54" w:rsidRDefault="004D7A54" w:rsidP="00B72F4C">
      <w:pPr>
        <w:pStyle w:val="ab"/>
        <w:ind w:leftChars="0"/>
      </w:pPr>
    </w:p>
    <w:p w14:paraId="317617E4" w14:textId="53DF4325" w:rsidR="00B72F4C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371FC127" w14:textId="6288927D" w:rsidR="00B72F4C" w:rsidRDefault="00B72F4C" w:rsidP="00B72F4C">
      <w:pPr>
        <w:jc w:val="center"/>
      </w:pPr>
      <w:r w:rsidRPr="00B72F4C">
        <w:lastRenderedPageBreak/>
        <w:drawing>
          <wp:inline distT="0" distB="0" distL="0" distR="0" wp14:anchorId="65389AF1" wp14:editId="4B1DDDC5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8B20F" w14:textId="5194E25D" w:rsidR="00B72F4C" w:rsidRDefault="00B72F4C" w:rsidP="00B72F4C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 w:rsidR="00A10A37">
        <w:rPr>
          <w:rFonts w:hint="eastAsia"/>
        </w:rPr>
        <w:t>瀏覽器右上方的</w:t>
      </w:r>
      <w:r>
        <w:rPr>
          <w:rFonts w:hint="eastAsia"/>
        </w:rPr>
        <w:t>「</w:t>
      </w:r>
      <w:r w:rsidRPr="00B72F4C">
        <w:drawing>
          <wp:inline distT="0" distB="0" distL="0" distR="0" wp14:anchorId="722350DB" wp14:editId="6A9A2A6A">
            <wp:extent cx="148254" cy="186690"/>
            <wp:effectExtent l="0" t="0" r="4445" b="3810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24B0C0C7" w14:textId="301A898A" w:rsidR="00B72F4C" w:rsidRDefault="00B72F4C" w:rsidP="00B72F4C">
      <w:pPr>
        <w:jc w:val="center"/>
      </w:pPr>
      <w:r w:rsidRPr="00B72F4C">
        <w:drawing>
          <wp:inline distT="0" distB="0" distL="0" distR="0" wp14:anchorId="051B4868" wp14:editId="2555A5DD">
            <wp:extent cx="2194560" cy="1194099"/>
            <wp:effectExtent l="19050" t="19050" r="15240" b="2540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3CE5EE" w14:textId="02A2D442" w:rsidR="00B72F4C" w:rsidRDefault="00B72F4C" w:rsidP="00FC10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3BB5881F" w14:textId="77777777" w:rsidR="004D7A54" w:rsidRDefault="004D7A54" w:rsidP="00FC1020">
      <w:pPr>
        <w:jc w:val="center"/>
      </w:pPr>
    </w:p>
    <w:p w14:paraId="4456E014" w14:textId="5ACA56D5" w:rsidR="00B72F4C" w:rsidRDefault="00394CA5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</w:t>
      </w:r>
      <w:r w:rsidR="009517CF">
        <w:rPr>
          <w:rFonts w:hint="eastAsia"/>
        </w:rPr>
        <w:t>放到專案資料夾當中</w:t>
      </w:r>
    </w:p>
    <w:p w14:paraId="1F72156E" w14:textId="450B0EA1" w:rsidR="00394CA5" w:rsidRDefault="00394CA5" w:rsidP="00394CA5">
      <w:pPr>
        <w:jc w:val="center"/>
      </w:pPr>
      <w:r w:rsidRPr="00394CA5">
        <w:drawing>
          <wp:inline distT="0" distB="0" distL="0" distR="0" wp14:anchorId="7A666F15" wp14:editId="69A6F4D2">
            <wp:extent cx="3314700" cy="802137"/>
            <wp:effectExtent l="19050" t="19050" r="19050" b="1714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3D175F" w14:textId="6ADAD5C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6848216F" w14:textId="209C9137" w:rsidR="00394CA5" w:rsidRDefault="00394CA5" w:rsidP="00394CA5">
      <w:pPr>
        <w:jc w:val="center"/>
      </w:pPr>
      <w:r w:rsidRPr="00394CA5">
        <w:drawing>
          <wp:inline distT="0" distB="0" distL="0" distR="0" wp14:anchorId="5DB853DD" wp14:editId="1E7F9C51">
            <wp:extent cx="1783080" cy="1512232"/>
            <wp:effectExtent l="19050" t="19050" r="26670" b="1206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BB0E4" w14:textId="2E193E4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1976EE5B" w14:textId="77777777" w:rsidR="004D7A54" w:rsidRPr="00394CA5" w:rsidRDefault="004D7A54" w:rsidP="00394CA5">
      <w:pPr>
        <w:jc w:val="center"/>
      </w:pPr>
    </w:p>
    <w:p w14:paraId="34F69353" w14:textId="617F2193" w:rsidR="00394CA5" w:rsidRDefault="00893BB0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放置</w:t>
      </w:r>
      <w:r>
        <w:t>ChromeDriver</w:t>
      </w:r>
      <w:r>
        <w:rPr>
          <w:rFonts w:hint="eastAsia"/>
        </w:rPr>
        <w:t>，到</w:t>
      </w:r>
      <w:r>
        <w:rPr>
          <w:rFonts w:hint="eastAsia"/>
        </w:rPr>
        <w:t xml:space="preserve"> </w:t>
      </w:r>
      <w:r>
        <w:t xml:space="preserve">youtube.py </w:t>
      </w:r>
      <w:r>
        <w:rPr>
          <w:rFonts w:hint="eastAsia"/>
        </w:rPr>
        <w:t>檔案相同的路徑下</w:t>
      </w:r>
    </w:p>
    <w:p w14:paraId="6537E715" w14:textId="78CCF7B4" w:rsidR="00893BB0" w:rsidRDefault="00893BB0" w:rsidP="00893BB0">
      <w:pPr>
        <w:jc w:val="center"/>
      </w:pPr>
      <w:r w:rsidRPr="00893BB0">
        <w:drawing>
          <wp:inline distT="0" distB="0" distL="0" distR="0" wp14:anchorId="1545E57C" wp14:editId="0AAF0E87">
            <wp:extent cx="1379220" cy="1496207"/>
            <wp:effectExtent l="19050" t="19050" r="11430" b="2794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1386183" cy="1503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7AA1A" w14:textId="036D95FF" w:rsidR="00893BB0" w:rsidRDefault="00893BB0" w:rsidP="00893BB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0254BA">
        <w:rPr>
          <w:rFonts w:hint="eastAsia"/>
        </w:rPr>
        <w:t>下載到專案資料夾</w:t>
      </w:r>
      <w:r w:rsidR="00B96136">
        <w:rPr>
          <w:rFonts w:hint="eastAsia"/>
        </w:rPr>
        <w:t>裡面，並</w:t>
      </w:r>
      <w:r w:rsidR="00D508F0">
        <w:rPr>
          <w:rFonts w:hint="eastAsia"/>
        </w:rPr>
        <w:t>解</w:t>
      </w:r>
      <w:r w:rsidR="00B96136">
        <w:rPr>
          <w:rFonts w:hint="eastAsia"/>
        </w:rPr>
        <w:t>壓縮</w:t>
      </w:r>
    </w:p>
    <w:p w14:paraId="65B9EC27" w14:textId="56131FCD" w:rsidR="0000162C" w:rsidRDefault="0000162C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E1115" w14:paraId="6108BFC2" w14:textId="77777777" w:rsidTr="00FE1115">
        <w:tc>
          <w:tcPr>
            <w:tcW w:w="8296" w:type="dxa"/>
          </w:tcPr>
          <w:p w14:paraId="528F5DA7" w14:textId="0FF04ACB" w:rsidR="00FE1115" w:rsidRDefault="00DA044D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Y</w:t>
            </w:r>
            <w:r>
              <w:t>ouTube</w:t>
            </w:r>
            <w:r>
              <w:rPr>
                <w:rFonts w:hint="eastAsia"/>
              </w:rPr>
              <w:t>資訊所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>
              <w:rPr>
                <w:rFonts w:hint="eastAsia"/>
              </w:rPr>
              <w:t>語法，</w:t>
            </w:r>
            <w:r w:rsidRPr="00A74475">
              <w:rPr>
                <w:rFonts w:hint="eastAsia"/>
                <w:shd w:val="pct15" w:color="auto" w:fill="FFFFFF"/>
              </w:rPr>
              <w:t>請</w:t>
            </w:r>
            <w:r>
              <w:rPr>
                <w:rFonts w:hint="eastAsia"/>
                <w:shd w:val="pct15" w:color="auto" w:fill="FFFFFF"/>
              </w:rPr>
              <w:t>新增在</w:t>
            </w:r>
            <w:r w:rsidRPr="00A74475">
              <w:rPr>
                <w:rFonts w:hint="eastAsia"/>
                <w:shd w:val="pct15" w:color="auto" w:fill="FFFFFF"/>
              </w:rPr>
              <w:t>m</w:t>
            </w:r>
            <w:r w:rsidRPr="00A74475">
              <w:rPr>
                <w:shd w:val="pct15" w:color="auto" w:fill="FFFFFF"/>
              </w:rPr>
              <w:t>y_db</w:t>
            </w:r>
            <w:r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FE1115" w14:paraId="5C757778" w14:textId="77777777" w:rsidTr="00FE1115">
        <w:tc>
          <w:tcPr>
            <w:tcW w:w="8296" w:type="dxa"/>
          </w:tcPr>
          <w:p w14:paraId="18A8C6C6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 TABLE `</w:t>
            </w:r>
            <w:proofErr w:type="spellStart"/>
            <w:r w:rsidRPr="003425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3425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 (</w:t>
            </w:r>
          </w:p>
          <w:p w14:paraId="1DDE647D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id` varchar(20) COLLATE utf8mb4_unicode_ci NO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編號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77C1C6FC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5) COLLATE utf8mb4_unicode_ci DEFAUL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FFBB113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keyword` varchar(15) COLLATE utf8mb4_unicode_ci NO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搜尋關鍵字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5C505BC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title` varchar(255) COLLATE utf8mb4_unicode_ci NO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標題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279E35A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link` varchar(255) COLLATE utf8mb4_unicode_ci NO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連結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1913B64F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mg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255) COLLATE utf8mb4_unicode_ci DEFAUL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封面照片路徑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2445BA89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reated_at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2211EF57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updated_at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() ON UPDATE 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3DC3833F" w14:textId="167D6A98" w:rsidR="002D56CE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) ENGINE=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nnoDB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DEFAULT CHARSET=utf8mb4 COLLATE=utf8mb4_unicode_ci COMMENT='YouTube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資料表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646F0216" w14:textId="77777777" w:rsidR="003425DC" w:rsidRPr="00096E05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</w:p>
          <w:p w14:paraId="27B16B7E" w14:textId="1E86A5A9" w:rsidR="00096E05" w:rsidRPr="00020929" w:rsidRDefault="00096E05" w:rsidP="00096E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096E0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 TABLE `</w:t>
            </w:r>
            <w:proofErr w:type="spellStart"/>
            <w:r w:rsidRPr="00096E0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096E0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</w:t>
            </w:r>
            <w:r w:rsidR="000209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 xml:space="preserve"> </w:t>
            </w:r>
            <w:r w:rsidRPr="00096E0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DD PRIMARY KEY (`id`);</w:t>
            </w:r>
          </w:p>
        </w:tc>
      </w:tr>
    </w:tbl>
    <w:p w14:paraId="7D62E5B4" w14:textId="37EEE176" w:rsidR="00FE1115" w:rsidRDefault="00FE1115" w:rsidP="00A43618"/>
    <w:p w14:paraId="33E4E703" w14:textId="77777777" w:rsidR="006E4F20" w:rsidRDefault="006E4F20" w:rsidP="006E4F20">
      <w:pPr>
        <w:jc w:val="center"/>
        <w:rPr>
          <w:rFonts w:ascii="微軟正黑體" w:hAnsi="微軟正黑體"/>
        </w:rPr>
      </w:pPr>
      <w:r w:rsidRPr="0044367B">
        <w:rPr>
          <w:rFonts w:ascii="微軟正黑體" w:hAnsi="微軟正黑體"/>
        </w:rPr>
        <w:drawing>
          <wp:inline distT="0" distB="0" distL="0" distR="0" wp14:anchorId="7D3886A6" wp14:editId="7C928A02">
            <wp:extent cx="5274310" cy="3121025"/>
            <wp:effectExtent l="0" t="0" r="2540" b="3175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2EEF" w14:textId="5D6186EA" w:rsidR="006E4F20" w:rsidRDefault="006E4F20" w:rsidP="006E4F20">
      <w:pPr>
        <w:jc w:val="center"/>
      </w:pPr>
      <w:r>
        <w:t>圖</w:t>
      </w:r>
      <w:r>
        <w:rPr>
          <w:rFonts w:hint="eastAsia"/>
        </w:rPr>
        <w:t>：列出</w:t>
      </w:r>
      <w:r>
        <w:t>driver</w:t>
      </w:r>
      <w:r>
        <w:rPr>
          <w:rFonts w:hint="eastAsia"/>
        </w:rPr>
        <w:t>取得元素的方法</w:t>
      </w:r>
    </w:p>
    <w:p w14:paraId="7BD84BE7" w14:textId="77777777" w:rsidR="006E4F20" w:rsidRPr="00FE6138" w:rsidRDefault="006E4F2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D5795" w14:paraId="0C4A38D2" w14:textId="77777777" w:rsidTr="009D5795">
        <w:tc>
          <w:tcPr>
            <w:tcW w:w="8296" w:type="dxa"/>
          </w:tcPr>
          <w:p w14:paraId="21BA89EE" w14:textId="4B39E859" w:rsidR="009D5795" w:rsidRDefault="009D5795" w:rsidP="00A43618">
            <w:r>
              <w:rPr>
                <w:rFonts w:hint="eastAsia"/>
              </w:rPr>
              <w:t>y</w:t>
            </w:r>
            <w:r>
              <w:t>outube.py</w:t>
            </w:r>
          </w:p>
        </w:tc>
      </w:tr>
      <w:tr w:rsidR="009D5795" w14:paraId="4135F363" w14:textId="77777777" w:rsidTr="009D5795">
        <w:tc>
          <w:tcPr>
            <w:tcW w:w="8296" w:type="dxa"/>
          </w:tcPr>
          <w:p w14:paraId="45DD1BA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4E7A2A0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匯入套件</w:t>
            </w:r>
          </w:p>
          <w:p w14:paraId="3FAC663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53DAA4A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操作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rowser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PI</w:t>
            </w:r>
          </w:p>
          <w:p w14:paraId="05EC400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536091A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AC06FF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0394F8D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common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ception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</w:p>
          <w:p w14:paraId="051BA90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1301F4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exptected_condition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</w:p>
          <w:p w14:paraId="7E2BAC7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.ui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</w:p>
          <w:p w14:paraId="6C83753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A34BD1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2446C37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xpected_condition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C</w:t>
            </w:r>
          </w:p>
          <w:p w14:paraId="49C4A6B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83C53B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EC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一起使用</w:t>
            </w:r>
          </w:p>
          <w:p w14:paraId="5D650EF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.webdriver.common.by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y</w:t>
            </w:r>
          </w:p>
          <w:p w14:paraId="08FAFD8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FDC226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期間休息一下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5B21339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time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leep</w:t>
            </w:r>
          </w:p>
          <w:p w14:paraId="23C4339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8FB1F1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整理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14E5626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3EFD764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CAEEEE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mmand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7E10432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</w:p>
          <w:p w14:paraId="50EDE9B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22BFFB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工具</w:t>
            </w:r>
          </w:p>
          <w:p w14:paraId="7CFD574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1E0A5C8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E8C1B6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30051EE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with Python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中文翻譯文檔</w:t>
            </w:r>
          </w:p>
          <w:p w14:paraId="4F7E885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頁：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elenium-python-zh.readthedocs.io/en/latest/index.html</w:t>
            </w:r>
          </w:p>
          <w:p w14:paraId="44421D7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啓動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Chrome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37715B9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址：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12D35EE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ouse Hover Action in Selenium</w:t>
            </w:r>
          </w:p>
          <w:p w14:paraId="51ECED2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址：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www.toolsqa.com/selenium-webdriver/mouse-hover-action/</w:t>
            </w:r>
          </w:p>
          <w:p w14:paraId="0953E41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7261184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11EDF75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options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7135EB3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options.add_argu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--headless")                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3C8D826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start-maximized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BD1B41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incognito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6F5BE8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disable-popup-blocking 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禁用彈出攔截</w:t>
            </w:r>
          </w:p>
          <w:p w14:paraId="2C9C00E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7DBD4B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hrome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WebDriver 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含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options)</w:t>
            </w:r>
          </w:p>
          <w:p w14:paraId="477D5EA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options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options )</w:t>
            </w:r>
          </w:p>
          <w:p w14:paraId="2FA5209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CDFCDE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set_window_siz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1200, 960) 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大小設定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寬，高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0EA94E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aximize_window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大化</w:t>
            </w:r>
          </w:p>
          <w:p w14:paraId="225EF2C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inimize_window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小化</w:t>
            </w:r>
          </w:p>
          <w:p w14:paraId="2F94911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18FD0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3545D0E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526BBCD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A37F07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F113B8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7325A79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69C691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978413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556BAF9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F3C9D1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63FFC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5E596A5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752344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7AB332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置爬取的資料</w:t>
            </w:r>
          </w:p>
          <w:p w14:paraId="1DD5FF9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35BBF67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6EAF13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準備在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搜尋的關鍵字</w:t>
            </w:r>
          </w:p>
          <w:p w14:paraId="7E33ED5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keyword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張學友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29243A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DEC019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1206230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以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function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名稱，作為爬蟲流程</w:t>
            </w:r>
          </w:p>
          <w:p w14:paraId="1079775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1EE505C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31A5DD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走訪頁面</w:t>
            </w:r>
          </w:p>
          <w:p w14:paraId="358F82D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visi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5D9C05C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g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www.youtube.com/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  <w:r w:rsidRPr="004315C0">
              <w:rPr>
                <w:rFonts w:ascii="Consolas" w:eastAsia="新細明體" w:hAnsi="Consolas" w:cs="新細明體"/>
                <w:noProof w:val="0"/>
                <w:color w:val="CD3131"/>
                <w:kern w:val="0"/>
                <w:sz w:val="21"/>
                <w:szCs w:val="21"/>
              </w:rPr>
              <w:t>;</w:t>
            </w:r>
          </w:p>
          <w:p w14:paraId="459613D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84A8B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關鍵字</w:t>
            </w:r>
          </w:p>
          <w:p w14:paraId="6149BE3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earch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6512106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名稱</w:t>
            </w:r>
          </w:p>
          <w:p w14:paraId="010B240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txtInput =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put#search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37191E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xtInput.send_key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keyword)</w:t>
            </w:r>
          </w:p>
          <w:p w14:paraId="56F8478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DDDEDB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送出</w:t>
            </w:r>
          </w:p>
          <w:p w14:paraId="15F6310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btnInput =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search-icon-legacy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0C4547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tnInput.click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6E9B23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E670FB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02D3E07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556F33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43BCA75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篩選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項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376BE3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ilterFunc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10A83D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B6FE18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篩選元素出現</w:t>
            </w:r>
          </w:p>
          <w:p w14:paraId="1E2D15B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, </w:t>
            </w:r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until(</w:t>
            </w:r>
          </w:p>
          <w:p w14:paraId="42A72DD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2295ECC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6CA8F15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28409F0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5220CCF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4F6322C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2938FA7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09EE65F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CAF61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篩選元素，使項目浮現</w:t>
            </w:r>
          </w:p>
          <w:p w14:paraId="1A50D5F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2A2DEC6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ED30CA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419A19D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click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FDE5AD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050E9F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5B2C711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2FC2AD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F047AF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選擇的項目</w:t>
            </w:r>
          </w:p>
          <w:p w14:paraId="59EED93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3B0FA0E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619D28F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.style-scope.ytd-search-filter-renderer"</w:t>
            </w:r>
          </w:p>
          <w:p w14:paraId="6539848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.click()</w:t>
            </w:r>
          </w:p>
          <w:p w14:paraId="6A9D8E4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968EB5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0919AB3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8C96C4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24C258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E48934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等待逾時，即將關閉瀏覽器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…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14789A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0778FB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15D27D5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1E214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滾動頁面</w:t>
            </w:r>
          </w:p>
          <w:p w14:paraId="69EEA77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croll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039C16F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瀏覽器內部的高度</w:t>
            </w:r>
          </w:p>
          <w:p w14:paraId="1629D02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5D24555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55EBDD2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前捲動的量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高度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548EF6A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0B986EC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71DFB96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在捲動到沒有元素動態產生前，持續捲動</w:t>
            </w:r>
          </w:p>
          <w:p w14:paraId="2ED8020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whil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lt;=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FD2922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每次移動高度</w:t>
            </w:r>
          </w:p>
          <w:p w14:paraId="3C3D79D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00</w:t>
            </w:r>
          </w:p>
          <w:p w14:paraId="1D783C9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8B966F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捲動的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6BB0D49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(</w:t>
            </w:r>
          </w:p>
          <w:p w14:paraId="79D8BF8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function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)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</w:p>
          <w:p w14:paraId="0B37B47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scrollTo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{</w:t>
            </w:r>
          </w:p>
          <w:p w14:paraId="73133C2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op: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</w:p>
          <w:p w14:paraId="43F6A45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behavior: 'smooth' </w:t>
            </w:r>
          </w:p>
          <w:p w14:paraId="680B7C3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}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</w:t>
            </w:r>
          </w:p>
          <w:p w14:paraId="1BAA19D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''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7ACF86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1C1ADC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2E35886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6BDFBA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6B3C2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</w:p>
          <w:p w14:paraId="19EECCB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930D66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19D4D2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透過執行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來取得捲動後的當前總高度</w:t>
            </w:r>
          </w:p>
          <w:p w14:paraId="6AA501F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5749612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eturn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document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.documentElement.scrollHeight;'</w:t>
            </w:r>
          </w:p>
          <w:p w14:paraId="3521221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5326593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138C8E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</w:p>
          <w:p w14:paraId="7A7F20E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A1EFEF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228FBA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捲動距離</w:t>
            </w:r>
          </w:p>
          <w:p w14:paraId="494B74C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nerHeightOfWindow: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totalOffset: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innerHeightOfWindow, totalOffset))</w:t>
            </w:r>
          </w:p>
          <w:p w14:paraId="6ECD110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C13F01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為了實驗功能，捲動超過一定的距離，就結束程式</w:t>
            </w:r>
          </w:p>
          <w:p w14:paraId="33EFAB5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if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totalOffs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&gt;= 1800:</w:t>
            </w:r>
          </w:p>
          <w:p w14:paraId="0C8D909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    break</w:t>
            </w:r>
          </w:p>
          <w:p w14:paraId="2DF08BC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02E4CF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分析頁面元素資訊</w:t>
            </w:r>
          </w:p>
          <w:p w14:paraId="0B4BA87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08B16C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主要元素的集合</w:t>
            </w:r>
          </w:p>
          <w:p w14:paraId="22F4C87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23BA559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E735B9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ytd-video-renderer.style-scope.ytd-item-section-renderer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A8CF3B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3C6D863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檢視元素</w:t>
            </w:r>
          </w:p>
          <w:p w14:paraId="50C3FA8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lement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96EC62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分隔文字</w:t>
            </w:r>
          </w:p>
          <w:p w14:paraId="79B4164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=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* </w:t>
            </w:r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0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CC7EC1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B9656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1F7416F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43A1764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2442F09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d-thumbnail.style-scope.ytd-video-renderer img#img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713805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.get_attribut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rc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22F035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09EE40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A9E19A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資料名稱</w:t>
            </w:r>
          </w:p>
          <w:p w14:paraId="2E4B5F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a =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a#video-title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CA276A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text</w:t>
            </w:r>
            <w:proofErr w:type="spellEnd"/>
          </w:p>
          <w:p w14:paraId="1FAE690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0FF867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5D625B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連結</w:t>
            </w:r>
          </w:p>
          <w:p w14:paraId="63710CC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get_attribut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04484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655635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4D01BF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影音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</w:t>
            </w:r>
          </w:p>
          <w:p w14:paraId="5ECE38D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.spli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v=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28673C9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B8D28D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資料到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中</w:t>
            </w:r>
          </w:p>
          <w:p w14:paraId="1164260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.append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4A13D2A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d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7585310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title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1B6A3A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6B0E38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</w:p>
          <w:p w14:paraId="6B14C1A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655EBD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944D47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存成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</w:t>
            </w:r>
          </w:p>
          <w:p w14:paraId="6098D39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61FB395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w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DD318B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writ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dump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sure_ascii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</w:t>
            </w:r>
          </w:p>
          <w:p w14:paraId="26671B9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C9A28E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1EFBF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取得資料寫入資料庫</w:t>
            </w:r>
          </w:p>
          <w:p w14:paraId="3CB5A78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DB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1FE8834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6009B6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檔案</w:t>
            </w:r>
          </w:p>
          <w:p w14:paraId="50566DC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EBE16F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D844A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</w:p>
          <w:p w14:paraId="573221E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read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94C287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9B8120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檔案</w:t>
            </w:r>
          </w:p>
          <w:p w14:paraId="6598590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09B59A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2CA15F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面是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集合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1DB83E4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039019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5FE83E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去除重複的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7017E9E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listResult = [</w:t>
            </w:r>
            <w:r w:rsidRPr="004315C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dic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t)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t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se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tupl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Dict.items())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myDict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listResult)]</w:t>
            </w:r>
          </w:p>
          <w:p w14:paraId="6075DFD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51A3F7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決定資料寫入的語法</w:t>
            </w:r>
          </w:p>
          <w:p w14:paraId="7B01565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sql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youtube` (`id`, `keyword`, `title`, `link`, `img`) VALUES (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7D5A954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71DDC3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??????</w:t>
            </w:r>
          </w:p>
          <w:p w14:paraId="6F96544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index, obj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enumerat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52C961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4A85D55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0B55D88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7761555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obj[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keyword, obj[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6C12D1D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29087DE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45D37A5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D09FB0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62F0330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3E36F1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37287D8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276446D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CFD57D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E1F37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7EA7FBF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D7AA9F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瀏覽器、資料庫等資源</w:t>
            </w:r>
          </w:p>
          <w:p w14:paraId="35D85F0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los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8C141C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905C47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D4EDA2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513EA9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1BE70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</w:t>
            </w:r>
          </w:p>
          <w:p w14:paraId="517A72D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193D17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visit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ED84AC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arch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ABA829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ilterFunc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031FA2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croll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857B08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arse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71CABD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1F883A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DB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5DED0B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lose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6727D19" w14:textId="290388B0" w:rsidR="00B27B5F" w:rsidRPr="009D5795" w:rsidRDefault="00B27B5F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3112A2B" w14:textId="11F5058B" w:rsidR="00F84662" w:rsidRDefault="00F84662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A1ACF" w14:paraId="64A4C7A5" w14:textId="77777777" w:rsidTr="00AA1ACF">
        <w:tc>
          <w:tcPr>
            <w:tcW w:w="8296" w:type="dxa"/>
          </w:tcPr>
          <w:p w14:paraId="5F7D4AA0" w14:textId="57A87D68" w:rsidR="00AA1ACF" w:rsidRDefault="00AA1ACF" w:rsidP="00A43618">
            <w:r>
              <w:rPr>
                <w:rFonts w:hint="eastAsia"/>
              </w:rPr>
              <w:t>可能用到下載檔案的程式碼</w:t>
            </w:r>
          </w:p>
        </w:tc>
      </w:tr>
      <w:tr w:rsidR="00AA1ACF" w14:paraId="34B16501" w14:textId="77777777" w:rsidTr="00AA1ACF">
        <w:tc>
          <w:tcPr>
            <w:tcW w:w="8296" w:type="dxa"/>
          </w:tcPr>
          <w:p w14:paraId="208BF7E2" w14:textId="273B60CC" w:rsidR="00AA1ACF" w:rsidRPr="00AA1ACF" w:rsidRDefault="00AA1ACF" w:rsidP="00A43618">
            <w:pPr>
              <w:rPr>
                <w:rFonts w:ascii="Consolas" w:hAnsi="Consolas"/>
                <w:sz w:val="16"/>
                <w:szCs w:val="16"/>
              </w:rPr>
            </w:pPr>
            <w:r w:rsidRPr="00AA1ACF">
              <w:rPr>
                <w:rFonts w:ascii="Consolas" w:hAnsi="Consolas"/>
                <w:sz w:val="16"/>
                <w:szCs w:val="16"/>
              </w:rPr>
              <w:t>os.system("youtube-dl.exe -f mp4 -i {} -o {}".format(obj["aLink"], "%(id)s.%(ext)s"))</w:t>
            </w:r>
          </w:p>
        </w:tc>
      </w:tr>
    </w:tbl>
    <w:p w14:paraId="117A0A97" w14:textId="2C5A8311" w:rsidR="00AA1ACF" w:rsidRDefault="00AA1ACF" w:rsidP="00A43618"/>
    <w:p w14:paraId="4927E3B1" w14:textId="1A56D3D8" w:rsidR="00E731D0" w:rsidRPr="00E731D0" w:rsidRDefault="00DC0E15" w:rsidP="00E731D0">
      <w:pPr>
        <w:pStyle w:val="1"/>
      </w:pPr>
      <w:bookmarkStart w:id="18" w:name="_Toc72354463"/>
      <w:r>
        <w:rPr>
          <w:rFonts w:hint="eastAsia"/>
        </w:rPr>
        <w:t>十八、</w:t>
      </w:r>
      <w:r w:rsidR="00FA61FE">
        <w:rPr>
          <w:rFonts w:hint="eastAsia"/>
        </w:rPr>
        <w:t>網頁整合</w:t>
      </w:r>
      <w:r w:rsidR="00F8778B">
        <w:rPr>
          <w:rFonts w:hint="eastAsia"/>
        </w:rPr>
        <w:t>資料庫</w:t>
      </w:r>
      <w:bookmarkEnd w:id="18"/>
    </w:p>
    <w:p w14:paraId="0C64E019" w14:textId="3BB5DE6C" w:rsidR="00A54965" w:rsidRDefault="004D459F" w:rsidP="004D459F">
      <w:pPr>
        <w:jc w:val="center"/>
      </w:pPr>
      <w:r w:rsidRPr="004D459F">
        <w:drawing>
          <wp:inline distT="0" distB="0" distL="0" distR="0" wp14:anchorId="11816A62" wp14:editId="2B10B9D5">
            <wp:extent cx="5274310" cy="5340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4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97FF" w14:textId="61BD8377" w:rsidR="004D459F" w:rsidRDefault="004D459F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D2BE0">
        <w:rPr>
          <w:rFonts w:hint="eastAsia"/>
        </w:rPr>
        <w:t>網頁初始樣式</w:t>
      </w:r>
    </w:p>
    <w:p w14:paraId="3E694D6A" w14:textId="68CBA589" w:rsidR="008D2BE0" w:rsidRDefault="008D2BE0" w:rsidP="004D459F">
      <w:pPr>
        <w:jc w:val="center"/>
      </w:pPr>
    </w:p>
    <w:p w14:paraId="679A644A" w14:textId="485B3EB3" w:rsidR="008D2BE0" w:rsidRDefault="008D2BE0" w:rsidP="004D459F">
      <w:pPr>
        <w:jc w:val="center"/>
      </w:pPr>
      <w:r w:rsidRPr="008D2BE0">
        <w:drawing>
          <wp:inline distT="0" distB="0" distL="0" distR="0" wp14:anchorId="0B522E25" wp14:editId="2C9417A1">
            <wp:extent cx="5274310" cy="2839085"/>
            <wp:effectExtent l="19050" t="19050" r="21590" b="1841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1303E" w14:textId="6B8E465F" w:rsidR="008D2BE0" w:rsidRDefault="008D2BE0" w:rsidP="004D459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取得</w:t>
      </w:r>
      <w:r>
        <w:rPr>
          <w:rFonts w:hint="eastAsia"/>
        </w:rPr>
        <w:t xml:space="preserve"> </w:t>
      </w:r>
      <w:r>
        <w:t xml:space="preserve">YouTube </w:t>
      </w:r>
      <w:r>
        <w:rPr>
          <w:rFonts w:hint="eastAsia"/>
        </w:rPr>
        <w:t>列表」後，會將查詢結果放在網頁上</w:t>
      </w:r>
    </w:p>
    <w:p w14:paraId="221443F7" w14:textId="2381C662" w:rsidR="009118DC" w:rsidRDefault="009118DC" w:rsidP="009118DC"/>
    <w:p w14:paraId="44A46ADA" w14:textId="74DE24CD" w:rsidR="00E731D0" w:rsidRDefault="00E731D0" w:rsidP="009118DC">
      <w:r>
        <w:rPr>
          <w:rFonts w:hint="eastAsia"/>
        </w:rPr>
        <w:t>參考資料</w:t>
      </w:r>
      <w:r>
        <w:rPr>
          <w:rFonts w:hint="eastAsia"/>
        </w:rPr>
        <w:t>:</w:t>
      </w:r>
    </w:p>
    <w:p w14:paraId="0936BCDE" w14:textId="03FB216F" w:rsidR="00E731D0" w:rsidRDefault="00E731D0" w:rsidP="009118DC">
      <w:r>
        <w:t xml:space="preserve">[1] </w:t>
      </w:r>
      <w:r w:rsidRPr="00E731D0">
        <w:rPr>
          <w:rFonts w:hint="eastAsia"/>
        </w:rPr>
        <w:t xml:space="preserve">JavaScript Fetch API </w:t>
      </w:r>
      <w:r w:rsidRPr="00E731D0">
        <w:rPr>
          <w:rFonts w:hint="eastAsia"/>
        </w:rPr>
        <w:t>使用教學</w:t>
      </w:r>
    </w:p>
    <w:p w14:paraId="551CFCC9" w14:textId="6FB78522" w:rsidR="00E731D0" w:rsidRDefault="00B553D9" w:rsidP="009118DC">
      <w:hyperlink r:id="rId212" w:history="1">
        <w:r w:rsidR="006E5FE5" w:rsidRPr="00BC1CC6">
          <w:rPr>
            <w:rStyle w:val="aa"/>
          </w:rPr>
          <w:t>https://www.oxxostudio.tw/articles/201908/js-fetch.html</w:t>
        </w:r>
      </w:hyperlink>
    </w:p>
    <w:p w14:paraId="16FCCFCF" w14:textId="6402BCA3" w:rsidR="006E5FE5" w:rsidRDefault="006E5FE5" w:rsidP="009118DC">
      <w:r>
        <w:t xml:space="preserve">[2] </w:t>
      </w:r>
      <w:r w:rsidRPr="006E5FE5">
        <w:t>Bootstrap · The most popular HTML, CSS, and JS library in the world.</w:t>
      </w:r>
    </w:p>
    <w:p w14:paraId="4F790307" w14:textId="3B7EC1EB" w:rsidR="006E5FE5" w:rsidRDefault="00B553D9" w:rsidP="009118DC">
      <w:hyperlink r:id="rId213" w:history="1">
        <w:r w:rsidR="006E5FE5" w:rsidRPr="00BC1CC6">
          <w:rPr>
            <w:rStyle w:val="aa"/>
          </w:rPr>
          <w:t>https://getbootstrap.com/</w:t>
        </w:r>
      </w:hyperlink>
    </w:p>
    <w:p w14:paraId="649AD8F3" w14:textId="77777777" w:rsidR="00E731D0" w:rsidRDefault="00E731D0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0454F632" w14:textId="77777777" w:rsidTr="009118DC">
        <w:tc>
          <w:tcPr>
            <w:tcW w:w="8296" w:type="dxa"/>
          </w:tcPr>
          <w:p w14:paraId="7E0797BC" w14:textId="058520A1" w:rsidR="009118DC" w:rsidRDefault="009118DC" w:rsidP="009118DC">
            <w:r>
              <w:rPr>
                <w:rFonts w:hint="eastAsia"/>
              </w:rPr>
              <w:t>a</w:t>
            </w:r>
            <w:r>
              <w:t>pp.py</w:t>
            </w:r>
          </w:p>
        </w:tc>
      </w:tr>
      <w:tr w:rsidR="009118DC" w14:paraId="1A1763A2" w14:textId="77777777" w:rsidTr="009118DC">
        <w:tc>
          <w:tcPr>
            <w:tcW w:w="8296" w:type="dxa"/>
          </w:tcPr>
          <w:p w14:paraId="6F99AF6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75EAE1C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,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request</w:t>
            </w:r>
          </w:p>
          <w:p w14:paraId="4EE5582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4F73B28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49591A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1901A9F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6FE2D4C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C08D06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92F9C4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28AB3FF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E28089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0DD6EBB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69EDBD6B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088A8A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5BA24D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0125469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E11148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04C349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Flask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468A4BC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 = Flask(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289D50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CBE4F2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樣版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'''</w:t>
            </w:r>
          </w:p>
          <w:p w14:paraId="6BF03ED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套用網頁樣版</w:t>
            </w:r>
          </w:p>
          <w:p w14:paraId="7AA6F77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726FC5A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ndex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4FF620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ndex.html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4607AD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4554AD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Web API '''</w:t>
            </w:r>
          </w:p>
          <w:p w14:paraId="672517E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inestickers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15131E8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LineStickers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19864B6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500770A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失敗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4879A66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7DF0F72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045C50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2FA4196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"</w:t>
            </w:r>
          </w:p>
          <w:p w14:paraId="45701E7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94CEFE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79D423F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07033B2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9118DC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20075C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6B3E2E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results =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E14C94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3E7A915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新增屬性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results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將查詢結果送回前端頁面</w:t>
            </w:r>
          </w:p>
          <w:p w14:paraId="7F25B92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653DCAA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成功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0E93C09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results</w:t>
            </w:r>
          </w:p>
          <w:p w14:paraId="554FE72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563808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結果為空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0546D88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9EE1F2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0F2D8F5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1E06EE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A0B17D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169D717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311783A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E2377AF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61B36DBB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B85943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0E93264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E2FF25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06FF1A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71977B6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B65D41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debug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6C856C1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run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.0.0.0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or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5000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A75890C" w14:textId="77777777" w:rsidR="009118DC" w:rsidRPr="009118DC" w:rsidRDefault="009118DC" w:rsidP="009118DC"/>
        </w:tc>
      </w:tr>
    </w:tbl>
    <w:p w14:paraId="1556EEC5" w14:textId="77777777" w:rsidR="009118DC" w:rsidRDefault="009118DC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591C8B64" w14:textId="77777777" w:rsidTr="009118DC">
        <w:tc>
          <w:tcPr>
            <w:tcW w:w="8296" w:type="dxa"/>
          </w:tcPr>
          <w:p w14:paraId="729855B2" w14:textId="735EBE25" w:rsidR="009118DC" w:rsidRDefault="009118DC" w:rsidP="00A54965">
            <w:r>
              <w:rPr>
                <w:rFonts w:hint="eastAsia"/>
              </w:rPr>
              <w:t>t</w:t>
            </w:r>
            <w:r>
              <w:t>emplates/index.html</w:t>
            </w:r>
          </w:p>
        </w:tc>
      </w:tr>
      <w:tr w:rsidR="009118DC" w14:paraId="5990EF87" w14:textId="77777777" w:rsidTr="009118DC">
        <w:tc>
          <w:tcPr>
            <w:tcW w:w="8296" w:type="dxa"/>
          </w:tcPr>
          <w:p w14:paraId="59EC2CF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ml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5486D9A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tml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lang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54598DA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A9CF8C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01608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harse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UTF-8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26E0301F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X-UA-Compatible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IE=edge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1A2E76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nam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viewport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193777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title&gt;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159DF8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SS only --&gt;</w:t>
            </w:r>
          </w:p>
          <w:p w14:paraId="1FE1FDB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link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css/bootstrap.min.cs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rel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tylesheet"</w:t>
            </w:r>
          </w:p>
          <w:p w14:paraId="3BCE1E4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+0n0xVW2eSR5OomGNYDnhzAbDsOXxcvSN1TPprVMTNDbiYZCxYbOOl7+AMvyTG2x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D6C85B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52F4A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481956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4D29F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D4FE69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ntainer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3D4ECE8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135510EB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er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flex-wrap justify-content-center py-3 mb-4 border-bottom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4176C9F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a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/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align-items-center mb-3 mb-md-0 me-md-auto text-dark text-decoration-none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52F8E6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i me-2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width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40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eigh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32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C76042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u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xlink:href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#bootstrap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use&gt;</w:t>
            </w:r>
          </w:p>
          <w:p w14:paraId="268AB2C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31FA196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pa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s-4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pan&gt;</w:t>
            </w:r>
          </w:p>
          <w:p w14:paraId="62AD170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a&gt;</w:t>
            </w:r>
          </w:p>
          <w:p w14:paraId="255836A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utt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utton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tn btn-primary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query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取得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434EAA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er&gt;</w:t>
            </w:r>
          </w:p>
          <w:p w14:paraId="3D1BB20F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6A8AC0AA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esult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 row-cols-1 row-cols-sm-2 row-cols-md-3 g-1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請按下「取得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」按鈕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680E241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018B09CE" w14:textId="77777777" w:rsidR="009118DC" w:rsidRPr="009118DC" w:rsidRDefault="009118DC" w:rsidP="009118DC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E03E4F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avaScript Bundle with Popper --&gt;</w:t>
            </w:r>
          </w:p>
          <w:p w14:paraId="0673123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src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js/bootstrap.bundle.min.js"</w:t>
            </w:r>
          </w:p>
          <w:p w14:paraId="078DFE4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gtEjrD/SeCtmISkJkNUaaKMoLD0//ElJ19smozuHV6z3Iehds+3Ulb9Bn9Plx0x4"</w:t>
            </w:r>
          </w:p>
          <w:p w14:paraId="6D5FC14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0D86AD7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2B88A3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--&gt;</w:t>
            </w:r>
          </w:p>
          <w:p w14:paraId="7C9B225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682477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放置查詢結果的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iv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2EFB9BF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iv#result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059BD58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65BAB1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按鈕事件</w:t>
            </w:r>
          </w:p>
          <w:p w14:paraId="45BF14F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query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query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E93A3B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query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10FB88FB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inestickers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</w:p>
          <w:p w14:paraId="1CC2CA3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GET"</w:t>
            </w:r>
          </w:p>
          <w:p w14:paraId="77D39EC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0C8018F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294B2E6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4440CBE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04DA977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0F1551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555A61A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若是回傳結果為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True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則將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results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屬性的內容呈現在網路上</w:t>
            </w:r>
          </w:p>
          <w:p w14:paraId="0760CE5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27D77E9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`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1207B8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o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</w:p>
          <w:p w14:paraId="262F38D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&lt;div class="col"&gt;</w:t>
            </w:r>
          </w:p>
          <w:p w14:paraId="7CA376C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&lt;div class="card shadow-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sm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"&gt;</w:t>
            </w:r>
          </w:p>
          <w:p w14:paraId="26117E4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&lt;img class="bd-placeholder-img card-img-top" src="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${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w w:val="80"/>
                <w:kern w:val="0"/>
                <w:sz w:val="16"/>
                <w:szCs w:val="16"/>
              </w:rPr>
              <w:t>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'img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]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}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"&gt;</w:t>
            </w:r>
          </w:p>
          <w:p w14:paraId="082526C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&lt;div class="card-body"&gt;</w:t>
            </w:r>
          </w:p>
          <w:p w14:paraId="144C9B3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&lt;p class="card-text"&gt;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${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w w:val="80"/>
                <w:kern w:val="0"/>
                <w:sz w:val="16"/>
                <w:szCs w:val="16"/>
              </w:rPr>
              <w:t>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'title'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]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}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&lt;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/p&gt;</w:t>
            </w:r>
          </w:p>
          <w:p w14:paraId="59EB9CC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&lt;div class="d-flex justify-content-between align-items-center"&gt;</w:t>
            </w:r>
          </w:p>
          <w:p w14:paraId="3EE9FAD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    &lt;div class="btn-group"&gt;</w:t>
            </w:r>
          </w:p>
          <w:p w14:paraId="3149230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        &lt;a class="btn btn-sm btn-outline-secondary" href="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${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w w:val="80"/>
                <w:kern w:val="0"/>
                <w:sz w:val="16"/>
                <w:szCs w:val="16"/>
              </w:rPr>
              <w:t>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'link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]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}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" target="_blank"&gt;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觀看影片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&lt;/a&gt;</w:t>
            </w:r>
          </w:p>
          <w:p w14:paraId="5DD1DFB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    &lt;/div&gt;</w:t>
            </w:r>
          </w:p>
          <w:p w14:paraId="577F77D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lastRenderedPageBreak/>
              <w:t>                                                &lt;small class="text-muted"&gt;?? mins&lt;/small&gt;</w:t>
            </w:r>
          </w:p>
          <w:p w14:paraId="50248A0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&lt;/div&gt;</w:t>
            </w:r>
          </w:p>
          <w:p w14:paraId="24D121F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&lt;/div&gt;</w:t>
            </w:r>
          </w:p>
          <w:p w14:paraId="0610C34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&lt;/div&gt;</w:t>
            </w:r>
          </w:p>
          <w:p w14:paraId="4C1FECE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&lt;/div&gt;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FD14F8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1BE4216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E1DA3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呈現查詢結果</w:t>
            </w:r>
          </w:p>
          <w:p w14:paraId="087D1E2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42F9FA5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0B06668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0F97167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46990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596925F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1E243B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4C3B7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920D5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917670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tml&gt;</w:t>
            </w:r>
          </w:p>
          <w:p w14:paraId="371C73BD" w14:textId="77777777" w:rsidR="009118DC" w:rsidRDefault="009118DC" w:rsidP="00A54965"/>
        </w:tc>
      </w:tr>
    </w:tbl>
    <w:p w14:paraId="0EB0F53B" w14:textId="35BC829F" w:rsidR="004D459F" w:rsidRDefault="004D459F" w:rsidP="00A54965"/>
    <w:p w14:paraId="1BEBCB5B" w14:textId="7C972701" w:rsidR="004D459F" w:rsidRDefault="00CF697D" w:rsidP="00CF697D">
      <w:pPr>
        <w:pStyle w:val="1"/>
      </w:pPr>
      <w:bookmarkStart w:id="19" w:name="_Toc72354464"/>
      <w:r>
        <w:rPr>
          <w:rFonts w:hint="eastAsia"/>
        </w:rPr>
        <w:t>作業</w:t>
      </w:r>
      <w:bookmarkEnd w:id="19"/>
    </w:p>
    <w:p w14:paraId="6A558A20" w14:textId="347294A9" w:rsidR="009103EB" w:rsidRDefault="00512A75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尋找喜歡的議題，</w:t>
      </w:r>
      <w:r w:rsidR="00BD6047">
        <w:rPr>
          <w:rFonts w:hint="eastAsia"/>
        </w:rPr>
        <w:t>選擇</w:t>
      </w:r>
      <w:r w:rsidR="00BD6047" w:rsidRPr="009103EB">
        <w:rPr>
          <w:rFonts w:hint="eastAsia"/>
          <w:color w:val="auto"/>
        </w:rPr>
        <w:t>一個網站或網頁</w:t>
      </w:r>
      <w:r w:rsidR="00BD6047">
        <w:rPr>
          <w:rFonts w:hint="eastAsia"/>
        </w:rPr>
        <w:t>，</w:t>
      </w:r>
      <w:r>
        <w:rPr>
          <w:rFonts w:hint="eastAsia"/>
        </w:rPr>
        <w:t>透過上課講過的技術，</w:t>
      </w:r>
      <w:r w:rsidR="00BD6047">
        <w:rPr>
          <w:rFonts w:hint="eastAsia"/>
        </w:rPr>
        <w:t>取得</w:t>
      </w:r>
      <w:r w:rsidR="001E7F3D" w:rsidRPr="009103EB">
        <w:rPr>
          <w:rFonts w:hint="eastAsia"/>
          <w:color w:val="FF0000"/>
        </w:rPr>
        <w:t>結構性</w:t>
      </w:r>
      <w:r w:rsidR="001E7F3D">
        <w:rPr>
          <w:rFonts w:hint="eastAsia"/>
        </w:rPr>
        <w:t>的資料</w:t>
      </w:r>
      <w:r w:rsidR="009103EB">
        <w:rPr>
          <w:rFonts w:hint="eastAsia"/>
        </w:rPr>
        <w:t>。</w:t>
      </w:r>
    </w:p>
    <w:p w14:paraId="34DF3A5E" w14:textId="0FA3633B" w:rsidR="00BD6047" w:rsidRDefault="00EF5421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動建立資料庫</w:t>
      </w:r>
      <w:r w:rsidRPr="009103EB">
        <w:rPr>
          <w:rFonts w:hint="eastAsia"/>
          <w:color w:val="FF0000"/>
        </w:rPr>
        <w:t>h</w:t>
      </w:r>
      <w:r w:rsidRPr="009103EB">
        <w:rPr>
          <w:color w:val="FF0000"/>
        </w:rPr>
        <w:t>omework</w:t>
      </w:r>
      <w:r>
        <w:rPr>
          <w:rFonts w:hint="eastAsia"/>
        </w:rPr>
        <w:t>，</w:t>
      </w:r>
      <w:r w:rsidR="00034C9E">
        <w:rPr>
          <w:rFonts w:hint="eastAsia"/>
        </w:rPr>
        <w:t>字元</w:t>
      </w:r>
      <w:r w:rsidR="009103EB">
        <w:rPr>
          <w:rFonts w:hint="eastAsia"/>
        </w:rPr>
        <w:t>編碼為</w:t>
      </w:r>
      <w:r w:rsidR="009103EB" w:rsidRPr="00512A75">
        <w:rPr>
          <w:rFonts w:hint="eastAsia"/>
          <w:color w:val="FF0000"/>
        </w:rPr>
        <w:t>u</w:t>
      </w:r>
      <w:r w:rsidR="009103EB" w:rsidRPr="00512A75">
        <w:rPr>
          <w:color w:val="FF0000"/>
        </w:rPr>
        <w:t>tf8mb4</w:t>
      </w:r>
      <w:r w:rsidR="009103EB">
        <w:rPr>
          <w:rFonts w:hint="eastAsia"/>
        </w:rPr>
        <w:t>，排序規則為</w:t>
      </w:r>
      <w:r w:rsidR="009103EB" w:rsidRPr="009103EB">
        <w:rPr>
          <w:rFonts w:hint="eastAsia"/>
          <w:color w:val="FF0000"/>
        </w:rPr>
        <w:t>u</w:t>
      </w:r>
      <w:r w:rsidR="009103EB" w:rsidRPr="009103EB">
        <w:rPr>
          <w:color w:val="FF0000"/>
        </w:rPr>
        <w:t>tf8mb4_unicode_ci</w:t>
      </w:r>
      <w:r w:rsidR="009103EB">
        <w:rPr>
          <w:rFonts w:hint="eastAsia"/>
        </w:rPr>
        <w:t>。</w:t>
      </w:r>
    </w:p>
    <w:p w14:paraId="72659015" w14:textId="2FE98389" w:rsidR="00BD6047" w:rsidRDefault="009103EB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訂資料表，名稱自取，</w:t>
      </w:r>
      <w:r w:rsidR="0091455B">
        <w:rPr>
          <w:rFonts w:hint="eastAsia"/>
        </w:rPr>
        <w:t>至少需要</w:t>
      </w:r>
      <w:r w:rsidR="0091455B">
        <w:rPr>
          <w:rFonts w:hint="eastAsia"/>
        </w:rPr>
        <w:t xml:space="preserve"> </w:t>
      </w:r>
      <w:r w:rsidR="0091455B" w:rsidRPr="00F42F1F">
        <w:rPr>
          <w:color w:val="FF0000"/>
        </w:rPr>
        <w:t>id</w:t>
      </w:r>
      <w:r w:rsidR="0091455B">
        <w:rPr>
          <w:rFonts w:hint="eastAsia"/>
        </w:rPr>
        <w:t>、</w:t>
      </w:r>
      <w:r w:rsidR="0091455B" w:rsidRPr="00F42F1F">
        <w:rPr>
          <w:color w:val="FF0000"/>
        </w:rPr>
        <w:t>created_at</w:t>
      </w:r>
      <w:r w:rsidR="0091455B">
        <w:rPr>
          <w:rFonts w:hint="eastAsia"/>
        </w:rPr>
        <w:t>、</w:t>
      </w:r>
      <w:r w:rsidR="0091455B" w:rsidRPr="00F42F1F">
        <w:rPr>
          <w:rFonts w:hint="eastAsia"/>
          <w:color w:val="FF0000"/>
        </w:rPr>
        <w:t>u</w:t>
      </w:r>
      <w:r w:rsidR="0091455B" w:rsidRPr="00F42F1F">
        <w:rPr>
          <w:color w:val="FF0000"/>
        </w:rPr>
        <w:t>pdated_at</w:t>
      </w:r>
      <w:r w:rsidR="0091455B">
        <w:rPr>
          <w:rFonts w:hint="eastAsia"/>
        </w:rPr>
        <w:t>欄位。</w:t>
      </w:r>
      <w:r w:rsidR="00F42F1F">
        <w:t>id</w:t>
      </w:r>
      <w:r w:rsidR="00F42F1F">
        <w:rPr>
          <w:rFonts w:hint="eastAsia"/>
        </w:rPr>
        <w:t>可以是自動編號（</w:t>
      </w:r>
      <w:r w:rsidR="00F42F1F">
        <w:t>autoincrement</w:t>
      </w:r>
      <w:r w:rsidR="00F42F1F">
        <w:rPr>
          <w:rFonts w:hint="eastAsia"/>
        </w:rPr>
        <w:t>），或是自行程式寫入。</w:t>
      </w:r>
    </w:p>
    <w:p w14:paraId="5862CCA0" w14:textId="52CF3C0C" w:rsidR="0086084F" w:rsidRPr="00BD6047" w:rsidRDefault="0086084F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整合</w:t>
      </w:r>
      <w:r>
        <w:rPr>
          <w:rFonts w:hint="eastAsia"/>
        </w:rPr>
        <w:t xml:space="preserve"> </w:t>
      </w:r>
      <w:r>
        <w:t xml:space="preserve">Flask </w:t>
      </w:r>
      <w:r>
        <w:rPr>
          <w:rFonts w:hint="eastAsia"/>
        </w:rPr>
        <w:t>以及過去學習過的</w:t>
      </w:r>
      <w:r>
        <w:rPr>
          <w:rFonts w:hint="eastAsia"/>
        </w:rPr>
        <w:t xml:space="preserve"> </w:t>
      </w:r>
      <w:r>
        <w:t>HTML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SS</w:t>
      </w:r>
      <w:r>
        <w:rPr>
          <w:rFonts w:hint="eastAsia"/>
        </w:rPr>
        <w:t>技術，或是其它網頁排版框架（例如</w:t>
      </w:r>
      <w:r>
        <w:t>bootstrap</w:t>
      </w:r>
      <w:r>
        <w:rPr>
          <w:rFonts w:hint="eastAsia"/>
        </w:rPr>
        <w:t>），</w:t>
      </w:r>
      <w:r w:rsidR="00DC49C3">
        <w:rPr>
          <w:rFonts w:hint="eastAsia"/>
        </w:rPr>
        <w:t>透過網頁元素的事件監聽功能，於</w:t>
      </w:r>
      <w:r w:rsidR="0072457E">
        <w:rPr>
          <w:rFonts w:hint="eastAsia"/>
        </w:rPr>
        <w:t>事件</w:t>
      </w:r>
      <w:r w:rsidR="00DC49C3">
        <w:rPr>
          <w:rFonts w:hint="eastAsia"/>
        </w:rPr>
        <w:t>觸發後，</w:t>
      </w:r>
      <w:r>
        <w:rPr>
          <w:rFonts w:hint="eastAsia"/>
        </w:rPr>
        <w:t>將資料庫的內容呈現在網頁上。</w:t>
      </w:r>
    </w:p>
    <w:sectPr w:rsidR="0086084F" w:rsidRPr="00BD6047" w:rsidSect="004E60D9">
      <w:footerReference w:type="default" r:id="rId214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CD6E3" w14:textId="77777777" w:rsidR="00B553D9" w:rsidRDefault="00B553D9" w:rsidP="00C605C9">
      <w:r>
        <w:separator/>
      </w:r>
    </w:p>
  </w:endnote>
  <w:endnote w:type="continuationSeparator" w:id="0">
    <w:p w14:paraId="6219EED7" w14:textId="77777777" w:rsidR="00B553D9" w:rsidRDefault="00B553D9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5232E3" w:rsidRDefault="005232E3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1103BD" w14:textId="77777777" w:rsidR="00B553D9" w:rsidRDefault="00B553D9" w:rsidP="00C605C9">
      <w:r>
        <w:separator/>
      </w:r>
    </w:p>
  </w:footnote>
  <w:footnote w:type="continuationSeparator" w:id="0">
    <w:p w14:paraId="29629251" w14:textId="77777777" w:rsidR="00B553D9" w:rsidRDefault="00B553D9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5232E3" w:rsidRPr="00853FA7" w14:paraId="7B9E4EC9" w14:textId="77777777" w:rsidTr="00DC78EE">
      <w:tc>
        <w:tcPr>
          <w:tcW w:w="2765" w:type="dxa"/>
        </w:tcPr>
        <w:p w14:paraId="41CBCB6D" w14:textId="77777777" w:rsidR="005232E3" w:rsidRPr="00853FA7" w:rsidRDefault="005232E3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5232E3" w:rsidRPr="00853FA7" w:rsidRDefault="005232E3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5232E3" w:rsidRPr="00853FA7" w:rsidRDefault="005232E3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5232E3" w:rsidRPr="00853FA7" w:rsidRDefault="005232E3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9E17DBB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1"/>
  </w:num>
  <w:num w:numId="4">
    <w:abstractNumId w:val="0"/>
  </w:num>
  <w:num w:numId="5">
    <w:abstractNumId w:val="13"/>
  </w:num>
  <w:num w:numId="6">
    <w:abstractNumId w:val="16"/>
  </w:num>
  <w:num w:numId="7">
    <w:abstractNumId w:val="4"/>
  </w:num>
  <w:num w:numId="8">
    <w:abstractNumId w:val="14"/>
  </w:num>
  <w:num w:numId="9">
    <w:abstractNumId w:val="6"/>
  </w:num>
  <w:num w:numId="10">
    <w:abstractNumId w:val="19"/>
  </w:num>
  <w:num w:numId="11">
    <w:abstractNumId w:val="3"/>
  </w:num>
  <w:num w:numId="12">
    <w:abstractNumId w:val="10"/>
  </w:num>
  <w:num w:numId="13">
    <w:abstractNumId w:val="1"/>
  </w:num>
  <w:num w:numId="14">
    <w:abstractNumId w:val="9"/>
  </w:num>
  <w:num w:numId="15">
    <w:abstractNumId w:val="17"/>
  </w:num>
  <w:num w:numId="16">
    <w:abstractNumId w:val="22"/>
  </w:num>
  <w:num w:numId="17">
    <w:abstractNumId w:val="12"/>
  </w:num>
  <w:num w:numId="18">
    <w:abstractNumId w:val="11"/>
  </w:num>
  <w:num w:numId="19">
    <w:abstractNumId w:val="18"/>
  </w:num>
  <w:num w:numId="20">
    <w:abstractNumId w:val="7"/>
  </w:num>
  <w:num w:numId="21">
    <w:abstractNumId w:val="24"/>
  </w:num>
  <w:num w:numId="22">
    <w:abstractNumId w:val="8"/>
  </w:num>
  <w:num w:numId="23">
    <w:abstractNumId w:val="20"/>
  </w:num>
  <w:num w:numId="24">
    <w:abstractNumId w:val="25"/>
  </w:num>
  <w:num w:numId="25">
    <w:abstractNumId w:val="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NqoFADdmvkQtAAAA"/>
  </w:docVars>
  <w:rsids>
    <w:rsidRoot w:val="00DC78EE"/>
    <w:rsid w:val="0000162C"/>
    <w:rsid w:val="000017E5"/>
    <w:rsid w:val="00001CCD"/>
    <w:rsid w:val="00003FC6"/>
    <w:rsid w:val="00004BA2"/>
    <w:rsid w:val="0001342D"/>
    <w:rsid w:val="0001632B"/>
    <w:rsid w:val="0001718A"/>
    <w:rsid w:val="00020929"/>
    <w:rsid w:val="00020E96"/>
    <w:rsid w:val="00024933"/>
    <w:rsid w:val="00024DE4"/>
    <w:rsid w:val="000254BA"/>
    <w:rsid w:val="000309E5"/>
    <w:rsid w:val="0003129C"/>
    <w:rsid w:val="000314C4"/>
    <w:rsid w:val="00031EE2"/>
    <w:rsid w:val="00032E4F"/>
    <w:rsid w:val="00034C9E"/>
    <w:rsid w:val="00035D58"/>
    <w:rsid w:val="000372D5"/>
    <w:rsid w:val="00040224"/>
    <w:rsid w:val="000431EB"/>
    <w:rsid w:val="000442B9"/>
    <w:rsid w:val="000446B8"/>
    <w:rsid w:val="00050D3B"/>
    <w:rsid w:val="0005355D"/>
    <w:rsid w:val="00054510"/>
    <w:rsid w:val="000579BF"/>
    <w:rsid w:val="00057E0D"/>
    <w:rsid w:val="000600C3"/>
    <w:rsid w:val="00064360"/>
    <w:rsid w:val="00067F48"/>
    <w:rsid w:val="00070580"/>
    <w:rsid w:val="00072A3C"/>
    <w:rsid w:val="00073AD3"/>
    <w:rsid w:val="0007731F"/>
    <w:rsid w:val="000833F4"/>
    <w:rsid w:val="00083C45"/>
    <w:rsid w:val="00086CF8"/>
    <w:rsid w:val="000965B6"/>
    <w:rsid w:val="00096DA0"/>
    <w:rsid w:val="00096E05"/>
    <w:rsid w:val="000A0EA6"/>
    <w:rsid w:val="000A2F6F"/>
    <w:rsid w:val="000A4818"/>
    <w:rsid w:val="000A51AF"/>
    <w:rsid w:val="000A6F90"/>
    <w:rsid w:val="000A7BAE"/>
    <w:rsid w:val="000B03EC"/>
    <w:rsid w:val="000B07B9"/>
    <w:rsid w:val="000B234B"/>
    <w:rsid w:val="000B2DFC"/>
    <w:rsid w:val="000C00B8"/>
    <w:rsid w:val="000C4DB6"/>
    <w:rsid w:val="000C62F7"/>
    <w:rsid w:val="000C679B"/>
    <w:rsid w:val="000E195A"/>
    <w:rsid w:val="000E3337"/>
    <w:rsid w:val="000E35C2"/>
    <w:rsid w:val="000E39A0"/>
    <w:rsid w:val="000E3A1E"/>
    <w:rsid w:val="000E4C77"/>
    <w:rsid w:val="000F060D"/>
    <w:rsid w:val="000F333E"/>
    <w:rsid w:val="000F3730"/>
    <w:rsid w:val="000F42F9"/>
    <w:rsid w:val="000F6192"/>
    <w:rsid w:val="000F658E"/>
    <w:rsid w:val="000F7B03"/>
    <w:rsid w:val="00100A3E"/>
    <w:rsid w:val="00100BDF"/>
    <w:rsid w:val="00101327"/>
    <w:rsid w:val="00102651"/>
    <w:rsid w:val="00106A14"/>
    <w:rsid w:val="001076CF"/>
    <w:rsid w:val="00107BE8"/>
    <w:rsid w:val="00110DF9"/>
    <w:rsid w:val="00110F8E"/>
    <w:rsid w:val="0011159F"/>
    <w:rsid w:val="00111FE8"/>
    <w:rsid w:val="00112EFB"/>
    <w:rsid w:val="001156EA"/>
    <w:rsid w:val="00116671"/>
    <w:rsid w:val="00116B2C"/>
    <w:rsid w:val="00117987"/>
    <w:rsid w:val="001231A4"/>
    <w:rsid w:val="00123E0D"/>
    <w:rsid w:val="0012591F"/>
    <w:rsid w:val="0012642A"/>
    <w:rsid w:val="00126D78"/>
    <w:rsid w:val="001305E9"/>
    <w:rsid w:val="0013125A"/>
    <w:rsid w:val="00131A28"/>
    <w:rsid w:val="00131E9F"/>
    <w:rsid w:val="00133FED"/>
    <w:rsid w:val="0013552F"/>
    <w:rsid w:val="00135940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31C0"/>
    <w:rsid w:val="00174654"/>
    <w:rsid w:val="0018089D"/>
    <w:rsid w:val="00182BA9"/>
    <w:rsid w:val="00182D01"/>
    <w:rsid w:val="00187714"/>
    <w:rsid w:val="00190E83"/>
    <w:rsid w:val="00192635"/>
    <w:rsid w:val="00197F80"/>
    <w:rsid w:val="001A0F7F"/>
    <w:rsid w:val="001A19BD"/>
    <w:rsid w:val="001A2EE3"/>
    <w:rsid w:val="001A5D47"/>
    <w:rsid w:val="001A5FC6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625D"/>
    <w:rsid w:val="001E18DC"/>
    <w:rsid w:val="001E30FF"/>
    <w:rsid w:val="001E3D7B"/>
    <w:rsid w:val="001E5070"/>
    <w:rsid w:val="001E5620"/>
    <w:rsid w:val="001E661F"/>
    <w:rsid w:val="001E77D5"/>
    <w:rsid w:val="001E7F3D"/>
    <w:rsid w:val="001F49B6"/>
    <w:rsid w:val="00200E35"/>
    <w:rsid w:val="0020177F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1611E"/>
    <w:rsid w:val="00217587"/>
    <w:rsid w:val="00220A5A"/>
    <w:rsid w:val="00223F18"/>
    <w:rsid w:val="00224A6D"/>
    <w:rsid w:val="002254D5"/>
    <w:rsid w:val="002266EC"/>
    <w:rsid w:val="00226D41"/>
    <w:rsid w:val="00232679"/>
    <w:rsid w:val="00232757"/>
    <w:rsid w:val="00236E80"/>
    <w:rsid w:val="00240555"/>
    <w:rsid w:val="00243935"/>
    <w:rsid w:val="00245CA6"/>
    <w:rsid w:val="00247E85"/>
    <w:rsid w:val="0025041F"/>
    <w:rsid w:val="00250BDD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4335"/>
    <w:rsid w:val="00264466"/>
    <w:rsid w:val="002652B5"/>
    <w:rsid w:val="00265667"/>
    <w:rsid w:val="002700F7"/>
    <w:rsid w:val="002709D4"/>
    <w:rsid w:val="00272065"/>
    <w:rsid w:val="00273711"/>
    <w:rsid w:val="00274D8F"/>
    <w:rsid w:val="0027686B"/>
    <w:rsid w:val="002768A2"/>
    <w:rsid w:val="002800C4"/>
    <w:rsid w:val="00280F92"/>
    <w:rsid w:val="00286A96"/>
    <w:rsid w:val="00290C1B"/>
    <w:rsid w:val="002943E8"/>
    <w:rsid w:val="0029731F"/>
    <w:rsid w:val="002A0E66"/>
    <w:rsid w:val="002A1181"/>
    <w:rsid w:val="002A4D37"/>
    <w:rsid w:val="002A5A43"/>
    <w:rsid w:val="002A78E7"/>
    <w:rsid w:val="002A7CE9"/>
    <w:rsid w:val="002B3CE2"/>
    <w:rsid w:val="002B4F04"/>
    <w:rsid w:val="002C0BEE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3C24"/>
    <w:rsid w:val="002D46C7"/>
    <w:rsid w:val="002D56CE"/>
    <w:rsid w:val="002D616E"/>
    <w:rsid w:val="002D79B2"/>
    <w:rsid w:val="002E0A08"/>
    <w:rsid w:val="002E139A"/>
    <w:rsid w:val="002E1895"/>
    <w:rsid w:val="002E28EA"/>
    <w:rsid w:val="002E5606"/>
    <w:rsid w:val="002E56F7"/>
    <w:rsid w:val="002E669A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5F78"/>
    <w:rsid w:val="00307AF1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15B1"/>
    <w:rsid w:val="00342187"/>
    <w:rsid w:val="0034237D"/>
    <w:rsid w:val="003425DC"/>
    <w:rsid w:val="0034569B"/>
    <w:rsid w:val="00345CEB"/>
    <w:rsid w:val="00347EEA"/>
    <w:rsid w:val="00350831"/>
    <w:rsid w:val="0035239E"/>
    <w:rsid w:val="003530ED"/>
    <w:rsid w:val="003554CB"/>
    <w:rsid w:val="00355713"/>
    <w:rsid w:val="00356557"/>
    <w:rsid w:val="00365BDD"/>
    <w:rsid w:val="003663B6"/>
    <w:rsid w:val="00371E3A"/>
    <w:rsid w:val="00382C3C"/>
    <w:rsid w:val="00384831"/>
    <w:rsid w:val="00390191"/>
    <w:rsid w:val="0039473E"/>
    <w:rsid w:val="00394CA5"/>
    <w:rsid w:val="003963F6"/>
    <w:rsid w:val="00397EB3"/>
    <w:rsid w:val="003A17A1"/>
    <w:rsid w:val="003A56BC"/>
    <w:rsid w:val="003B17E2"/>
    <w:rsid w:val="003B22CF"/>
    <w:rsid w:val="003B25C0"/>
    <w:rsid w:val="003B49AB"/>
    <w:rsid w:val="003B5C03"/>
    <w:rsid w:val="003B709D"/>
    <w:rsid w:val="003B7D3B"/>
    <w:rsid w:val="003C1103"/>
    <w:rsid w:val="003C503E"/>
    <w:rsid w:val="003C65B6"/>
    <w:rsid w:val="003D0155"/>
    <w:rsid w:val="003D1EC9"/>
    <w:rsid w:val="003D4E62"/>
    <w:rsid w:val="003D746F"/>
    <w:rsid w:val="003D7D36"/>
    <w:rsid w:val="003E19AE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4A05"/>
    <w:rsid w:val="00404A91"/>
    <w:rsid w:val="004068FE"/>
    <w:rsid w:val="00407285"/>
    <w:rsid w:val="004121E3"/>
    <w:rsid w:val="00420197"/>
    <w:rsid w:val="00420CEC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15C0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49E6"/>
    <w:rsid w:val="004559FD"/>
    <w:rsid w:val="00460F0D"/>
    <w:rsid w:val="004635F9"/>
    <w:rsid w:val="00464B9D"/>
    <w:rsid w:val="004657A3"/>
    <w:rsid w:val="00467323"/>
    <w:rsid w:val="00472720"/>
    <w:rsid w:val="00473D98"/>
    <w:rsid w:val="0047688D"/>
    <w:rsid w:val="00476945"/>
    <w:rsid w:val="00477E85"/>
    <w:rsid w:val="00481A5F"/>
    <w:rsid w:val="00481DCF"/>
    <w:rsid w:val="00484B2A"/>
    <w:rsid w:val="004857C2"/>
    <w:rsid w:val="00486382"/>
    <w:rsid w:val="00486805"/>
    <w:rsid w:val="00486940"/>
    <w:rsid w:val="00492441"/>
    <w:rsid w:val="00492D96"/>
    <w:rsid w:val="00494B3A"/>
    <w:rsid w:val="0049700F"/>
    <w:rsid w:val="004A23A5"/>
    <w:rsid w:val="004A2830"/>
    <w:rsid w:val="004A66DB"/>
    <w:rsid w:val="004B22F8"/>
    <w:rsid w:val="004B2807"/>
    <w:rsid w:val="004B28C2"/>
    <w:rsid w:val="004B2D6D"/>
    <w:rsid w:val="004B2E47"/>
    <w:rsid w:val="004B6AC4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C78E6"/>
    <w:rsid w:val="004D05F0"/>
    <w:rsid w:val="004D3F87"/>
    <w:rsid w:val="004D459F"/>
    <w:rsid w:val="004D4AEB"/>
    <w:rsid w:val="004D566A"/>
    <w:rsid w:val="004D5EEF"/>
    <w:rsid w:val="004D66DC"/>
    <w:rsid w:val="004D7A54"/>
    <w:rsid w:val="004E22D1"/>
    <w:rsid w:val="004E3BC1"/>
    <w:rsid w:val="004E5874"/>
    <w:rsid w:val="004E5D7A"/>
    <w:rsid w:val="004E6034"/>
    <w:rsid w:val="004E60D9"/>
    <w:rsid w:val="004F132D"/>
    <w:rsid w:val="004F31FD"/>
    <w:rsid w:val="004F3413"/>
    <w:rsid w:val="004F38A5"/>
    <w:rsid w:val="004F421F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A75"/>
    <w:rsid w:val="00512E9E"/>
    <w:rsid w:val="00516F18"/>
    <w:rsid w:val="005170B1"/>
    <w:rsid w:val="00517BE9"/>
    <w:rsid w:val="0052127F"/>
    <w:rsid w:val="00522050"/>
    <w:rsid w:val="005232E3"/>
    <w:rsid w:val="00523794"/>
    <w:rsid w:val="00525D66"/>
    <w:rsid w:val="005273EA"/>
    <w:rsid w:val="005277F1"/>
    <w:rsid w:val="00531E8F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237E"/>
    <w:rsid w:val="0056407F"/>
    <w:rsid w:val="00565158"/>
    <w:rsid w:val="00566181"/>
    <w:rsid w:val="00566D27"/>
    <w:rsid w:val="0056717B"/>
    <w:rsid w:val="005732E8"/>
    <w:rsid w:val="0057434E"/>
    <w:rsid w:val="005754E4"/>
    <w:rsid w:val="005838B3"/>
    <w:rsid w:val="00586114"/>
    <w:rsid w:val="00590239"/>
    <w:rsid w:val="005923C7"/>
    <w:rsid w:val="00595CE7"/>
    <w:rsid w:val="005961D5"/>
    <w:rsid w:val="00596594"/>
    <w:rsid w:val="00597DD6"/>
    <w:rsid w:val="005A002D"/>
    <w:rsid w:val="005A08E0"/>
    <w:rsid w:val="005A263F"/>
    <w:rsid w:val="005A273F"/>
    <w:rsid w:val="005A3A67"/>
    <w:rsid w:val="005A5C42"/>
    <w:rsid w:val="005A5CD6"/>
    <w:rsid w:val="005A6A18"/>
    <w:rsid w:val="005A7FB6"/>
    <w:rsid w:val="005B1D68"/>
    <w:rsid w:val="005B4486"/>
    <w:rsid w:val="005B5E9B"/>
    <w:rsid w:val="005B6588"/>
    <w:rsid w:val="005C219D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3EE0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3FB5"/>
    <w:rsid w:val="00634F1E"/>
    <w:rsid w:val="006363ED"/>
    <w:rsid w:val="006373CD"/>
    <w:rsid w:val="00645E8D"/>
    <w:rsid w:val="0064773E"/>
    <w:rsid w:val="00647DBC"/>
    <w:rsid w:val="0065054C"/>
    <w:rsid w:val="00651499"/>
    <w:rsid w:val="00653256"/>
    <w:rsid w:val="0065661D"/>
    <w:rsid w:val="00657CE9"/>
    <w:rsid w:val="00660A1A"/>
    <w:rsid w:val="00663F01"/>
    <w:rsid w:val="006643F3"/>
    <w:rsid w:val="00664F15"/>
    <w:rsid w:val="00666BEB"/>
    <w:rsid w:val="00672B57"/>
    <w:rsid w:val="00672B9D"/>
    <w:rsid w:val="00673175"/>
    <w:rsid w:val="00673BE4"/>
    <w:rsid w:val="006745E9"/>
    <w:rsid w:val="00674B71"/>
    <w:rsid w:val="006752FB"/>
    <w:rsid w:val="00676FAA"/>
    <w:rsid w:val="00680C6E"/>
    <w:rsid w:val="006811EF"/>
    <w:rsid w:val="00681E9F"/>
    <w:rsid w:val="006833FE"/>
    <w:rsid w:val="006842AF"/>
    <w:rsid w:val="00686D4A"/>
    <w:rsid w:val="006870D2"/>
    <w:rsid w:val="006911B0"/>
    <w:rsid w:val="0069168F"/>
    <w:rsid w:val="006933A1"/>
    <w:rsid w:val="00696E98"/>
    <w:rsid w:val="006A132A"/>
    <w:rsid w:val="006A33BF"/>
    <w:rsid w:val="006A3E58"/>
    <w:rsid w:val="006A41AA"/>
    <w:rsid w:val="006A41B5"/>
    <w:rsid w:val="006A4646"/>
    <w:rsid w:val="006A467B"/>
    <w:rsid w:val="006A721D"/>
    <w:rsid w:val="006A7BA4"/>
    <w:rsid w:val="006B35D0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D67CF"/>
    <w:rsid w:val="006E09A6"/>
    <w:rsid w:val="006E2AA7"/>
    <w:rsid w:val="006E3C49"/>
    <w:rsid w:val="006E45F5"/>
    <w:rsid w:val="006E4875"/>
    <w:rsid w:val="006E4E21"/>
    <w:rsid w:val="006E4F20"/>
    <w:rsid w:val="006E4FD2"/>
    <w:rsid w:val="006E5C97"/>
    <w:rsid w:val="006E5FE5"/>
    <w:rsid w:val="006E7687"/>
    <w:rsid w:val="006E7EAD"/>
    <w:rsid w:val="006F0D4C"/>
    <w:rsid w:val="006F3CCE"/>
    <w:rsid w:val="006F4725"/>
    <w:rsid w:val="006F5281"/>
    <w:rsid w:val="00703CB9"/>
    <w:rsid w:val="00703ED8"/>
    <w:rsid w:val="00705389"/>
    <w:rsid w:val="00710DF7"/>
    <w:rsid w:val="00712493"/>
    <w:rsid w:val="00713D09"/>
    <w:rsid w:val="00715246"/>
    <w:rsid w:val="0072251B"/>
    <w:rsid w:val="0072457E"/>
    <w:rsid w:val="0073179A"/>
    <w:rsid w:val="00734493"/>
    <w:rsid w:val="007418EA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609A0"/>
    <w:rsid w:val="00760CCE"/>
    <w:rsid w:val="007613DD"/>
    <w:rsid w:val="0076165F"/>
    <w:rsid w:val="00770162"/>
    <w:rsid w:val="00772C31"/>
    <w:rsid w:val="00772FC9"/>
    <w:rsid w:val="0077436D"/>
    <w:rsid w:val="00774EE6"/>
    <w:rsid w:val="00782746"/>
    <w:rsid w:val="007866E5"/>
    <w:rsid w:val="00787335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0AD7"/>
    <w:rsid w:val="00804AB9"/>
    <w:rsid w:val="008068D1"/>
    <w:rsid w:val="0080774A"/>
    <w:rsid w:val="008106A2"/>
    <w:rsid w:val="00810A65"/>
    <w:rsid w:val="00813C32"/>
    <w:rsid w:val="00817AA0"/>
    <w:rsid w:val="00820F63"/>
    <w:rsid w:val="00820FE1"/>
    <w:rsid w:val="0082429C"/>
    <w:rsid w:val="008243EF"/>
    <w:rsid w:val="0082510E"/>
    <w:rsid w:val="00826CB2"/>
    <w:rsid w:val="00832327"/>
    <w:rsid w:val="008347FE"/>
    <w:rsid w:val="0083616C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6084F"/>
    <w:rsid w:val="0087079E"/>
    <w:rsid w:val="00870E79"/>
    <w:rsid w:val="008740D9"/>
    <w:rsid w:val="00874555"/>
    <w:rsid w:val="00875670"/>
    <w:rsid w:val="0087797C"/>
    <w:rsid w:val="008809BA"/>
    <w:rsid w:val="00880F39"/>
    <w:rsid w:val="008821AF"/>
    <w:rsid w:val="008824C0"/>
    <w:rsid w:val="00890710"/>
    <w:rsid w:val="00891711"/>
    <w:rsid w:val="008926D8"/>
    <w:rsid w:val="00893905"/>
    <w:rsid w:val="00893BB0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2BE0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8F7181"/>
    <w:rsid w:val="00902923"/>
    <w:rsid w:val="00902F83"/>
    <w:rsid w:val="009039DE"/>
    <w:rsid w:val="00903FF8"/>
    <w:rsid w:val="00905818"/>
    <w:rsid w:val="009059B6"/>
    <w:rsid w:val="0090608C"/>
    <w:rsid w:val="00906CC2"/>
    <w:rsid w:val="009103EB"/>
    <w:rsid w:val="009104B0"/>
    <w:rsid w:val="009107EB"/>
    <w:rsid w:val="009118DC"/>
    <w:rsid w:val="00911DF0"/>
    <w:rsid w:val="0091455B"/>
    <w:rsid w:val="00917D48"/>
    <w:rsid w:val="009219C5"/>
    <w:rsid w:val="009245B6"/>
    <w:rsid w:val="0092469F"/>
    <w:rsid w:val="00926D3C"/>
    <w:rsid w:val="0093556E"/>
    <w:rsid w:val="00941485"/>
    <w:rsid w:val="0094195C"/>
    <w:rsid w:val="00941A3B"/>
    <w:rsid w:val="00945999"/>
    <w:rsid w:val="009474C7"/>
    <w:rsid w:val="00950B9F"/>
    <w:rsid w:val="0095149D"/>
    <w:rsid w:val="009517CF"/>
    <w:rsid w:val="00952CCA"/>
    <w:rsid w:val="00954198"/>
    <w:rsid w:val="0095587D"/>
    <w:rsid w:val="00956B41"/>
    <w:rsid w:val="009634C0"/>
    <w:rsid w:val="0096590C"/>
    <w:rsid w:val="00967D30"/>
    <w:rsid w:val="00970187"/>
    <w:rsid w:val="009709A6"/>
    <w:rsid w:val="00970AF5"/>
    <w:rsid w:val="00971FAA"/>
    <w:rsid w:val="00972B61"/>
    <w:rsid w:val="00974ACF"/>
    <w:rsid w:val="0097534F"/>
    <w:rsid w:val="00975D87"/>
    <w:rsid w:val="00977894"/>
    <w:rsid w:val="00981F57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2B72"/>
    <w:rsid w:val="009B4D8C"/>
    <w:rsid w:val="009B685D"/>
    <w:rsid w:val="009C0CC3"/>
    <w:rsid w:val="009C0E1E"/>
    <w:rsid w:val="009C0F50"/>
    <w:rsid w:val="009C2BB7"/>
    <w:rsid w:val="009C5AF5"/>
    <w:rsid w:val="009C6DC8"/>
    <w:rsid w:val="009D0552"/>
    <w:rsid w:val="009D0FDF"/>
    <w:rsid w:val="009D4A00"/>
    <w:rsid w:val="009D5795"/>
    <w:rsid w:val="009E0120"/>
    <w:rsid w:val="009E0429"/>
    <w:rsid w:val="009E1EB9"/>
    <w:rsid w:val="009E2A0C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509D"/>
    <w:rsid w:val="00A0667F"/>
    <w:rsid w:val="00A10A37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43F2"/>
    <w:rsid w:val="00A25345"/>
    <w:rsid w:val="00A26BFC"/>
    <w:rsid w:val="00A276F1"/>
    <w:rsid w:val="00A3211D"/>
    <w:rsid w:val="00A3251B"/>
    <w:rsid w:val="00A35191"/>
    <w:rsid w:val="00A3606B"/>
    <w:rsid w:val="00A36EF9"/>
    <w:rsid w:val="00A4291B"/>
    <w:rsid w:val="00A43618"/>
    <w:rsid w:val="00A44C1F"/>
    <w:rsid w:val="00A454F5"/>
    <w:rsid w:val="00A45576"/>
    <w:rsid w:val="00A4695A"/>
    <w:rsid w:val="00A469A9"/>
    <w:rsid w:val="00A507FE"/>
    <w:rsid w:val="00A511B8"/>
    <w:rsid w:val="00A54965"/>
    <w:rsid w:val="00A55096"/>
    <w:rsid w:val="00A5764D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4475"/>
    <w:rsid w:val="00A77B10"/>
    <w:rsid w:val="00A77BD8"/>
    <w:rsid w:val="00A83A25"/>
    <w:rsid w:val="00A8594D"/>
    <w:rsid w:val="00A85F56"/>
    <w:rsid w:val="00A91627"/>
    <w:rsid w:val="00A9262A"/>
    <w:rsid w:val="00A95354"/>
    <w:rsid w:val="00A97B72"/>
    <w:rsid w:val="00AA08BF"/>
    <w:rsid w:val="00AA1266"/>
    <w:rsid w:val="00AA1ACF"/>
    <w:rsid w:val="00AA2003"/>
    <w:rsid w:val="00AA72D5"/>
    <w:rsid w:val="00AB01DA"/>
    <w:rsid w:val="00AB1F9F"/>
    <w:rsid w:val="00AB3842"/>
    <w:rsid w:val="00AB3D2C"/>
    <w:rsid w:val="00AB56D4"/>
    <w:rsid w:val="00AB5CD3"/>
    <w:rsid w:val="00AB64B2"/>
    <w:rsid w:val="00AB6754"/>
    <w:rsid w:val="00AC0DA8"/>
    <w:rsid w:val="00AC2BFB"/>
    <w:rsid w:val="00AC3D8B"/>
    <w:rsid w:val="00AC5C99"/>
    <w:rsid w:val="00AD19A7"/>
    <w:rsid w:val="00AD3A65"/>
    <w:rsid w:val="00AD5C37"/>
    <w:rsid w:val="00AD6C88"/>
    <w:rsid w:val="00AD7AEF"/>
    <w:rsid w:val="00AE0121"/>
    <w:rsid w:val="00AE25D5"/>
    <w:rsid w:val="00AE3516"/>
    <w:rsid w:val="00AF0B9A"/>
    <w:rsid w:val="00AF2B02"/>
    <w:rsid w:val="00AF2F8B"/>
    <w:rsid w:val="00AF4ABD"/>
    <w:rsid w:val="00B0188C"/>
    <w:rsid w:val="00B025BE"/>
    <w:rsid w:val="00B0268B"/>
    <w:rsid w:val="00B02C26"/>
    <w:rsid w:val="00B0300F"/>
    <w:rsid w:val="00B041B2"/>
    <w:rsid w:val="00B04882"/>
    <w:rsid w:val="00B05045"/>
    <w:rsid w:val="00B0633C"/>
    <w:rsid w:val="00B101A6"/>
    <w:rsid w:val="00B10293"/>
    <w:rsid w:val="00B10FD9"/>
    <w:rsid w:val="00B12602"/>
    <w:rsid w:val="00B14CF0"/>
    <w:rsid w:val="00B1719D"/>
    <w:rsid w:val="00B2000C"/>
    <w:rsid w:val="00B20EED"/>
    <w:rsid w:val="00B2347E"/>
    <w:rsid w:val="00B2457A"/>
    <w:rsid w:val="00B27B5F"/>
    <w:rsid w:val="00B30A4A"/>
    <w:rsid w:val="00B33BB0"/>
    <w:rsid w:val="00B40445"/>
    <w:rsid w:val="00B42F4F"/>
    <w:rsid w:val="00B45304"/>
    <w:rsid w:val="00B45D55"/>
    <w:rsid w:val="00B46139"/>
    <w:rsid w:val="00B46840"/>
    <w:rsid w:val="00B468FD"/>
    <w:rsid w:val="00B4793E"/>
    <w:rsid w:val="00B50CDF"/>
    <w:rsid w:val="00B516C5"/>
    <w:rsid w:val="00B553D9"/>
    <w:rsid w:val="00B557D8"/>
    <w:rsid w:val="00B570AA"/>
    <w:rsid w:val="00B623F0"/>
    <w:rsid w:val="00B63892"/>
    <w:rsid w:val="00B642F1"/>
    <w:rsid w:val="00B64CB7"/>
    <w:rsid w:val="00B64E31"/>
    <w:rsid w:val="00B70823"/>
    <w:rsid w:val="00B71F80"/>
    <w:rsid w:val="00B72F4C"/>
    <w:rsid w:val="00B73431"/>
    <w:rsid w:val="00B736D8"/>
    <w:rsid w:val="00B756AD"/>
    <w:rsid w:val="00B778EE"/>
    <w:rsid w:val="00B80985"/>
    <w:rsid w:val="00B82932"/>
    <w:rsid w:val="00B87AF1"/>
    <w:rsid w:val="00B90411"/>
    <w:rsid w:val="00B915FF"/>
    <w:rsid w:val="00B93326"/>
    <w:rsid w:val="00B93BD1"/>
    <w:rsid w:val="00B940BD"/>
    <w:rsid w:val="00B94AD9"/>
    <w:rsid w:val="00B96136"/>
    <w:rsid w:val="00BA0E3C"/>
    <w:rsid w:val="00BB0DC4"/>
    <w:rsid w:val="00BB557D"/>
    <w:rsid w:val="00BC0985"/>
    <w:rsid w:val="00BC238D"/>
    <w:rsid w:val="00BC27A8"/>
    <w:rsid w:val="00BC3525"/>
    <w:rsid w:val="00BC368B"/>
    <w:rsid w:val="00BC785A"/>
    <w:rsid w:val="00BD2D0E"/>
    <w:rsid w:val="00BD39B4"/>
    <w:rsid w:val="00BD58C5"/>
    <w:rsid w:val="00BD5CA3"/>
    <w:rsid w:val="00BD6047"/>
    <w:rsid w:val="00BD6A23"/>
    <w:rsid w:val="00BD6B33"/>
    <w:rsid w:val="00BD7288"/>
    <w:rsid w:val="00BD7F14"/>
    <w:rsid w:val="00BE0A49"/>
    <w:rsid w:val="00BE223E"/>
    <w:rsid w:val="00BE4437"/>
    <w:rsid w:val="00BE5294"/>
    <w:rsid w:val="00BE7D49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3488F"/>
    <w:rsid w:val="00C37A38"/>
    <w:rsid w:val="00C4566B"/>
    <w:rsid w:val="00C45686"/>
    <w:rsid w:val="00C460A2"/>
    <w:rsid w:val="00C51832"/>
    <w:rsid w:val="00C526C6"/>
    <w:rsid w:val="00C52992"/>
    <w:rsid w:val="00C54BE1"/>
    <w:rsid w:val="00C561FC"/>
    <w:rsid w:val="00C605C9"/>
    <w:rsid w:val="00C62022"/>
    <w:rsid w:val="00C64009"/>
    <w:rsid w:val="00C64D69"/>
    <w:rsid w:val="00C66C28"/>
    <w:rsid w:val="00C67065"/>
    <w:rsid w:val="00C67FB2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24FC"/>
    <w:rsid w:val="00C93F60"/>
    <w:rsid w:val="00C9434C"/>
    <w:rsid w:val="00C9511C"/>
    <w:rsid w:val="00C97BB7"/>
    <w:rsid w:val="00C97C78"/>
    <w:rsid w:val="00C97F92"/>
    <w:rsid w:val="00CA2E02"/>
    <w:rsid w:val="00CA2E24"/>
    <w:rsid w:val="00CA348C"/>
    <w:rsid w:val="00CA5875"/>
    <w:rsid w:val="00CA5B4C"/>
    <w:rsid w:val="00CA6030"/>
    <w:rsid w:val="00CB1B31"/>
    <w:rsid w:val="00CB3793"/>
    <w:rsid w:val="00CB5AB8"/>
    <w:rsid w:val="00CB61D9"/>
    <w:rsid w:val="00CB7A80"/>
    <w:rsid w:val="00CC0316"/>
    <w:rsid w:val="00CC0CCE"/>
    <w:rsid w:val="00CC131A"/>
    <w:rsid w:val="00CC2204"/>
    <w:rsid w:val="00CC2E06"/>
    <w:rsid w:val="00CC6980"/>
    <w:rsid w:val="00CD1F0B"/>
    <w:rsid w:val="00CE22F3"/>
    <w:rsid w:val="00CE42E3"/>
    <w:rsid w:val="00CE725F"/>
    <w:rsid w:val="00CF0344"/>
    <w:rsid w:val="00CF0CC2"/>
    <w:rsid w:val="00CF25F9"/>
    <w:rsid w:val="00CF3BF5"/>
    <w:rsid w:val="00CF4F0E"/>
    <w:rsid w:val="00CF63A1"/>
    <w:rsid w:val="00CF697D"/>
    <w:rsid w:val="00D0247D"/>
    <w:rsid w:val="00D02F36"/>
    <w:rsid w:val="00D15338"/>
    <w:rsid w:val="00D17532"/>
    <w:rsid w:val="00D229A7"/>
    <w:rsid w:val="00D245FE"/>
    <w:rsid w:val="00D2627F"/>
    <w:rsid w:val="00D27F67"/>
    <w:rsid w:val="00D33676"/>
    <w:rsid w:val="00D34086"/>
    <w:rsid w:val="00D352AB"/>
    <w:rsid w:val="00D369E6"/>
    <w:rsid w:val="00D40C42"/>
    <w:rsid w:val="00D42CB7"/>
    <w:rsid w:val="00D467E8"/>
    <w:rsid w:val="00D46F4B"/>
    <w:rsid w:val="00D4705D"/>
    <w:rsid w:val="00D508F0"/>
    <w:rsid w:val="00D51663"/>
    <w:rsid w:val="00D51E48"/>
    <w:rsid w:val="00D530D5"/>
    <w:rsid w:val="00D55A41"/>
    <w:rsid w:val="00D55ACB"/>
    <w:rsid w:val="00D569C8"/>
    <w:rsid w:val="00D6243B"/>
    <w:rsid w:val="00D636FB"/>
    <w:rsid w:val="00D6556F"/>
    <w:rsid w:val="00D66473"/>
    <w:rsid w:val="00D67912"/>
    <w:rsid w:val="00D73EF4"/>
    <w:rsid w:val="00D75437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044D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0E15"/>
    <w:rsid w:val="00DC49C3"/>
    <w:rsid w:val="00DC78EE"/>
    <w:rsid w:val="00DD4D4D"/>
    <w:rsid w:val="00DD4D98"/>
    <w:rsid w:val="00DE0FD2"/>
    <w:rsid w:val="00DE29A3"/>
    <w:rsid w:val="00DE329B"/>
    <w:rsid w:val="00DE4905"/>
    <w:rsid w:val="00DE707D"/>
    <w:rsid w:val="00DE7B6F"/>
    <w:rsid w:val="00DF04D9"/>
    <w:rsid w:val="00DF3130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3451"/>
    <w:rsid w:val="00E3393C"/>
    <w:rsid w:val="00E36A45"/>
    <w:rsid w:val="00E3777C"/>
    <w:rsid w:val="00E40034"/>
    <w:rsid w:val="00E41A90"/>
    <w:rsid w:val="00E45522"/>
    <w:rsid w:val="00E456A7"/>
    <w:rsid w:val="00E4797B"/>
    <w:rsid w:val="00E5015F"/>
    <w:rsid w:val="00E527C6"/>
    <w:rsid w:val="00E54636"/>
    <w:rsid w:val="00E5714C"/>
    <w:rsid w:val="00E60FF8"/>
    <w:rsid w:val="00E61321"/>
    <w:rsid w:val="00E66A56"/>
    <w:rsid w:val="00E731D0"/>
    <w:rsid w:val="00E73338"/>
    <w:rsid w:val="00E73B1E"/>
    <w:rsid w:val="00E74227"/>
    <w:rsid w:val="00E77790"/>
    <w:rsid w:val="00E82191"/>
    <w:rsid w:val="00E85B64"/>
    <w:rsid w:val="00E866BC"/>
    <w:rsid w:val="00E92BFC"/>
    <w:rsid w:val="00E92EC4"/>
    <w:rsid w:val="00E931FA"/>
    <w:rsid w:val="00E9334F"/>
    <w:rsid w:val="00E963C5"/>
    <w:rsid w:val="00E96C86"/>
    <w:rsid w:val="00E9722C"/>
    <w:rsid w:val="00EA0824"/>
    <w:rsid w:val="00EA1C79"/>
    <w:rsid w:val="00EA64FA"/>
    <w:rsid w:val="00EB2E34"/>
    <w:rsid w:val="00EB6D92"/>
    <w:rsid w:val="00EC07EF"/>
    <w:rsid w:val="00EC0CCA"/>
    <w:rsid w:val="00EC0D06"/>
    <w:rsid w:val="00EC46B4"/>
    <w:rsid w:val="00EC777E"/>
    <w:rsid w:val="00ED0FE5"/>
    <w:rsid w:val="00ED5A30"/>
    <w:rsid w:val="00EE362A"/>
    <w:rsid w:val="00EE4835"/>
    <w:rsid w:val="00EE5BD8"/>
    <w:rsid w:val="00EE5E1E"/>
    <w:rsid w:val="00EE6416"/>
    <w:rsid w:val="00EE670B"/>
    <w:rsid w:val="00EE7036"/>
    <w:rsid w:val="00EF1325"/>
    <w:rsid w:val="00EF2C86"/>
    <w:rsid w:val="00EF411E"/>
    <w:rsid w:val="00EF4C1E"/>
    <w:rsid w:val="00EF5421"/>
    <w:rsid w:val="00EF5D8D"/>
    <w:rsid w:val="00EF65A6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10B0"/>
    <w:rsid w:val="00F42F1F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4662"/>
    <w:rsid w:val="00F857B1"/>
    <w:rsid w:val="00F8778B"/>
    <w:rsid w:val="00F879A6"/>
    <w:rsid w:val="00F903C1"/>
    <w:rsid w:val="00F90B0C"/>
    <w:rsid w:val="00F91016"/>
    <w:rsid w:val="00F924EB"/>
    <w:rsid w:val="00F9342C"/>
    <w:rsid w:val="00F97100"/>
    <w:rsid w:val="00F9767F"/>
    <w:rsid w:val="00F97C4B"/>
    <w:rsid w:val="00FA0B93"/>
    <w:rsid w:val="00FA1C68"/>
    <w:rsid w:val="00FA5682"/>
    <w:rsid w:val="00FA5976"/>
    <w:rsid w:val="00FA61FE"/>
    <w:rsid w:val="00FA70DF"/>
    <w:rsid w:val="00FA7D84"/>
    <w:rsid w:val="00FB0886"/>
    <w:rsid w:val="00FB2E19"/>
    <w:rsid w:val="00FB3112"/>
    <w:rsid w:val="00FB3BE8"/>
    <w:rsid w:val="00FB49E5"/>
    <w:rsid w:val="00FB4FEB"/>
    <w:rsid w:val="00FB6920"/>
    <w:rsid w:val="00FC1020"/>
    <w:rsid w:val="00FC2090"/>
    <w:rsid w:val="00FC50AD"/>
    <w:rsid w:val="00FC78CE"/>
    <w:rsid w:val="00FD0A10"/>
    <w:rsid w:val="00FD0D87"/>
    <w:rsid w:val="00FD26F4"/>
    <w:rsid w:val="00FD45FE"/>
    <w:rsid w:val="00FD48AD"/>
    <w:rsid w:val="00FD4D27"/>
    <w:rsid w:val="00FD5600"/>
    <w:rsid w:val="00FD5B19"/>
    <w:rsid w:val="00FE034F"/>
    <w:rsid w:val="00FE1115"/>
    <w:rsid w:val="00FE39E5"/>
    <w:rsid w:val="00FE5921"/>
    <w:rsid w:val="00FE6138"/>
    <w:rsid w:val="00FE763B"/>
    <w:rsid w:val="00FE7861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7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9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6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4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13.png"/><Relationship Id="rId42" Type="http://schemas.openxmlformats.org/officeDocument/2006/relationships/image" Target="media/image32.png"/><Relationship Id="rId63" Type="http://schemas.openxmlformats.org/officeDocument/2006/relationships/image" Target="media/image53.png"/><Relationship Id="rId84" Type="http://schemas.openxmlformats.org/officeDocument/2006/relationships/image" Target="media/image74.png"/><Relationship Id="rId138" Type="http://schemas.openxmlformats.org/officeDocument/2006/relationships/image" Target="media/image125.png"/><Relationship Id="rId159" Type="http://schemas.openxmlformats.org/officeDocument/2006/relationships/image" Target="media/image146.png"/><Relationship Id="rId170" Type="http://schemas.openxmlformats.org/officeDocument/2006/relationships/image" Target="media/image156.png"/><Relationship Id="rId191" Type="http://schemas.openxmlformats.org/officeDocument/2006/relationships/image" Target="media/image175.png"/><Relationship Id="rId205" Type="http://schemas.openxmlformats.org/officeDocument/2006/relationships/image" Target="media/image184.png"/><Relationship Id="rId107" Type="http://schemas.openxmlformats.org/officeDocument/2006/relationships/image" Target="media/image94.png"/><Relationship Id="rId11" Type="http://schemas.openxmlformats.org/officeDocument/2006/relationships/image" Target="media/image3.png"/><Relationship Id="rId32" Type="http://schemas.openxmlformats.org/officeDocument/2006/relationships/image" Target="media/image22.png"/><Relationship Id="rId53" Type="http://schemas.openxmlformats.org/officeDocument/2006/relationships/image" Target="media/image43.png"/><Relationship Id="rId74" Type="http://schemas.openxmlformats.org/officeDocument/2006/relationships/image" Target="media/image64.png"/><Relationship Id="rId128" Type="http://schemas.openxmlformats.org/officeDocument/2006/relationships/image" Target="media/image115.png"/><Relationship Id="rId149" Type="http://schemas.openxmlformats.org/officeDocument/2006/relationships/image" Target="media/image136.png"/><Relationship Id="rId5" Type="http://schemas.openxmlformats.org/officeDocument/2006/relationships/webSettings" Target="webSettings.xml"/><Relationship Id="rId95" Type="http://schemas.openxmlformats.org/officeDocument/2006/relationships/image" Target="media/image82.emf"/><Relationship Id="rId160" Type="http://schemas.openxmlformats.org/officeDocument/2006/relationships/image" Target="media/image147.png"/><Relationship Id="rId181" Type="http://schemas.openxmlformats.org/officeDocument/2006/relationships/image" Target="media/image166.png"/><Relationship Id="rId216" Type="http://schemas.openxmlformats.org/officeDocument/2006/relationships/theme" Target="theme/theme1.xml"/><Relationship Id="rId22" Type="http://schemas.openxmlformats.org/officeDocument/2006/relationships/image" Target="media/image14.png"/><Relationship Id="rId43" Type="http://schemas.openxmlformats.org/officeDocument/2006/relationships/image" Target="media/image33.png"/><Relationship Id="rId64" Type="http://schemas.openxmlformats.org/officeDocument/2006/relationships/image" Target="media/image54.png"/><Relationship Id="rId118" Type="http://schemas.openxmlformats.org/officeDocument/2006/relationships/image" Target="media/image105.png"/><Relationship Id="rId139" Type="http://schemas.openxmlformats.org/officeDocument/2006/relationships/image" Target="media/image126.png"/><Relationship Id="rId85" Type="http://schemas.openxmlformats.org/officeDocument/2006/relationships/image" Target="media/image75.png"/><Relationship Id="rId150" Type="http://schemas.openxmlformats.org/officeDocument/2006/relationships/image" Target="media/image137.png"/><Relationship Id="rId171" Type="http://schemas.openxmlformats.org/officeDocument/2006/relationships/image" Target="media/image157.png"/><Relationship Id="rId192" Type="http://schemas.openxmlformats.org/officeDocument/2006/relationships/image" Target="media/image176.png"/><Relationship Id="rId206" Type="http://schemas.openxmlformats.org/officeDocument/2006/relationships/image" Target="media/image185.png"/><Relationship Id="rId12" Type="http://schemas.openxmlformats.org/officeDocument/2006/relationships/image" Target="media/image4.png"/><Relationship Id="rId33" Type="http://schemas.openxmlformats.org/officeDocument/2006/relationships/image" Target="media/image23.png"/><Relationship Id="rId108" Type="http://schemas.openxmlformats.org/officeDocument/2006/relationships/image" Target="media/image95.png"/><Relationship Id="rId129" Type="http://schemas.openxmlformats.org/officeDocument/2006/relationships/image" Target="media/image116.png"/><Relationship Id="rId54" Type="http://schemas.openxmlformats.org/officeDocument/2006/relationships/image" Target="media/image44.png"/><Relationship Id="rId75" Type="http://schemas.openxmlformats.org/officeDocument/2006/relationships/image" Target="media/image65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61" Type="http://schemas.openxmlformats.org/officeDocument/2006/relationships/image" Target="media/image148.png"/><Relationship Id="rId182" Type="http://schemas.openxmlformats.org/officeDocument/2006/relationships/image" Target="media/image167.png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06.png"/><Relationship Id="rId44" Type="http://schemas.openxmlformats.org/officeDocument/2006/relationships/image" Target="media/image34.png"/><Relationship Id="rId65" Type="http://schemas.openxmlformats.org/officeDocument/2006/relationships/image" Target="media/image55.png"/><Relationship Id="rId86" Type="http://schemas.openxmlformats.org/officeDocument/2006/relationships/image" Target="media/image76.png"/><Relationship Id="rId130" Type="http://schemas.openxmlformats.org/officeDocument/2006/relationships/image" Target="media/image117.png"/><Relationship Id="rId151" Type="http://schemas.openxmlformats.org/officeDocument/2006/relationships/image" Target="media/image138.png"/><Relationship Id="rId172" Type="http://schemas.openxmlformats.org/officeDocument/2006/relationships/hyperlink" Target="https://zh.m.wikibooks.org/zh-tw/MySQL/Event" TargetMode="External"/><Relationship Id="rId193" Type="http://schemas.openxmlformats.org/officeDocument/2006/relationships/image" Target="media/image177.png"/><Relationship Id="rId207" Type="http://schemas.openxmlformats.org/officeDocument/2006/relationships/image" Target="media/image186.png"/><Relationship Id="rId13" Type="http://schemas.openxmlformats.org/officeDocument/2006/relationships/image" Target="media/image5.png"/><Relationship Id="rId109" Type="http://schemas.openxmlformats.org/officeDocument/2006/relationships/image" Target="media/image96.png"/><Relationship Id="rId34" Type="http://schemas.openxmlformats.org/officeDocument/2006/relationships/image" Target="media/image24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4.png"/><Relationship Id="rId120" Type="http://schemas.openxmlformats.org/officeDocument/2006/relationships/image" Target="media/image107.png"/><Relationship Id="rId141" Type="http://schemas.openxmlformats.org/officeDocument/2006/relationships/image" Target="media/image128.png"/><Relationship Id="rId7" Type="http://schemas.openxmlformats.org/officeDocument/2006/relationships/endnotes" Target="endnotes.xml"/><Relationship Id="rId162" Type="http://schemas.openxmlformats.org/officeDocument/2006/relationships/image" Target="media/image149.png"/><Relationship Id="rId183" Type="http://schemas.openxmlformats.org/officeDocument/2006/relationships/image" Target="media/image168.png"/><Relationship Id="rId24" Type="http://schemas.openxmlformats.org/officeDocument/2006/relationships/image" Target="media/image16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97.png"/><Relationship Id="rId131" Type="http://schemas.openxmlformats.org/officeDocument/2006/relationships/image" Target="media/image118.png"/><Relationship Id="rId152" Type="http://schemas.openxmlformats.org/officeDocument/2006/relationships/image" Target="media/image139.jpeg"/><Relationship Id="rId173" Type="http://schemas.openxmlformats.org/officeDocument/2006/relationships/image" Target="media/image158.png"/><Relationship Id="rId194" Type="http://schemas.openxmlformats.org/officeDocument/2006/relationships/image" Target="media/image178.png"/><Relationship Id="rId208" Type="http://schemas.openxmlformats.org/officeDocument/2006/relationships/image" Target="media/image187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87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168" Type="http://schemas.openxmlformats.org/officeDocument/2006/relationships/image" Target="media/image154.png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hyperlink" Target="https://www.codenong.com/cs106631509/" TargetMode="External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163" Type="http://schemas.openxmlformats.org/officeDocument/2006/relationships/image" Target="media/image150.png"/><Relationship Id="rId184" Type="http://schemas.openxmlformats.org/officeDocument/2006/relationships/image" Target="media/image169.png"/><Relationship Id="rId189" Type="http://schemas.openxmlformats.org/officeDocument/2006/relationships/image" Target="media/image173.png"/><Relationship Id="rId3" Type="http://schemas.openxmlformats.org/officeDocument/2006/relationships/styles" Target="styles.xml"/><Relationship Id="rId214" Type="http://schemas.openxmlformats.org/officeDocument/2006/relationships/footer" Target="footer1.xml"/><Relationship Id="rId25" Type="http://schemas.openxmlformats.org/officeDocument/2006/relationships/image" Target="media/image17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158" Type="http://schemas.openxmlformats.org/officeDocument/2006/relationships/image" Target="media/image145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3" Type="http://schemas.openxmlformats.org/officeDocument/2006/relationships/image" Target="media/image140.png"/><Relationship Id="rId174" Type="http://schemas.openxmlformats.org/officeDocument/2006/relationships/image" Target="media/image159.png"/><Relationship Id="rId179" Type="http://schemas.openxmlformats.org/officeDocument/2006/relationships/image" Target="media/image164.png"/><Relationship Id="rId195" Type="http://schemas.openxmlformats.org/officeDocument/2006/relationships/image" Target="media/image179.png"/><Relationship Id="rId209" Type="http://schemas.openxmlformats.org/officeDocument/2006/relationships/image" Target="media/image188.png"/><Relationship Id="rId190" Type="http://schemas.openxmlformats.org/officeDocument/2006/relationships/image" Target="media/image174.png"/><Relationship Id="rId204" Type="http://schemas.openxmlformats.org/officeDocument/2006/relationships/image" Target="media/image183.png"/><Relationship Id="rId15" Type="http://schemas.openxmlformats.org/officeDocument/2006/relationships/image" Target="media/image7.png"/><Relationship Id="rId36" Type="http://schemas.openxmlformats.org/officeDocument/2006/relationships/image" Target="media/image26.png"/><Relationship Id="rId57" Type="http://schemas.openxmlformats.org/officeDocument/2006/relationships/image" Target="media/image47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52" Type="http://schemas.openxmlformats.org/officeDocument/2006/relationships/image" Target="media/image42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94" Type="http://schemas.openxmlformats.org/officeDocument/2006/relationships/image" Target="media/image81.emf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164" Type="http://schemas.openxmlformats.org/officeDocument/2006/relationships/image" Target="media/image151.png"/><Relationship Id="rId169" Type="http://schemas.openxmlformats.org/officeDocument/2006/relationships/image" Target="media/image155.png"/><Relationship Id="rId185" Type="http://schemas.openxmlformats.org/officeDocument/2006/relationships/image" Target="media/image17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5.png"/><Relationship Id="rId210" Type="http://schemas.openxmlformats.org/officeDocument/2006/relationships/image" Target="media/image189.png"/><Relationship Id="rId215" Type="http://schemas.openxmlformats.org/officeDocument/2006/relationships/fontTable" Target="fontTable.xml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7.png"/><Relationship Id="rId68" Type="http://schemas.openxmlformats.org/officeDocument/2006/relationships/image" Target="media/image58.png"/><Relationship Id="rId89" Type="http://schemas.openxmlformats.org/officeDocument/2006/relationships/image" Target="media/image79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54" Type="http://schemas.openxmlformats.org/officeDocument/2006/relationships/image" Target="media/image141.png"/><Relationship Id="rId175" Type="http://schemas.openxmlformats.org/officeDocument/2006/relationships/image" Target="media/image160.png"/><Relationship Id="rId196" Type="http://schemas.openxmlformats.org/officeDocument/2006/relationships/image" Target="media/image180.png"/><Relationship Id="rId200" Type="http://schemas.openxmlformats.org/officeDocument/2006/relationships/hyperlink" Target="https://reurl.cc/Q78eD2" TargetMode="External"/><Relationship Id="rId16" Type="http://schemas.openxmlformats.org/officeDocument/2006/relationships/image" Target="media/image8.png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69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80.png"/><Relationship Id="rId165" Type="http://schemas.openxmlformats.org/officeDocument/2006/relationships/image" Target="media/image152.png"/><Relationship Id="rId186" Type="http://schemas.openxmlformats.org/officeDocument/2006/relationships/image" Target="media/image171.png"/><Relationship Id="rId211" Type="http://schemas.openxmlformats.org/officeDocument/2006/relationships/image" Target="media/image190.png"/><Relationship Id="rId27" Type="http://schemas.openxmlformats.org/officeDocument/2006/relationships/hyperlink" Target="https://briian.com/18718/" TargetMode="External"/><Relationship Id="rId48" Type="http://schemas.openxmlformats.org/officeDocument/2006/relationships/image" Target="media/image38.png"/><Relationship Id="rId69" Type="http://schemas.openxmlformats.org/officeDocument/2006/relationships/image" Target="media/image59.png"/><Relationship Id="rId113" Type="http://schemas.openxmlformats.org/officeDocument/2006/relationships/image" Target="media/image100.png"/><Relationship Id="rId134" Type="http://schemas.openxmlformats.org/officeDocument/2006/relationships/image" Target="media/image121.png"/><Relationship Id="rId80" Type="http://schemas.openxmlformats.org/officeDocument/2006/relationships/image" Target="media/image70.png"/><Relationship Id="rId155" Type="http://schemas.openxmlformats.org/officeDocument/2006/relationships/image" Target="media/image142.png"/><Relationship Id="rId176" Type="http://schemas.openxmlformats.org/officeDocument/2006/relationships/image" Target="media/image161.png"/><Relationship Id="rId197" Type="http://schemas.openxmlformats.org/officeDocument/2006/relationships/image" Target="media/image181.png"/><Relationship Id="rId201" Type="http://schemas.openxmlformats.org/officeDocument/2006/relationships/hyperlink" Target="https://ithelp.ithome.com.tw/articles/10204390" TargetMode="External"/><Relationship Id="rId17" Type="http://schemas.openxmlformats.org/officeDocument/2006/relationships/image" Target="media/image9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0.png"/><Relationship Id="rId124" Type="http://schemas.openxmlformats.org/officeDocument/2006/relationships/image" Target="media/image111.png"/><Relationship Id="rId70" Type="http://schemas.openxmlformats.org/officeDocument/2006/relationships/image" Target="media/image60.png"/><Relationship Id="rId91" Type="http://schemas.openxmlformats.org/officeDocument/2006/relationships/hyperlink" Target="https://blog.csdn.net/qq_33285112/article/details/78982766" TargetMode="External"/><Relationship Id="rId145" Type="http://schemas.openxmlformats.org/officeDocument/2006/relationships/image" Target="media/image132.png"/><Relationship Id="rId166" Type="http://schemas.openxmlformats.org/officeDocument/2006/relationships/hyperlink" Target="https://www.w3school.com.cn/sql/func_date_format.asp" TargetMode="External"/><Relationship Id="rId187" Type="http://schemas.openxmlformats.org/officeDocument/2006/relationships/hyperlink" Target="https://data.moi.gov.tw/MoiOD/Data/DataDetail.aspx?oid=1B56C087-43D9-4B4B-B08C-D7B6A750E033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www.oxxostudio.tw/articles/201908/js-fetch.html" TargetMode="External"/><Relationship Id="rId28" Type="http://schemas.openxmlformats.org/officeDocument/2006/relationships/image" Target="media/image18.png"/><Relationship Id="rId49" Type="http://schemas.openxmlformats.org/officeDocument/2006/relationships/image" Target="media/image39.png"/><Relationship Id="rId114" Type="http://schemas.openxmlformats.org/officeDocument/2006/relationships/image" Target="media/image101.png"/><Relationship Id="rId60" Type="http://schemas.openxmlformats.org/officeDocument/2006/relationships/image" Target="media/image50.png"/><Relationship Id="rId81" Type="http://schemas.openxmlformats.org/officeDocument/2006/relationships/image" Target="media/image71.png"/><Relationship Id="rId135" Type="http://schemas.openxmlformats.org/officeDocument/2006/relationships/image" Target="media/image122.png"/><Relationship Id="rId156" Type="http://schemas.openxmlformats.org/officeDocument/2006/relationships/image" Target="media/image143.png"/><Relationship Id="rId177" Type="http://schemas.openxmlformats.org/officeDocument/2006/relationships/image" Target="media/image162.png"/><Relationship Id="rId198" Type="http://schemas.openxmlformats.org/officeDocument/2006/relationships/hyperlink" Target="https://pymysql.readthedocs.io/en/latest/user/examples.html" TargetMode="External"/><Relationship Id="rId202" Type="http://schemas.openxmlformats.org/officeDocument/2006/relationships/hyperlink" Target="https://chromedriver.chromium.org/" TargetMode="External"/><Relationship Id="rId18" Type="http://schemas.openxmlformats.org/officeDocument/2006/relationships/image" Target="media/image10.png"/><Relationship Id="rId39" Type="http://schemas.openxmlformats.org/officeDocument/2006/relationships/image" Target="media/image29.png"/><Relationship Id="rId50" Type="http://schemas.openxmlformats.org/officeDocument/2006/relationships/image" Target="media/image40.png"/><Relationship Id="rId104" Type="http://schemas.openxmlformats.org/officeDocument/2006/relationships/image" Target="media/image91.png"/><Relationship Id="rId125" Type="http://schemas.openxmlformats.org/officeDocument/2006/relationships/image" Target="media/image112.png"/><Relationship Id="rId146" Type="http://schemas.openxmlformats.org/officeDocument/2006/relationships/image" Target="media/image133.png"/><Relationship Id="rId167" Type="http://schemas.openxmlformats.org/officeDocument/2006/relationships/image" Target="media/image153.png"/><Relationship Id="rId188" Type="http://schemas.openxmlformats.org/officeDocument/2006/relationships/image" Target="media/image172.png"/><Relationship Id="rId71" Type="http://schemas.openxmlformats.org/officeDocument/2006/relationships/image" Target="media/image61.png"/><Relationship Id="rId92" Type="http://schemas.openxmlformats.org/officeDocument/2006/relationships/hyperlink" Target="https://www.cnblogs.com/kingxiaozi/p/10619680.html" TargetMode="External"/><Relationship Id="rId213" Type="http://schemas.openxmlformats.org/officeDocument/2006/relationships/hyperlink" Target="https://getbootstrap.com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40" Type="http://schemas.openxmlformats.org/officeDocument/2006/relationships/image" Target="media/image30.png"/><Relationship Id="rId115" Type="http://schemas.openxmlformats.org/officeDocument/2006/relationships/image" Target="media/image102.png"/><Relationship Id="rId136" Type="http://schemas.openxmlformats.org/officeDocument/2006/relationships/image" Target="media/image123.png"/><Relationship Id="rId157" Type="http://schemas.openxmlformats.org/officeDocument/2006/relationships/image" Target="media/image144.png"/><Relationship Id="rId178" Type="http://schemas.openxmlformats.org/officeDocument/2006/relationships/image" Target="media/image163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9" Type="http://schemas.openxmlformats.org/officeDocument/2006/relationships/hyperlink" Target="https://www.tw511.com/3/39/1388.html" TargetMode="External"/><Relationship Id="rId203" Type="http://schemas.openxmlformats.org/officeDocument/2006/relationships/image" Target="media/image18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72AC47-E496-434F-9910-33065CB88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4</TotalTime>
  <Pages>1</Pages>
  <Words>6886</Words>
  <Characters>39255</Characters>
  <Application>Microsoft Office Word</Application>
  <DocSecurity>0</DocSecurity>
  <Lines>327</Lines>
  <Paragraphs>92</Paragraphs>
  <ScaleCrop>false</ScaleCrop>
  <Company/>
  <LinksUpToDate>false</LinksUpToDate>
  <CharactersWithSpaces>46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246</cp:revision>
  <cp:lastPrinted>2021-05-19T14:08:00Z</cp:lastPrinted>
  <dcterms:created xsi:type="dcterms:W3CDTF">2019-11-04T07:26:00Z</dcterms:created>
  <dcterms:modified xsi:type="dcterms:W3CDTF">2021-05-19T14:30:00Z</dcterms:modified>
</cp:coreProperties>
</file>